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15B3" w:rsidRDefault="007915B3"/>
    <w:p w:rsidR="001C1185" w:rsidRPr="001C1185" w:rsidRDefault="001C1185" w:rsidP="001C1185"/>
    <w:p w:rsidR="001C1185" w:rsidRDefault="001C1185" w:rsidP="001C1185"/>
    <w:p w:rsidR="001C1185" w:rsidRDefault="001C1185" w:rsidP="001C1185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st Case Document</w:t>
      </w:r>
    </w:p>
    <w:p w:rsidR="001C1185" w:rsidRDefault="001C1185" w:rsidP="001C1185">
      <w:pPr>
        <w:rPr>
          <w:b/>
          <w:bCs/>
          <w:sz w:val="44"/>
          <w:szCs w:val="44"/>
        </w:rPr>
      </w:pPr>
    </w:p>
    <w:p w:rsidR="001C1185" w:rsidRPr="001B6968" w:rsidRDefault="001C1185" w:rsidP="001C1185">
      <w:pPr>
        <w:rPr>
          <w:b/>
          <w:bCs/>
          <w:sz w:val="44"/>
          <w:szCs w:val="44"/>
        </w:rPr>
      </w:pPr>
    </w:p>
    <w:p w:rsidR="001C1185" w:rsidRDefault="001C1185" w:rsidP="001C1185"/>
    <w:tbl>
      <w:tblPr>
        <w:tblW w:w="8820" w:type="dxa"/>
        <w:tblLook w:val="04A0" w:firstRow="1" w:lastRow="0" w:firstColumn="1" w:lastColumn="0" w:noHBand="0" w:noVBand="1"/>
      </w:tblPr>
      <w:tblGrid>
        <w:gridCol w:w="1883"/>
        <w:gridCol w:w="6937"/>
      </w:tblGrid>
      <w:tr w:rsidR="001C1185" w:rsidTr="001A3C2E">
        <w:trPr>
          <w:trHeight w:val="2228"/>
        </w:trPr>
        <w:tc>
          <w:tcPr>
            <w:tcW w:w="1883" w:type="dxa"/>
          </w:tcPr>
          <w:p w:rsidR="001C1185" w:rsidRDefault="007664FF" w:rsidP="006F569E">
            <w:pPr>
              <w:spacing w:line="259" w:lineRule="auto"/>
            </w:pPr>
            <w:r>
              <w:rPr>
                <w:b/>
                <w:sz w:val="36"/>
              </w:rPr>
              <w:t>Project:</w:t>
            </w:r>
            <w:r w:rsidR="001C1185">
              <w:rPr>
                <w:b/>
                <w:sz w:val="36"/>
              </w:rPr>
              <w:t xml:space="preserve"> </w:t>
            </w:r>
          </w:p>
          <w:p w:rsidR="001C1185" w:rsidRDefault="001C1185" w:rsidP="006F569E">
            <w:pPr>
              <w:spacing w:line="259" w:lineRule="auto"/>
              <w:ind w:left="108"/>
            </w:pPr>
          </w:p>
          <w:p w:rsidR="001C1185" w:rsidRDefault="001C1185" w:rsidP="006F569E">
            <w:pPr>
              <w:spacing w:line="259" w:lineRule="auto"/>
              <w:ind w:left="108"/>
            </w:pPr>
          </w:p>
          <w:p w:rsidR="001C1185" w:rsidRDefault="001C1185" w:rsidP="006F569E">
            <w:pPr>
              <w:spacing w:line="259" w:lineRule="auto"/>
              <w:ind w:left="108"/>
            </w:pPr>
          </w:p>
          <w:p w:rsidR="001C1185" w:rsidRDefault="001C1185" w:rsidP="006F569E">
            <w:pPr>
              <w:spacing w:line="259" w:lineRule="auto"/>
              <w:ind w:left="108"/>
            </w:pPr>
          </w:p>
          <w:p w:rsidR="001C1185" w:rsidRDefault="001C1185" w:rsidP="006F569E">
            <w:pPr>
              <w:spacing w:line="259" w:lineRule="auto"/>
            </w:pPr>
          </w:p>
          <w:p w:rsidR="001C1185" w:rsidRDefault="001C1185" w:rsidP="006F569E">
            <w:pPr>
              <w:spacing w:line="259" w:lineRule="auto"/>
            </w:pPr>
          </w:p>
          <w:p w:rsidR="001C1185" w:rsidRDefault="001C1185" w:rsidP="006F569E">
            <w:pPr>
              <w:spacing w:line="259" w:lineRule="auto"/>
            </w:pPr>
          </w:p>
          <w:p w:rsidR="001C1185" w:rsidRDefault="001C1185" w:rsidP="006F569E">
            <w:pPr>
              <w:spacing w:line="259" w:lineRule="auto"/>
            </w:pPr>
            <w:r>
              <w:t xml:space="preserve"> </w:t>
            </w:r>
          </w:p>
        </w:tc>
        <w:tc>
          <w:tcPr>
            <w:tcW w:w="6937" w:type="dxa"/>
          </w:tcPr>
          <w:p w:rsidR="001C1185" w:rsidRPr="00FF27B9" w:rsidRDefault="001C1185" w:rsidP="006F569E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Company Management System</w:t>
            </w:r>
          </w:p>
        </w:tc>
      </w:tr>
      <w:tr w:rsidR="001C1185" w:rsidTr="001A3C2E">
        <w:trPr>
          <w:trHeight w:val="743"/>
        </w:trPr>
        <w:tc>
          <w:tcPr>
            <w:tcW w:w="1883" w:type="dxa"/>
          </w:tcPr>
          <w:p w:rsidR="001C1185" w:rsidRDefault="001C1185" w:rsidP="006F569E">
            <w:pPr>
              <w:spacing w:line="259" w:lineRule="auto"/>
            </w:pPr>
            <w:r>
              <w:rPr>
                <w:sz w:val="28"/>
              </w:rPr>
              <w:t xml:space="preserve">Date: </w:t>
            </w:r>
          </w:p>
          <w:p w:rsidR="001C1185" w:rsidRDefault="001C1185" w:rsidP="006F569E">
            <w:pPr>
              <w:spacing w:line="259" w:lineRule="auto"/>
            </w:pPr>
          </w:p>
        </w:tc>
        <w:tc>
          <w:tcPr>
            <w:tcW w:w="6937" w:type="dxa"/>
          </w:tcPr>
          <w:p w:rsidR="001C1185" w:rsidRPr="00C36A05" w:rsidRDefault="00E27766" w:rsidP="006F569E">
            <w:pPr>
              <w:spacing w:line="259" w:lineRule="auto"/>
              <w:rPr>
                <w:sz w:val="28"/>
              </w:rPr>
            </w:pPr>
            <w:r>
              <w:rPr>
                <w:sz w:val="28"/>
              </w:rPr>
              <w:t>09</w:t>
            </w:r>
            <w:r w:rsidR="001C1185">
              <w:rPr>
                <w:sz w:val="28"/>
              </w:rPr>
              <w:t>/0</w:t>
            </w:r>
            <w:r>
              <w:rPr>
                <w:sz w:val="28"/>
              </w:rPr>
              <w:t>8</w:t>
            </w:r>
            <w:r w:rsidR="001C1185">
              <w:rPr>
                <w:sz w:val="28"/>
              </w:rPr>
              <w:t>/2019</w:t>
            </w:r>
          </w:p>
          <w:p w:rsidR="001C1185" w:rsidRDefault="001C1185" w:rsidP="006F569E">
            <w:pPr>
              <w:spacing w:line="259" w:lineRule="auto"/>
            </w:pPr>
          </w:p>
        </w:tc>
      </w:tr>
      <w:tr w:rsidR="001C1185" w:rsidTr="001A3C2E">
        <w:trPr>
          <w:trHeight w:val="743"/>
        </w:trPr>
        <w:tc>
          <w:tcPr>
            <w:tcW w:w="1883" w:type="dxa"/>
          </w:tcPr>
          <w:p w:rsidR="001C1185" w:rsidRPr="00CE3E8C" w:rsidRDefault="001C1185" w:rsidP="006F569E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Client: </w:t>
            </w:r>
          </w:p>
          <w:p w:rsidR="001C1185" w:rsidRDefault="001C1185" w:rsidP="006F569E">
            <w:pPr>
              <w:spacing w:line="259" w:lineRule="auto"/>
              <w:ind w:left="108"/>
              <w:rPr>
                <w:sz w:val="28"/>
              </w:rPr>
            </w:pPr>
          </w:p>
        </w:tc>
        <w:tc>
          <w:tcPr>
            <w:tcW w:w="6937" w:type="dxa"/>
          </w:tcPr>
          <w:p w:rsidR="001C1185" w:rsidRDefault="001C1185" w:rsidP="006F569E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Dream Squad</w:t>
            </w:r>
          </w:p>
          <w:p w:rsidR="001C1185" w:rsidRDefault="001C1185" w:rsidP="006F569E">
            <w:pPr>
              <w:spacing w:line="259" w:lineRule="auto"/>
              <w:rPr>
                <w:sz w:val="28"/>
              </w:rPr>
            </w:pPr>
          </w:p>
        </w:tc>
      </w:tr>
      <w:tr w:rsidR="001C1185" w:rsidTr="001A3C2E">
        <w:trPr>
          <w:trHeight w:val="743"/>
        </w:trPr>
        <w:tc>
          <w:tcPr>
            <w:tcW w:w="1883" w:type="dxa"/>
          </w:tcPr>
          <w:p w:rsidR="001C1185" w:rsidRPr="00CE3E8C" w:rsidRDefault="001C1185" w:rsidP="006F569E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Group No: </w:t>
            </w:r>
          </w:p>
          <w:p w:rsidR="001C1185" w:rsidRPr="00CE3E8C" w:rsidRDefault="001C1185" w:rsidP="006F569E">
            <w:pPr>
              <w:spacing w:line="259" w:lineRule="auto"/>
              <w:rPr>
                <w:sz w:val="28"/>
                <w:szCs w:val="28"/>
              </w:rPr>
            </w:pPr>
          </w:p>
        </w:tc>
        <w:tc>
          <w:tcPr>
            <w:tcW w:w="6937" w:type="dxa"/>
          </w:tcPr>
          <w:p w:rsidR="001C1185" w:rsidRDefault="001C1185" w:rsidP="006F569E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1C1185" w:rsidTr="001A3C2E">
        <w:trPr>
          <w:trHeight w:val="743"/>
        </w:trPr>
        <w:tc>
          <w:tcPr>
            <w:tcW w:w="1883" w:type="dxa"/>
          </w:tcPr>
          <w:p w:rsidR="001C1185" w:rsidRPr="00CE3E8C" w:rsidRDefault="001C1185" w:rsidP="006F569E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>Author</w:t>
            </w:r>
            <w:r>
              <w:rPr>
                <w:sz w:val="28"/>
                <w:szCs w:val="28"/>
              </w:rPr>
              <w:t>:</w:t>
            </w:r>
          </w:p>
        </w:tc>
        <w:tc>
          <w:tcPr>
            <w:tcW w:w="6937" w:type="dxa"/>
          </w:tcPr>
          <w:p w:rsidR="001C1185" w:rsidRDefault="001C1185" w:rsidP="006F569E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Shehani Gamage (</w:t>
            </w:r>
            <w:r w:rsidRPr="00630618">
              <w:rPr>
                <w:sz w:val="28"/>
              </w:rPr>
              <w:t>Quality Assurance</w:t>
            </w:r>
            <w:r>
              <w:rPr>
                <w:sz w:val="28"/>
              </w:rPr>
              <w:t>)</w:t>
            </w:r>
          </w:p>
        </w:tc>
      </w:tr>
      <w:tr w:rsidR="001C1185" w:rsidTr="001A3C2E">
        <w:trPr>
          <w:trHeight w:val="743"/>
        </w:trPr>
        <w:tc>
          <w:tcPr>
            <w:tcW w:w="1883" w:type="dxa"/>
          </w:tcPr>
          <w:p w:rsidR="001C1185" w:rsidRPr="00CE3E8C" w:rsidRDefault="001C1185" w:rsidP="006F569E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>Version</w:t>
            </w:r>
            <w:r>
              <w:rPr>
                <w:sz w:val="28"/>
                <w:szCs w:val="28"/>
              </w:rPr>
              <w:t>:</w:t>
            </w:r>
            <w:r w:rsidRPr="00CE3E8C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6937" w:type="dxa"/>
          </w:tcPr>
          <w:p w:rsidR="001C1185" w:rsidRDefault="00533E3A" w:rsidP="006F569E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2.0</w:t>
            </w:r>
          </w:p>
        </w:tc>
      </w:tr>
    </w:tbl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p w:rsidR="001A3C2E" w:rsidRDefault="001A3C2E" w:rsidP="001C1185"/>
    <w:tbl>
      <w:tblPr>
        <w:tblW w:w="988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320"/>
      </w:tblGrid>
      <w:tr w:rsidR="001A3C2E" w:rsidTr="00286003">
        <w:trPr>
          <w:trHeight w:val="417"/>
        </w:trPr>
        <w:tc>
          <w:tcPr>
            <w:tcW w:w="9886" w:type="dxa"/>
            <w:gridSpan w:val="2"/>
          </w:tcPr>
          <w:p w:rsidR="001A3C2E" w:rsidRDefault="001A3C2E" w:rsidP="006F569E">
            <w:r>
              <w:lastRenderedPageBreak/>
              <w:t>Test Case</w:t>
            </w:r>
          </w:p>
        </w:tc>
      </w:tr>
      <w:tr w:rsidR="001A3C2E" w:rsidTr="00286003">
        <w:trPr>
          <w:trHeight w:val="417"/>
        </w:trPr>
        <w:tc>
          <w:tcPr>
            <w:tcW w:w="9886" w:type="dxa"/>
            <w:gridSpan w:val="2"/>
          </w:tcPr>
          <w:p w:rsidR="001A3C2E" w:rsidRDefault="001A3C2E" w:rsidP="006F569E">
            <w:r>
              <w:t>Test Case Description: Welcome</w:t>
            </w:r>
          </w:p>
        </w:tc>
      </w:tr>
      <w:tr w:rsidR="001A3C2E" w:rsidTr="00286003">
        <w:trPr>
          <w:trHeight w:val="719"/>
        </w:trPr>
        <w:tc>
          <w:tcPr>
            <w:tcW w:w="1566" w:type="dxa"/>
          </w:tcPr>
          <w:p w:rsidR="001A3C2E" w:rsidRDefault="001A3C2E" w:rsidP="006F569E">
            <w:r>
              <w:t xml:space="preserve">Test Case ID: </w:t>
            </w:r>
          </w:p>
        </w:tc>
        <w:tc>
          <w:tcPr>
            <w:tcW w:w="8320" w:type="dxa"/>
          </w:tcPr>
          <w:p w:rsidR="001A3C2E" w:rsidRDefault="001A3C2E" w:rsidP="006F569E">
            <w:r>
              <w:t>01</w:t>
            </w:r>
          </w:p>
        </w:tc>
      </w:tr>
      <w:tr w:rsidR="001A3C2E" w:rsidTr="00286003">
        <w:trPr>
          <w:trHeight w:val="594"/>
        </w:trPr>
        <w:tc>
          <w:tcPr>
            <w:tcW w:w="1566" w:type="dxa"/>
          </w:tcPr>
          <w:p w:rsidR="001A3C2E" w:rsidRDefault="001A3C2E" w:rsidP="006F569E">
            <w:r>
              <w:t>Precondition</w:t>
            </w:r>
          </w:p>
        </w:tc>
        <w:tc>
          <w:tcPr>
            <w:tcW w:w="8320" w:type="dxa"/>
          </w:tcPr>
          <w:p w:rsidR="001A3C2E" w:rsidRDefault="001A3C2E" w:rsidP="006F569E">
            <w:r>
              <w:t>Run the System</w:t>
            </w:r>
          </w:p>
        </w:tc>
      </w:tr>
      <w:tr w:rsidR="001A3C2E" w:rsidTr="00286003">
        <w:trPr>
          <w:trHeight w:val="758"/>
        </w:trPr>
        <w:tc>
          <w:tcPr>
            <w:tcW w:w="1566" w:type="dxa"/>
          </w:tcPr>
          <w:p w:rsidR="001A3C2E" w:rsidRDefault="001A3C2E" w:rsidP="006F569E">
            <w:r>
              <w:t>Input</w:t>
            </w:r>
          </w:p>
        </w:tc>
        <w:tc>
          <w:tcPr>
            <w:tcW w:w="8320" w:type="dxa"/>
          </w:tcPr>
          <w:p w:rsidR="001A3C2E" w:rsidRDefault="001A3C2E" w:rsidP="006F569E">
            <w:r>
              <w:t>Click Get Started button</w:t>
            </w:r>
          </w:p>
        </w:tc>
      </w:tr>
      <w:tr w:rsidR="001A3C2E" w:rsidTr="00286003">
        <w:trPr>
          <w:trHeight w:val="707"/>
        </w:trPr>
        <w:tc>
          <w:tcPr>
            <w:tcW w:w="1566" w:type="dxa"/>
          </w:tcPr>
          <w:p w:rsidR="001A3C2E" w:rsidRDefault="001A3C2E" w:rsidP="006F569E">
            <w:r>
              <w:t xml:space="preserve">Actions </w:t>
            </w:r>
          </w:p>
        </w:tc>
        <w:tc>
          <w:tcPr>
            <w:tcW w:w="8320" w:type="dxa"/>
          </w:tcPr>
          <w:p w:rsidR="001A3C2E" w:rsidRDefault="001A3C2E" w:rsidP="006F569E">
            <w:r>
              <w:t>Click Get Started button</w:t>
            </w:r>
          </w:p>
        </w:tc>
      </w:tr>
      <w:tr w:rsidR="001A3C2E" w:rsidTr="00286003">
        <w:trPr>
          <w:trHeight w:val="556"/>
        </w:trPr>
        <w:tc>
          <w:tcPr>
            <w:tcW w:w="1566" w:type="dxa"/>
          </w:tcPr>
          <w:p w:rsidR="001A3C2E" w:rsidRDefault="001A3C2E" w:rsidP="006F569E">
            <w:r>
              <w:t>Expected result</w:t>
            </w:r>
          </w:p>
        </w:tc>
        <w:tc>
          <w:tcPr>
            <w:tcW w:w="8320" w:type="dxa"/>
          </w:tcPr>
          <w:p w:rsidR="001A3C2E" w:rsidRDefault="001A3C2E" w:rsidP="006F569E">
            <w:r>
              <w:t xml:space="preserve">The system </w:t>
            </w:r>
            <w:r w:rsidR="00402034">
              <w:t>should</w:t>
            </w:r>
            <w:r>
              <w:t xml:space="preserve"> open the Login interface </w:t>
            </w:r>
          </w:p>
        </w:tc>
      </w:tr>
      <w:tr w:rsidR="001A3C2E" w:rsidTr="00286003">
        <w:trPr>
          <w:trHeight w:val="606"/>
        </w:trPr>
        <w:tc>
          <w:tcPr>
            <w:tcW w:w="1566" w:type="dxa"/>
          </w:tcPr>
          <w:p w:rsidR="001A3C2E" w:rsidRDefault="001A3C2E" w:rsidP="006F569E">
            <w:r>
              <w:t>Actual Result</w:t>
            </w:r>
          </w:p>
        </w:tc>
        <w:tc>
          <w:tcPr>
            <w:tcW w:w="8320" w:type="dxa"/>
          </w:tcPr>
          <w:p w:rsidR="001A3C2E" w:rsidRDefault="001A3C2E" w:rsidP="006F569E">
            <w:r>
              <w:t>The system open</w:t>
            </w:r>
            <w:r w:rsidR="00402034">
              <w:t>s</w:t>
            </w:r>
            <w:r>
              <w:t xml:space="preserve"> the Login interface </w:t>
            </w:r>
          </w:p>
        </w:tc>
      </w:tr>
      <w:tr w:rsidR="001A3C2E" w:rsidTr="00286003">
        <w:trPr>
          <w:trHeight w:val="568"/>
        </w:trPr>
        <w:tc>
          <w:tcPr>
            <w:tcW w:w="1566" w:type="dxa"/>
          </w:tcPr>
          <w:p w:rsidR="001A3C2E" w:rsidRDefault="001A3C2E" w:rsidP="006F569E">
            <w:r>
              <w:t>Pass/Fail</w:t>
            </w:r>
          </w:p>
        </w:tc>
        <w:tc>
          <w:tcPr>
            <w:tcW w:w="8320" w:type="dxa"/>
          </w:tcPr>
          <w:p w:rsidR="001A3C2E" w:rsidRDefault="001A3C2E" w:rsidP="006F569E">
            <w:r>
              <w:t>Pass</w:t>
            </w:r>
          </w:p>
        </w:tc>
      </w:tr>
    </w:tbl>
    <w:p w:rsidR="001A3C2E" w:rsidRDefault="001A3C2E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t>Test Case</w:t>
            </w:r>
          </w:p>
        </w:tc>
      </w:tr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t xml:space="preserve">Test Case Description: User Login </w:t>
            </w:r>
          </w:p>
        </w:tc>
      </w:tr>
      <w:tr w:rsidR="001A3C2E" w:rsidTr="00286003">
        <w:trPr>
          <w:trHeight w:val="719"/>
        </w:trPr>
        <w:tc>
          <w:tcPr>
            <w:tcW w:w="1566" w:type="dxa"/>
          </w:tcPr>
          <w:p w:rsidR="001A3C2E" w:rsidRDefault="001A3C2E" w:rsidP="006F569E">
            <w:r>
              <w:t xml:space="preserve">Test Case ID: </w:t>
            </w:r>
          </w:p>
        </w:tc>
        <w:tc>
          <w:tcPr>
            <w:tcW w:w="8410" w:type="dxa"/>
          </w:tcPr>
          <w:p w:rsidR="001A3C2E" w:rsidRDefault="001A3C2E" w:rsidP="006F569E">
            <w:r>
              <w:t>02</w:t>
            </w:r>
          </w:p>
        </w:tc>
      </w:tr>
      <w:tr w:rsidR="001A3C2E" w:rsidTr="00286003">
        <w:trPr>
          <w:trHeight w:val="594"/>
        </w:trPr>
        <w:tc>
          <w:tcPr>
            <w:tcW w:w="1566" w:type="dxa"/>
          </w:tcPr>
          <w:p w:rsidR="001A3C2E" w:rsidRDefault="001A3C2E" w:rsidP="006F569E">
            <w:r>
              <w:t>Precondition</w:t>
            </w:r>
          </w:p>
        </w:tc>
        <w:tc>
          <w:tcPr>
            <w:tcW w:w="8410" w:type="dxa"/>
          </w:tcPr>
          <w:p w:rsidR="001A3C2E" w:rsidRDefault="001A3C2E" w:rsidP="006F569E">
            <w:r>
              <w:t>Database Connection</w:t>
            </w:r>
          </w:p>
        </w:tc>
      </w:tr>
      <w:tr w:rsidR="001A3C2E" w:rsidTr="00286003">
        <w:trPr>
          <w:trHeight w:val="758"/>
        </w:trPr>
        <w:tc>
          <w:tcPr>
            <w:tcW w:w="1566" w:type="dxa"/>
          </w:tcPr>
          <w:p w:rsidR="001A3C2E" w:rsidRDefault="001A3C2E" w:rsidP="006F569E">
            <w:r>
              <w:t>Input</w:t>
            </w:r>
          </w:p>
        </w:tc>
        <w:tc>
          <w:tcPr>
            <w:tcW w:w="8410" w:type="dxa"/>
          </w:tcPr>
          <w:p w:rsidR="001A3C2E" w:rsidRDefault="001A3C2E" w:rsidP="006F569E">
            <w:r>
              <w:t>Username, Password</w:t>
            </w:r>
          </w:p>
        </w:tc>
      </w:tr>
      <w:tr w:rsidR="001A3C2E" w:rsidTr="00286003">
        <w:trPr>
          <w:trHeight w:val="707"/>
        </w:trPr>
        <w:tc>
          <w:tcPr>
            <w:tcW w:w="1566" w:type="dxa"/>
          </w:tcPr>
          <w:p w:rsidR="001A3C2E" w:rsidRDefault="001A3C2E" w:rsidP="006F569E">
            <w:r>
              <w:t xml:space="preserve">Actions </w:t>
            </w:r>
          </w:p>
        </w:tc>
        <w:tc>
          <w:tcPr>
            <w:tcW w:w="8410" w:type="dxa"/>
          </w:tcPr>
          <w:p w:rsidR="001A3C2E" w:rsidRDefault="001A3C2E" w:rsidP="006F569E">
            <w:r>
              <w:t>Checking username and password from the database</w:t>
            </w:r>
          </w:p>
        </w:tc>
      </w:tr>
      <w:tr w:rsidR="001A3C2E" w:rsidTr="00286003">
        <w:trPr>
          <w:trHeight w:val="556"/>
        </w:trPr>
        <w:tc>
          <w:tcPr>
            <w:tcW w:w="1566" w:type="dxa"/>
          </w:tcPr>
          <w:p w:rsidR="001A3C2E" w:rsidRDefault="001A3C2E" w:rsidP="006F569E">
            <w:r>
              <w:t>Expected result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Correct username and password </w:t>
            </w:r>
            <w:r w:rsidR="00A063D2">
              <w:t>should</w:t>
            </w:r>
            <w:r>
              <w:t xml:space="preserve"> allow the user to login to the system.</w:t>
            </w:r>
          </w:p>
          <w:p w:rsidR="001A3C2E" w:rsidRDefault="001A3C2E" w:rsidP="006F569E">
            <w:r>
              <w:t xml:space="preserve">If username and password is incorrect, the system </w:t>
            </w:r>
            <w:r w:rsidR="00A063D2">
              <w:t>should</w:t>
            </w:r>
            <w:r>
              <w:t xml:space="preserve"> prompt an error message</w:t>
            </w:r>
          </w:p>
        </w:tc>
      </w:tr>
      <w:tr w:rsidR="001A3C2E" w:rsidTr="00286003">
        <w:trPr>
          <w:trHeight w:val="606"/>
        </w:trPr>
        <w:tc>
          <w:tcPr>
            <w:tcW w:w="1566" w:type="dxa"/>
          </w:tcPr>
          <w:p w:rsidR="001A3C2E" w:rsidRDefault="001A3C2E" w:rsidP="006F569E">
            <w:r>
              <w:t>Actual Result</w:t>
            </w:r>
          </w:p>
        </w:tc>
        <w:tc>
          <w:tcPr>
            <w:tcW w:w="8410" w:type="dxa"/>
          </w:tcPr>
          <w:p w:rsidR="001A3C2E" w:rsidRDefault="001A3C2E" w:rsidP="006F569E">
            <w:r>
              <w:t>Login is successful.</w:t>
            </w:r>
          </w:p>
          <w:p w:rsidR="001A3C2E" w:rsidRDefault="001A3C2E" w:rsidP="006F569E">
            <w:r>
              <w:t>The system display</w:t>
            </w:r>
            <w:r w:rsidR="000C1D56">
              <w:t>s</w:t>
            </w:r>
            <w:r>
              <w:t xml:space="preserve"> an error message if username or password is wrong are wrong.</w:t>
            </w:r>
          </w:p>
        </w:tc>
      </w:tr>
      <w:tr w:rsidR="001A3C2E" w:rsidTr="00286003">
        <w:trPr>
          <w:trHeight w:val="568"/>
        </w:trPr>
        <w:tc>
          <w:tcPr>
            <w:tcW w:w="1566" w:type="dxa"/>
          </w:tcPr>
          <w:p w:rsidR="001A3C2E" w:rsidRDefault="001A3C2E" w:rsidP="006F569E">
            <w:r>
              <w:t>Pass/Fail</w:t>
            </w:r>
          </w:p>
        </w:tc>
        <w:tc>
          <w:tcPr>
            <w:tcW w:w="8410" w:type="dxa"/>
          </w:tcPr>
          <w:p w:rsidR="001A3C2E" w:rsidRDefault="001A3C2E" w:rsidP="006F569E">
            <w:r>
              <w:t>Pass</w:t>
            </w:r>
          </w:p>
        </w:tc>
      </w:tr>
    </w:tbl>
    <w:p w:rsidR="001A3C2E" w:rsidRDefault="001A3C2E" w:rsidP="001C1185"/>
    <w:p w:rsidR="00286003" w:rsidRDefault="00286003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t>Test Case</w:t>
            </w:r>
          </w:p>
        </w:tc>
      </w:tr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lastRenderedPageBreak/>
              <w:t>Test Case Description: Forgot password</w:t>
            </w:r>
          </w:p>
        </w:tc>
      </w:tr>
      <w:tr w:rsidR="001A3C2E" w:rsidTr="00286003">
        <w:trPr>
          <w:trHeight w:val="719"/>
        </w:trPr>
        <w:tc>
          <w:tcPr>
            <w:tcW w:w="1566" w:type="dxa"/>
          </w:tcPr>
          <w:p w:rsidR="001A3C2E" w:rsidRDefault="001A3C2E" w:rsidP="006F569E">
            <w:r>
              <w:t xml:space="preserve">Test Case ID: </w:t>
            </w:r>
          </w:p>
        </w:tc>
        <w:tc>
          <w:tcPr>
            <w:tcW w:w="8410" w:type="dxa"/>
          </w:tcPr>
          <w:p w:rsidR="001A3C2E" w:rsidRDefault="001A3C2E" w:rsidP="006F569E">
            <w:r>
              <w:t>03</w:t>
            </w:r>
          </w:p>
        </w:tc>
      </w:tr>
      <w:tr w:rsidR="001A3C2E" w:rsidTr="00286003">
        <w:trPr>
          <w:trHeight w:val="594"/>
        </w:trPr>
        <w:tc>
          <w:tcPr>
            <w:tcW w:w="1566" w:type="dxa"/>
          </w:tcPr>
          <w:p w:rsidR="001A3C2E" w:rsidRDefault="001A3C2E" w:rsidP="006F569E">
            <w:r>
              <w:t>Precondition</w:t>
            </w:r>
          </w:p>
        </w:tc>
        <w:tc>
          <w:tcPr>
            <w:tcW w:w="8410" w:type="dxa"/>
          </w:tcPr>
          <w:p w:rsidR="001A3C2E" w:rsidRDefault="001A3C2E" w:rsidP="006F569E">
            <w:r>
              <w:t>Database Connection</w:t>
            </w:r>
          </w:p>
        </w:tc>
      </w:tr>
      <w:tr w:rsidR="001A3C2E" w:rsidTr="00286003">
        <w:trPr>
          <w:trHeight w:val="758"/>
        </w:trPr>
        <w:tc>
          <w:tcPr>
            <w:tcW w:w="1566" w:type="dxa"/>
          </w:tcPr>
          <w:p w:rsidR="001A3C2E" w:rsidRDefault="001A3C2E" w:rsidP="006F569E">
            <w:r>
              <w:t>Input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Username, New Password, </w:t>
            </w:r>
            <w:r w:rsidR="00F56FCC">
              <w:t>Confirm password, Security question</w:t>
            </w:r>
            <w:r w:rsidR="008041BE">
              <w:t xml:space="preserve">, </w:t>
            </w:r>
            <w:r>
              <w:t>Answer to the security question</w:t>
            </w:r>
          </w:p>
        </w:tc>
      </w:tr>
      <w:tr w:rsidR="001A3C2E" w:rsidTr="00286003">
        <w:trPr>
          <w:trHeight w:val="707"/>
        </w:trPr>
        <w:tc>
          <w:tcPr>
            <w:tcW w:w="1566" w:type="dxa"/>
          </w:tcPr>
          <w:p w:rsidR="001A3C2E" w:rsidRDefault="001A3C2E" w:rsidP="006F569E">
            <w:r>
              <w:t xml:space="preserve">Actions </w:t>
            </w:r>
          </w:p>
        </w:tc>
        <w:tc>
          <w:tcPr>
            <w:tcW w:w="8410" w:type="dxa"/>
          </w:tcPr>
          <w:p w:rsidR="001A3C2E" w:rsidRDefault="001A3C2E" w:rsidP="006F569E">
            <w:r>
              <w:t>Click on forgot password, select security question</w:t>
            </w:r>
          </w:p>
        </w:tc>
      </w:tr>
      <w:tr w:rsidR="001A3C2E" w:rsidTr="00286003">
        <w:trPr>
          <w:trHeight w:val="556"/>
        </w:trPr>
        <w:tc>
          <w:tcPr>
            <w:tcW w:w="1566" w:type="dxa"/>
          </w:tcPr>
          <w:p w:rsidR="001A3C2E" w:rsidRDefault="001A3C2E" w:rsidP="006F569E">
            <w:r>
              <w:t>Expected result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When the user selects a security question and gives the correct answer system </w:t>
            </w:r>
            <w:r w:rsidR="008041BE">
              <w:t xml:space="preserve">should </w:t>
            </w:r>
            <w:r>
              <w:t>allow changing password.</w:t>
            </w:r>
          </w:p>
          <w:p w:rsidR="001A3C2E" w:rsidRDefault="001A3C2E" w:rsidP="006F569E">
            <w:r>
              <w:t xml:space="preserve">If the answer to the security question is wrong, the system </w:t>
            </w:r>
            <w:r w:rsidR="008041BE">
              <w:t>should</w:t>
            </w:r>
            <w:r>
              <w:t xml:space="preserve"> prompt an error message.</w:t>
            </w:r>
          </w:p>
          <w:p w:rsidR="008041BE" w:rsidRDefault="003D45E3" w:rsidP="006F569E">
            <w:r>
              <w:t>An e</w:t>
            </w:r>
            <w:r w:rsidR="008041BE">
              <w:t xml:space="preserve">rror message should be displayed if </w:t>
            </w:r>
            <w:r>
              <w:t xml:space="preserve">the </w:t>
            </w:r>
            <w:r w:rsidR="008041BE">
              <w:t>new password and co</w:t>
            </w:r>
            <w:r w:rsidR="00487D77">
              <w:t>n</w:t>
            </w:r>
            <w:r w:rsidR="008041BE">
              <w:t>firm new password do not match.</w:t>
            </w:r>
          </w:p>
          <w:p w:rsidR="008041BE" w:rsidRDefault="008041BE" w:rsidP="006F569E">
            <w:r>
              <w:t xml:space="preserve">Security questions should not be loaded if </w:t>
            </w:r>
            <w:r w:rsidR="003D45E3">
              <w:t xml:space="preserve">the </w:t>
            </w:r>
            <w:r>
              <w:t>username is wrong.</w:t>
            </w:r>
          </w:p>
          <w:p w:rsidR="008041BE" w:rsidRDefault="008041BE" w:rsidP="006F569E"/>
        </w:tc>
      </w:tr>
      <w:tr w:rsidR="001A3C2E" w:rsidTr="00286003">
        <w:trPr>
          <w:trHeight w:val="606"/>
        </w:trPr>
        <w:tc>
          <w:tcPr>
            <w:tcW w:w="1566" w:type="dxa"/>
          </w:tcPr>
          <w:p w:rsidR="001A3C2E" w:rsidRDefault="001A3C2E" w:rsidP="006F569E">
            <w:r>
              <w:t>Actual Result</w:t>
            </w:r>
          </w:p>
        </w:tc>
        <w:tc>
          <w:tcPr>
            <w:tcW w:w="8410" w:type="dxa"/>
          </w:tcPr>
          <w:p w:rsidR="008041BE" w:rsidRDefault="008041BE" w:rsidP="008041BE">
            <w:r>
              <w:t>When the user selects a security question and gives the correct answer system allows changing password.</w:t>
            </w:r>
          </w:p>
          <w:p w:rsidR="008041BE" w:rsidRDefault="008041BE" w:rsidP="008041BE">
            <w:r>
              <w:t>If the answer to the security question is wrong, the system prompts an error message.</w:t>
            </w:r>
          </w:p>
          <w:p w:rsidR="008041BE" w:rsidRDefault="008041BE" w:rsidP="008041BE">
            <w:r>
              <w:t xml:space="preserve">If </w:t>
            </w:r>
            <w:r w:rsidR="003D45E3">
              <w:t xml:space="preserve">the </w:t>
            </w:r>
            <w:r>
              <w:t>new password and co</w:t>
            </w:r>
            <w:r w:rsidR="005513C8">
              <w:t>n</w:t>
            </w:r>
            <w:r>
              <w:t>firm new password does not match, the system displays an error message.</w:t>
            </w:r>
          </w:p>
          <w:p w:rsidR="008041BE" w:rsidRDefault="008041BE" w:rsidP="008041BE">
            <w:r>
              <w:t xml:space="preserve">Security questions </w:t>
            </w:r>
            <w:r w:rsidR="008B1969">
              <w:t>do not</w:t>
            </w:r>
            <w:r>
              <w:t xml:space="preserve"> load if </w:t>
            </w:r>
            <w:r w:rsidR="003D45E3">
              <w:t xml:space="preserve">the </w:t>
            </w:r>
            <w:r>
              <w:t>username is wrong.</w:t>
            </w:r>
          </w:p>
          <w:p w:rsidR="001A3C2E" w:rsidRDefault="001A3C2E" w:rsidP="006F569E"/>
        </w:tc>
      </w:tr>
      <w:tr w:rsidR="001A3C2E" w:rsidTr="00286003">
        <w:trPr>
          <w:trHeight w:val="568"/>
        </w:trPr>
        <w:tc>
          <w:tcPr>
            <w:tcW w:w="1566" w:type="dxa"/>
          </w:tcPr>
          <w:p w:rsidR="001A3C2E" w:rsidRDefault="001A3C2E" w:rsidP="006F569E">
            <w:r>
              <w:t>Pass/Fail</w:t>
            </w:r>
          </w:p>
        </w:tc>
        <w:tc>
          <w:tcPr>
            <w:tcW w:w="8410" w:type="dxa"/>
          </w:tcPr>
          <w:p w:rsidR="001A3C2E" w:rsidRDefault="00F56FCC" w:rsidP="006F569E">
            <w:r>
              <w:t>Pass</w:t>
            </w:r>
          </w:p>
        </w:tc>
      </w:tr>
    </w:tbl>
    <w:p w:rsidR="001A3C2E" w:rsidRDefault="001A3C2E" w:rsidP="001C1185"/>
    <w:p w:rsidR="001A3C2E" w:rsidRDefault="001A3C2E" w:rsidP="001C1185"/>
    <w:p w:rsidR="001A3C2E" w:rsidRDefault="00C85D9A" w:rsidP="00C85D9A">
      <w:pPr>
        <w:jc w:val="center"/>
      </w:pPr>
      <w:r>
        <w:rPr>
          <w:noProof/>
        </w:rPr>
        <w:lastRenderedPageBreak/>
        <w:drawing>
          <wp:inline distT="0" distB="0" distL="0" distR="0">
            <wp:extent cx="3390265" cy="3840480"/>
            <wp:effectExtent l="0" t="0" r="63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409" cy="384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D9A" w:rsidRDefault="00C85D9A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t>Test Case</w:t>
            </w:r>
          </w:p>
        </w:tc>
      </w:tr>
      <w:tr w:rsidR="001A3C2E" w:rsidTr="00286003">
        <w:trPr>
          <w:trHeight w:val="417"/>
        </w:trPr>
        <w:tc>
          <w:tcPr>
            <w:tcW w:w="9976" w:type="dxa"/>
            <w:gridSpan w:val="2"/>
          </w:tcPr>
          <w:p w:rsidR="001A3C2E" w:rsidRDefault="001A3C2E" w:rsidP="006F569E">
            <w:r>
              <w:t>Test Case Description: Entering Add/Update Manager Interface</w:t>
            </w:r>
          </w:p>
        </w:tc>
      </w:tr>
      <w:tr w:rsidR="001A3C2E" w:rsidTr="00286003">
        <w:trPr>
          <w:trHeight w:val="719"/>
        </w:trPr>
        <w:tc>
          <w:tcPr>
            <w:tcW w:w="1566" w:type="dxa"/>
          </w:tcPr>
          <w:p w:rsidR="001A3C2E" w:rsidRDefault="001A3C2E" w:rsidP="006F569E">
            <w:r>
              <w:t xml:space="preserve">Test Case ID: </w:t>
            </w:r>
          </w:p>
        </w:tc>
        <w:tc>
          <w:tcPr>
            <w:tcW w:w="8410" w:type="dxa"/>
          </w:tcPr>
          <w:p w:rsidR="001A3C2E" w:rsidRDefault="001A3C2E" w:rsidP="006F569E">
            <w:r>
              <w:t>04</w:t>
            </w:r>
          </w:p>
        </w:tc>
      </w:tr>
      <w:tr w:rsidR="001A3C2E" w:rsidTr="00286003">
        <w:trPr>
          <w:trHeight w:val="594"/>
        </w:trPr>
        <w:tc>
          <w:tcPr>
            <w:tcW w:w="1566" w:type="dxa"/>
          </w:tcPr>
          <w:p w:rsidR="001A3C2E" w:rsidRDefault="001A3C2E" w:rsidP="006F569E">
            <w:r>
              <w:t>Precondition</w:t>
            </w:r>
          </w:p>
        </w:tc>
        <w:tc>
          <w:tcPr>
            <w:tcW w:w="8410" w:type="dxa"/>
          </w:tcPr>
          <w:p w:rsidR="001A3C2E" w:rsidRDefault="001A3C2E" w:rsidP="006F569E">
            <w:r>
              <w:t>Logged in to the system as an admin, Database Connection</w:t>
            </w:r>
          </w:p>
        </w:tc>
      </w:tr>
      <w:tr w:rsidR="001A3C2E" w:rsidTr="00286003">
        <w:trPr>
          <w:trHeight w:val="758"/>
        </w:trPr>
        <w:tc>
          <w:tcPr>
            <w:tcW w:w="1566" w:type="dxa"/>
          </w:tcPr>
          <w:p w:rsidR="001A3C2E" w:rsidRDefault="001A3C2E" w:rsidP="006F569E">
            <w:r>
              <w:t>Input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Click the Add/Update Manager button </w:t>
            </w:r>
          </w:p>
        </w:tc>
      </w:tr>
      <w:tr w:rsidR="001A3C2E" w:rsidTr="00286003">
        <w:trPr>
          <w:trHeight w:val="707"/>
        </w:trPr>
        <w:tc>
          <w:tcPr>
            <w:tcW w:w="1566" w:type="dxa"/>
          </w:tcPr>
          <w:p w:rsidR="001A3C2E" w:rsidRDefault="001A3C2E" w:rsidP="006F569E">
            <w:r>
              <w:t xml:space="preserve">Actions 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Click the Add/Update Manager </w:t>
            </w:r>
            <w:r w:rsidR="008B684F">
              <w:t>b</w:t>
            </w:r>
            <w:r>
              <w:t xml:space="preserve">utton </w:t>
            </w:r>
          </w:p>
        </w:tc>
      </w:tr>
      <w:tr w:rsidR="001A3C2E" w:rsidTr="00286003">
        <w:trPr>
          <w:trHeight w:val="556"/>
        </w:trPr>
        <w:tc>
          <w:tcPr>
            <w:tcW w:w="1566" w:type="dxa"/>
          </w:tcPr>
          <w:p w:rsidR="001A3C2E" w:rsidRDefault="001A3C2E" w:rsidP="006F569E">
            <w:r>
              <w:t>Expected result</w:t>
            </w:r>
          </w:p>
        </w:tc>
        <w:tc>
          <w:tcPr>
            <w:tcW w:w="8410" w:type="dxa"/>
          </w:tcPr>
          <w:p w:rsidR="001A3C2E" w:rsidRDefault="001A3C2E" w:rsidP="006F569E">
            <w:r>
              <w:t xml:space="preserve">The system </w:t>
            </w:r>
            <w:r w:rsidR="008D1623">
              <w:t>should</w:t>
            </w:r>
            <w:r>
              <w:t xml:space="preserve"> open the Add/Update Manager interface </w:t>
            </w:r>
          </w:p>
        </w:tc>
      </w:tr>
      <w:tr w:rsidR="001A3C2E" w:rsidTr="00286003">
        <w:trPr>
          <w:trHeight w:val="606"/>
        </w:trPr>
        <w:tc>
          <w:tcPr>
            <w:tcW w:w="1566" w:type="dxa"/>
          </w:tcPr>
          <w:p w:rsidR="001A3C2E" w:rsidRDefault="001A3C2E" w:rsidP="006F569E">
            <w:r>
              <w:t>Actual Result</w:t>
            </w:r>
          </w:p>
        </w:tc>
        <w:tc>
          <w:tcPr>
            <w:tcW w:w="8410" w:type="dxa"/>
          </w:tcPr>
          <w:p w:rsidR="001A3C2E" w:rsidRDefault="001A3C2E" w:rsidP="006F569E">
            <w:r>
              <w:t>The system directs the user to Add/Update Umpire interface</w:t>
            </w:r>
          </w:p>
        </w:tc>
      </w:tr>
      <w:tr w:rsidR="001A3C2E" w:rsidTr="00286003">
        <w:trPr>
          <w:trHeight w:val="61"/>
        </w:trPr>
        <w:tc>
          <w:tcPr>
            <w:tcW w:w="1566" w:type="dxa"/>
          </w:tcPr>
          <w:p w:rsidR="001A3C2E" w:rsidRDefault="001A3C2E" w:rsidP="006F569E">
            <w:r>
              <w:t>Pass/Fail</w:t>
            </w:r>
          </w:p>
        </w:tc>
        <w:tc>
          <w:tcPr>
            <w:tcW w:w="8410" w:type="dxa"/>
          </w:tcPr>
          <w:p w:rsidR="001A3C2E" w:rsidRDefault="001A3C2E" w:rsidP="006F569E">
            <w:r>
              <w:t>Pass</w:t>
            </w:r>
          </w:p>
          <w:p w:rsidR="001A3C2E" w:rsidRDefault="001A3C2E" w:rsidP="006F569E"/>
        </w:tc>
      </w:tr>
    </w:tbl>
    <w:p w:rsidR="001A3C2E" w:rsidRDefault="001A3C2E" w:rsidP="001C1185"/>
    <w:p w:rsidR="00924718" w:rsidRDefault="00924718" w:rsidP="001C1185"/>
    <w:p w:rsidR="001A3C2E" w:rsidRDefault="001A3C2E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lastRenderedPageBreak/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 Description: Entering Search/Delete Manager Interface</w:t>
            </w:r>
          </w:p>
        </w:tc>
      </w:tr>
      <w:tr w:rsidR="005C1BD1" w:rsidTr="00286003">
        <w:trPr>
          <w:trHeight w:val="719"/>
        </w:trPr>
        <w:tc>
          <w:tcPr>
            <w:tcW w:w="1566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410" w:type="dxa"/>
          </w:tcPr>
          <w:p w:rsidR="005C1BD1" w:rsidRDefault="005C1BD1" w:rsidP="006F569E">
            <w:r>
              <w:t>05</w:t>
            </w:r>
          </w:p>
        </w:tc>
      </w:tr>
      <w:tr w:rsidR="005C1BD1" w:rsidTr="00286003">
        <w:trPr>
          <w:trHeight w:val="594"/>
        </w:trPr>
        <w:tc>
          <w:tcPr>
            <w:tcW w:w="1566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410" w:type="dxa"/>
          </w:tcPr>
          <w:p w:rsidR="005C1BD1" w:rsidRDefault="005C1BD1" w:rsidP="006F569E">
            <w:r>
              <w:t>Logged in to the system as an admin, Database Connection</w:t>
            </w:r>
          </w:p>
        </w:tc>
      </w:tr>
      <w:tr w:rsidR="005C1BD1" w:rsidTr="00286003">
        <w:trPr>
          <w:trHeight w:val="758"/>
        </w:trPr>
        <w:tc>
          <w:tcPr>
            <w:tcW w:w="1566" w:type="dxa"/>
          </w:tcPr>
          <w:p w:rsidR="005C1BD1" w:rsidRDefault="005C1BD1" w:rsidP="006F569E">
            <w:r>
              <w:t>Inpu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Click the Search/Delete Manager button </w:t>
            </w:r>
          </w:p>
        </w:tc>
      </w:tr>
      <w:tr w:rsidR="005C1BD1" w:rsidTr="00286003">
        <w:trPr>
          <w:trHeight w:val="707"/>
        </w:trPr>
        <w:tc>
          <w:tcPr>
            <w:tcW w:w="1566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410" w:type="dxa"/>
          </w:tcPr>
          <w:p w:rsidR="005C1BD1" w:rsidRDefault="005C1BD1" w:rsidP="006F569E">
            <w:r>
              <w:t>Click the Search/Delete Manager button</w:t>
            </w:r>
          </w:p>
        </w:tc>
      </w:tr>
      <w:tr w:rsidR="005C1BD1" w:rsidTr="00286003">
        <w:trPr>
          <w:trHeight w:val="556"/>
        </w:trPr>
        <w:tc>
          <w:tcPr>
            <w:tcW w:w="1566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The system </w:t>
            </w:r>
            <w:r w:rsidR="008D1623">
              <w:t>should</w:t>
            </w:r>
            <w:r>
              <w:t xml:space="preserve"> open the Search/Delete Manager interface </w:t>
            </w:r>
          </w:p>
        </w:tc>
      </w:tr>
      <w:tr w:rsidR="005C1BD1" w:rsidTr="00286003">
        <w:trPr>
          <w:trHeight w:val="606"/>
        </w:trPr>
        <w:tc>
          <w:tcPr>
            <w:tcW w:w="1566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>The system directs the user Search/Delete Manager interface</w:t>
            </w:r>
          </w:p>
        </w:tc>
      </w:tr>
      <w:tr w:rsidR="005C1BD1" w:rsidTr="00286003">
        <w:trPr>
          <w:trHeight w:val="61"/>
        </w:trPr>
        <w:tc>
          <w:tcPr>
            <w:tcW w:w="1566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410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5C1BD1" w:rsidRDefault="005C1BD1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 Description: Entering Manage Admin Account Interface</w:t>
            </w:r>
          </w:p>
        </w:tc>
      </w:tr>
      <w:tr w:rsidR="005C1BD1" w:rsidTr="00286003">
        <w:trPr>
          <w:trHeight w:val="719"/>
        </w:trPr>
        <w:tc>
          <w:tcPr>
            <w:tcW w:w="1566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410" w:type="dxa"/>
          </w:tcPr>
          <w:p w:rsidR="005C1BD1" w:rsidRDefault="005C1BD1" w:rsidP="006F569E">
            <w:r>
              <w:t>06</w:t>
            </w:r>
          </w:p>
        </w:tc>
      </w:tr>
      <w:tr w:rsidR="005C1BD1" w:rsidTr="00286003">
        <w:trPr>
          <w:trHeight w:val="594"/>
        </w:trPr>
        <w:tc>
          <w:tcPr>
            <w:tcW w:w="1566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410" w:type="dxa"/>
          </w:tcPr>
          <w:p w:rsidR="005C1BD1" w:rsidRDefault="005C1BD1" w:rsidP="006F569E">
            <w:r>
              <w:t>Logged in to the system as an admin, Database Connection</w:t>
            </w:r>
          </w:p>
        </w:tc>
      </w:tr>
      <w:tr w:rsidR="005C1BD1" w:rsidTr="00286003">
        <w:trPr>
          <w:trHeight w:val="758"/>
        </w:trPr>
        <w:tc>
          <w:tcPr>
            <w:tcW w:w="1566" w:type="dxa"/>
          </w:tcPr>
          <w:p w:rsidR="005C1BD1" w:rsidRDefault="005C1BD1" w:rsidP="006F569E">
            <w:r>
              <w:t>Inpu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Click Manage Admin Account button </w:t>
            </w:r>
          </w:p>
        </w:tc>
      </w:tr>
      <w:tr w:rsidR="005C1BD1" w:rsidTr="00286003">
        <w:trPr>
          <w:trHeight w:val="707"/>
        </w:trPr>
        <w:tc>
          <w:tcPr>
            <w:tcW w:w="1566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410" w:type="dxa"/>
          </w:tcPr>
          <w:p w:rsidR="005C1BD1" w:rsidRDefault="005C1BD1" w:rsidP="006F569E">
            <w:r>
              <w:t>Click the Manage Admin Account button</w:t>
            </w:r>
          </w:p>
        </w:tc>
      </w:tr>
      <w:tr w:rsidR="005C1BD1" w:rsidTr="00286003">
        <w:trPr>
          <w:trHeight w:val="556"/>
        </w:trPr>
        <w:tc>
          <w:tcPr>
            <w:tcW w:w="1566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The system </w:t>
            </w:r>
            <w:r w:rsidR="008D1623">
              <w:t>should</w:t>
            </w:r>
            <w:r>
              <w:t xml:space="preserve"> open the Manage Admin Account interface </w:t>
            </w:r>
          </w:p>
        </w:tc>
      </w:tr>
      <w:tr w:rsidR="005C1BD1" w:rsidTr="00286003">
        <w:trPr>
          <w:trHeight w:val="606"/>
        </w:trPr>
        <w:tc>
          <w:tcPr>
            <w:tcW w:w="1566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>The system directs the user to Manage Admin Account interface</w:t>
            </w:r>
          </w:p>
        </w:tc>
      </w:tr>
      <w:tr w:rsidR="005C1BD1" w:rsidTr="00286003">
        <w:trPr>
          <w:trHeight w:val="61"/>
        </w:trPr>
        <w:tc>
          <w:tcPr>
            <w:tcW w:w="1566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410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5C1BD1" w:rsidRDefault="005C1BD1" w:rsidP="001C1185"/>
    <w:p w:rsidR="005C1BD1" w:rsidRDefault="005C1BD1" w:rsidP="001C1185"/>
    <w:p w:rsidR="005C1BD1" w:rsidRDefault="005C1BD1" w:rsidP="001C1185"/>
    <w:p w:rsidR="005C1BD1" w:rsidRDefault="005C1BD1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lastRenderedPageBreak/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 Description: Entering Edit/Delete Admin Account Interface</w:t>
            </w:r>
          </w:p>
        </w:tc>
      </w:tr>
      <w:tr w:rsidR="005C1BD1" w:rsidTr="00286003">
        <w:trPr>
          <w:trHeight w:val="719"/>
        </w:trPr>
        <w:tc>
          <w:tcPr>
            <w:tcW w:w="1566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410" w:type="dxa"/>
          </w:tcPr>
          <w:p w:rsidR="005C1BD1" w:rsidRDefault="005C1BD1" w:rsidP="006F569E">
            <w:r>
              <w:t>07</w:t>
            </w:r>
          </w:p>
        </w:tc>
      </w:tr>
      <w:tr w:rsidR="005C1BD1" w:rsidTr="00286003">
        <w:trPr>
          <w:trHeight w:val="594"/>
        </w:trPr>
        <w:tc>
          <w:tcPr>
            <w:tcW w:w="1566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410" w:type="dxa"/>
          </w:tcPr>
          <w:p w:rsidR="005C1BD1" w:rsidRDefault="005C1BD1" w:rsidP="006F569E">
            <w:r>
              <w:t>Logged in to the system as an admin, Database Connection</w:t>
            </w:r>
          </w:p>
        </w:tc>
      </w:tr>
      <w:tr w:rsidR="005C1BD1" w:rsidTr="00286003">
        <w:trPr>
          <w:trHeight w:val="758"/>
        </w:trPr>
        <w:tc>
          <w:tcPr>
            <w:tcW w:w="1566" w:type="dxa"/>
          </w:tcPr>
          <w:p w:rsidR="005C1BD1" w:rsidRDefault="005C1BD1" w:rsidP="006F569E">
            <w:r>
              <w:t>Inpu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Click the Edit/Delete Admin Account button </w:t>
            </w:r>
          </w:p>
        </w:tc>
      </w:tr>
      <w:tr w:rsidR="005C1BD1" w:rsidTr="00286003">
        <w:trPr>
          <w:trHeight w:val="707"/>
        </w:trPr>
        <w:tc>
          <w:tcPr>
            <w:tcW w:w="1566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410" w:type="dxa"/>
          </w:tcPr>
          <w:p w:rsidR="005C1BD1" w:rsidRDefault="005C1BD1" w:rsidP="006F569E">
            <w:r>
              <w:t>Click the Edit/Delete Admin Account button</w:t>
            </w:r>
          </w:p>
        </w:tc>
      </w:tr>
      <w:tr w:rsidR="005C1BD1" w:rsidTr="00286003">
        <w:trPr>
          <w:trHeight w:val="556"/>
        </w:trPr>
        <w:tc>
          <w:tcPr>
            <w:tcW w:w="1566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The system </w:t>
            </w:r>
            <w:r w:rsidR="000A59CB">
              <w:t>should</w:t>
            </w:r>
            <w:r>
              <w:t xml:space="preserve"> open the Edit/Delete Admin Account interface.</w:t>
            </w:r>
          </w:p>
        </w:tc>
      </w:tr>
      <w:tr w:rsidR="005C1BD1" w:rsidTr="00286003">
        <w:trPr>
          <w:trHeight w:val="606"/>
        </w:trPr>
        <w:tc>
          <w:tcPr>
            <w:tcW w:w="1566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>The system directs the user to Edit/Delete Admin Account interface.</w:t>
            </w:r>
          </w:p>
        </w:tc>
      </w:tr>
      <w:tr w:rsidR="005C1BD1" w:rsidTr="00286003">
        <w:trPr>
          <w:trHeight w:val="61"/>
        </w:trPr>
        <w:tc>
          <w:tcPr>
            <w:tcW w:w="1566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410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5C1BD1" w:rsidRDefault="005C1BD1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 Description: Entering the Change Password Interface</w:t>
            </w:r>
          </w:p>
        </w:tc>
      </w:tr>
      <w:tr w:rsidR="005C1BD1" w:rsidTr="00286003">
        <w:trPr>
          <w:trHeight w:val="719"/>
        </w:trPr>
        <w:tc>
          <w:tcPr>
            <w:tcW w:w="1566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410" w:type="dxa"/>
          </w:tcPr>
          <w:p w:rsidR="005C1BD1" w:rsidRDefault="005C1BD1" w:rsidP="006F569E">
            <w:r>
              <w:t>08</w:t>
            </w:r>
          </w:p>
        </w:tc>
      </w:tr>
      <w:tr w:rsidR="005C1BD1" w:rsidTr="00286003">
        <w:trPr>
          <w:trHeight w:val="594"/>
        </w:trPr>
        <w:tc>
          <w:tcPr>
            <w:tcW w:w="1566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410" w:type="dxa"/>
          </w:tcPr>
          <w:p w:rsidR="005C1BD1" w:rsidRDefault="005C1BD1" w:rsidP="006F569E">
            <w:r>
              <w:t>Logged in to the system as an admin, Database Connection</w:t>
            </w:r>
          </w:p>
        </w:tc>
      </w:tr>
      <w:tr w:rsidR="005C1BD1" w:rsidTr="00286003">
        <w:trPr>
          <w:trHeight w:val="758"/>
        </w:trPr>
        <w:tc>
          <w:tcPr>
            <w:tcW w:w="1566" w:type="dxa"/>
          </w:tcPr>
          <w:p w:rsidR="005C1BD1" w:rsidRDefault="005C1BD1" w:rsidP="006F569E">
            <w:r>
              <w:t>Inpu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Click the Change Password button </w:t>
            </w:r>
          </w:p>
        </w:tc>
      </w:tr>
      <w:tr w:rsidR="005C1BD1" w:rsidTr="00286003">
        <w:trPr>
          <w:trHeight w:val="707"/>
        </w:trPr>
        <w:tc>
          <w:tcPr>
            <w:tcW w:w="1566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410" w:type="dxa"/>
          </w:tcPr>
          <w:p w:rsidR="005C1BD1" w:rsidRDefault="005C1BD1" w:rsidP="006F569E">
            <w:r>
              <w:t>Click the Change Password button</w:t>
            </w:r>
          </w:p>
        </w:tc>
      </w:tr>
      <w:tr w:rsidR="005C1BD1" w:rsidTr="00286003">
        <w:trPr>
          <w:trHeight w:val="556"/>
        </w:trPr>
        <w:tc>
          <w:tcPr>
            <w:tcW w:w="1566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The system </w:t>
            </w:r>
            <w:r w:rsidR="000A59CB">
              <w:t>should</w:t>
            </w:r>
            <w:r>
              <w:t xml:space="preserve"> open the Change Password interface </w:t>
            </w:r>
          </w:p>
        </w:tc>
      </w:tr>
      <w:tr w:rsidR="005C1BD1" w:rsidTr="00286003">
        <w:trPr>
          <w:trHeight w:val="606"/>
        </w:trPr>
        <w:tc>
          <w:tcPr>
            <w:tcW w:w="1566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>The system directs the user to the Change Password interface.</w:t>
            </w:r>
          </w:p>
        </w:tc>
      </w:tr>
      <w:tr w:rsidR="005C1BD1" w:rsidTr="00286003">
        <w:trPr>
          <w:trHeight w:val="61"/>
        </w:trPr>
        <w:tc>
          <w:tcPr>
            <w:tcW w:w="1566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410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5C1BD1" w:rsidRDefault="005C1BD1" w:rsidP="001C1185"/>
    <w:p w:rsidR="005C1BD1" w:rsidRDefault="005C1BD1" w:rsidP="001C1185"/>
    <w:p w:rsidR="005C1BD1" w:rsidRDefault="005C1BD1" w:rsidP="001C1185"/>
    <w:p w:rsidR="005C1BD1" w:rsidRDefault="005C1BD1" w:rsidP="001C1185"/>
    <w:tbl>
      <w:tblPr>
        <w:tblW w:w="9976" w:type="dxa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410"/>
      </w:tblGrid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lastRenderedPageBreak/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976" w:type="dxa"/>
            <w:gridSpan w:val="2"/>
          </w:tcPr>
          <w:p w:rsidR="005C1BD1" w:rsidRDefault="005C1BD1" w:rsidP="006F569E">
            <w:r>
              <w:t>Test Case Description: Admin Logout</w:t>
            </w:r>
          </w:p>
        </w:tc>
      </w:tr>
      <w:tr w:rsidR="005C1BD1" w:rsidTr="00286003">
        <w:trPr>
          <w:trHeight w:val="719"/>
        </w:trPr>
        <w:tc>
          <w:tcPr>
            <w:tcW w:w="1566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410" w:type="dxa"/>
          </w:tcPr>
          <w:p w:rsidR="005C1BD1" w:rsidRDefault="005C1BD1" w:rsidP="006F569E">
            <w:r>
              <w:t>09</w:t>
            </w:r>
          </w:p>
        </w:tc>
      </w:tr>
      <w:tr w:rsidR="005C1BD1" w:rsidTr="00286003">
        <w:trPr>
          <w:trHeight w:val="594"/>
        </w:trPr>
        <w:tc>
          <w:tcPr>
            <w:tcW w:w="1566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Logged in to </w:t>
            </w:r>
            <w:r w:rsidR="003D45E3">
              <w:t xml:space="preserve">the </w:t>
            </w:r>
            <w:r>
              <w:t>system as an admin, Database Connection</w:t>
            </w:r>
          </w:p>
        </w:tc>
      </w:tr>
      <w:tr w:rsidR="005C1BD1" w:rsidTr="00286003">
        <w:trPr>
          <w:trHeight w:val="758"/>
        </w:trPr>
        <w:tc>
          <w:tcPr>
            <w:tcW w:w="1566" w:type="dxa"/>
          </w:tcPr>
          <w:p w:rsidR="005C1BD1" w:rsidRDefault="005C1BD1" w:rsidP="006F569E">
            <w:r>
              <w:t>Inpu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Click the Logout button </w:t>
            </w:r>
          </w:p>
        </w:tc>
      </w:tr>
      <w:tr w:rsidR="005C1BD1" w:rsidTr="00286003">
        <w:trPr>
          <w:trHeight w:val="707"/>
        </w:trPr>
        <w:tc>
          <w:tcPr>
            <w:tcW w:w="1566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410" w:type="dxa"/>
          </w:tcPr>
          <w:p w:rsidR="005C1BD1" w:rsidRDefault="005C1BD1" w:rsidP="006F569E">
            <w:r>
              <w:t>Click the Logout button</w:t>
            </w:r>
          </w:p>
        </w:tc>
      </w:tr>
      <w:tr w:rsidR="005C1BD1" w:rsidTr="00286003">
        <w:trPr>
          <w:trHeight w:val="556"/>
        </w:trPr>
        <w:tc>
          <w:tcPr>
            <w:tcW w:w="1566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 xml:space="preserve">The system </w:t>
            </w:r>
            <w:r w:rsidR="000A59CB">
              <w:t>should</w:t>
            </w:r>
            <w:r>
              <w:t xml:space="preserve"> open the Login interface.</w:t>
            </w:r>
          </w:p>
        </w:tc>
      </w:tr>
      <w:tr w:rsidR="005C1BD1" w:rsidTr="00286003">
        <w:trPr>
          <w:trHeight w:val="606"/>
        </w:trPr>
        <w:tc>
          <w:tcPr>
            <w:tcW w:w="1566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410" w:type="dxa"/>
          </w:tcPr>
          <w:p w:rsidR="005C1BD1" w:rsidRDefault="005C1BD1" w:rsidP="006F569E">
            <w:r>
              <w:t>The system directs the user to the Login interface.</w:t>
            </w:r>
          </w:p>
        </w:tc>
      </w:tr>
      <w:tr w:rsidR="005C1BD1" w:rsidTr="00286003">
        <w:trPr>
          <w:trHeight w:val="61"/>
        </w:trPr>
        <w:tc>
          <w:tcPr>
            <w:tcW w:w="1566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410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5C1BD1" w:rsidRDefault="005C1BD1" w:rsidP="001C1185"/>
    <w:tbl>
      <w:tblPr>
        <w:tblpPr w:leftFromText="180" w:rightFromText="180" w:vertAnchor="text" w:horzAnchor="page" w:tblpX="1411" w:tblpY="97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344"/>
      </w:tblGrid>
      <w:tr w:rsidR="005C1BD1" w:rsidTr="00286003">
        <w:trPr>
          <w:trHeight w:val="417"/>
        </w:trPr>
        <w:tc>
          <w:tcPr>
            <w:tcW w:w="9895" w:type="dxa"/>
            <w:gridSpan w:val="2"/>
          </w:tcPr>
          <w:p w:rsidR="005C1BD1" w:rsidRDefault="005C1BD1" w:rsidP="006F569E">
            <w:r>
              <w:t>Test Case</w:t>
            </w:r>
          </w:p>
        </w:tc>
      </w:tr>
      <w:tr w:rsidR="005C1BD1" w:rsidTr="00286003">
        <w:trPr>
          <w:trHeight w:val="417"/>
        </w:trPr>
        <w:tc>
          <w:tcPr>
            <w:tcW w:w="9895" w:type="dxa"/>
            <w:gridSpan w:val="2"/>
          </w:tcPr>
          <w:p w:rsidR="005C1BD1" w:rsidRDefault="005C1BD1" w:rsidP="006F569E">
            <w:r>
              <w:t>Test Case Description: Entering Client Management Interface</w:t>
            </w:r>
          </w:p>
        </w:tc>
      </w:tr>
      <w:tr w:rsidR="005C1BD1" w:rsidTr="00286003">
        <w:trPr>
          <w:trHeight w:val="719"/>
        </w:trPr>
        <w:tc>
          <w:tcPr>
            <w:tcW w:w="1551" w:type="dxa"/>
          </w:tcPr>
          <w:p w:rsidR="005C1BD1" w:rsidRDefault="005C1BD1" w:rsidP="006F569E">
            <w:r>
              <w:t xml:space="preserve">Test Case ID: </w:t>
            </w:r>
          </w:p>
        </w:tc>
        <w:tc>
          <w:tcPr>
            <w:tcW w:w="8344" w:type="dxa"/>
          </w:tcPr>
          <w:p w:rsidR="005C1BD1" w:rsidRDefault="005C1BD1" w:rsidP="006F569E">
            <w:r>
              <w:t>10</w:t>
            </w:r>
          </w:p>
        </w:tc>
      </w:tr>
      <w:tr w:rsidR="005C1BD1" w:rsidTr="00286003">
        <w:trPr>
          <w:trHeight w:val="594"/>
        </w:trPr>
        <w:tc>
          <w:tcPr>
            <w:tcW w:w="1551" w:type="dxa"/>
          </w:tcPr>
          <w:p w:rsidR="005C1BD1" w:rsidRDefault="005C1BD1" w:rsidP="006F569E">
            <w:r>
              <w:t>Precondition</w:t>
            </w:r>
          </w:p>
        </w:tc>
        <w:tc>
          <w:tcPr>
            <w:tcW w:w="8344" w:type="dxa"/>
          </w:tcPr>
          <w:p w:rsidR="005C1BD1" w:rsidRDefault="005C1BD1" w:rsidP="006F569E">
            <w:r>
              <w:t>Logged in to the system as a manager, Database Connection</w:t>
            </w:r>
          </w:p>
        </w:tc>
      </w:tr>
      <w:tr w:rsidR="005C1BD1" w:rsidTr="00286003">
        <w:trPr>
          <w:trHeight w:val="758"/>
        </w:trPr>
        <w:tc>
          <w:tcPr>
            <w:tcW w:w="1551" w:type="dxa"/>
          </w:tcPr>
          <w:p w:rsidR="005C1BD1" w:rsidRDefault="005C1BD1" w:rsidP="006F569E">
            <w:r>
              <w:t>Input</w:t>
            </w:r>
          </w:p>
        </w:tc>
        <w:tc>
          <w:tcPr>
            <w:tcW w:w="8344" w:type="dxa"/>
          </w:tcPr>
          <w:p w:rsidR="005C1BD1" w:rsidRDefault="005C1BD1" w:rsidP="006F569E">
            <w:r>
              <w:t xml:space="preserve">Click the Add Client button </w:t>
            </w:r>
          </w:p>
        </w:tc>
      </w:tr>
      <w:tr w:rsidR="005C1BD1" w:rsidTr="00286003">
        <w:trPr>
          <w:trHeight w:val="707"/>
        </w:trPr>
        <w:tc>
          <w:tcPr>
            <w:tcW w:w="1551" w:type="dxa"/>
          </w:tcPr>
          <w:p w:rsidR="005C1BD1" w:rsidRDefault="005C1BD1" w:rsidP="006F569E">
            <w:r>
              <w:t xml:space="preserve">Actions </w:t>
            </w:r>
          </w:p>
        </w:tc>
        <w:tc>
          <w:tcPr>
            <w:tcW w:w="8344" w:type="dxa"/>
          </w:tcPr>
          <w:p w:rsidR="005C1BD1" w:rsidRDefault="005C1BD1" w:rsidP="006F569E">
            <w:r>
              <w:t xml:space="preserve">Click the Add Client button </w:t>
            </w:r>
          </w:p>
        </w:tc>
      </w:tr>
      <w:tr w:rsidR="005C1BD1" w:rsidTr="00286003">
        <w:trPr>
          <w:trHeight w:val="556"/>
        </w:trPr>
        <w:tc>
          <w:tcPr>
            <w:tcW w:w="1551" w:type="dxa"/>
          </w:tcPr>
          <w:p w:rsidR="005C1BD1" w:rsidRDefault="005C1BD1" w:rsidP="006F569E">
            <w:r>
              <w:t>Expected result</w:t>
            </w:r>
          </w:p>
        </w:tc>
        <w:tc>
          <w:tcPr>
            <w:tcW w:w="8344" w:type="dxa"/>
          </w:tcPr>
          <w:p w:rsidR="005C1BD1" w:rsidRDefault="005C1BD1" w:rsidP="006F569E">
            <w:r>
              <w:t xml:space="preserve">The system </w:t>
            </w:r>
            <w:r w:rsidR="000A59CB">
              <w:t>should</w:t>
            </w:r>
            <w:r>
              <w:t xml:space="preserve"> open the Client Manage interface </w:t>
            </w:r>
          </w:p>
        </w:tc>
      </w:tr>
      <w:tr w:rsidR="005C1BD1" w:rsidTr="00286003">
        <w:trPr>
          <w:trHeight w:val="606"/>
        </w:trPr>
        <w:tc>
          <w:tcPr>
            <w:tcW w:w="1551" w:type="dxa"/>
          </w:tcPr>
          <w:p w:rsidR="005C1BD1" w:rsidRDefault="005C1BD1" w:rsidP="006F569E">
            <w:r>
              <w:t>Actual Result</w:t>
            </w:r>
          </w:p>
        </w:tc>
        <w:tc>
          <w:tcPr>
            <w:tcW w:w="8344" w:type="dxa"/>
          </w:tcPr>
          <w:p w:rsidR="005C1BD1" w:rsidRDefault="005C1BD1" w:rsidP="006F569E">
            <w:r>
              <w:t xml:space="preserve">The system directs the user to Client Manage interface </w:t>
            </w:r>
          </w:p>
        </w:tc>
      </w:tr>
      <w:tr w:rsidR="005C1BD1" w:rsidTr="00286003">
        <w:trPr>
          <w:trHeight w:val="61"/>
        </w:trPr>
        <w:tc>
          <w:tcPr>
            <w:tcW w:w="1551" w:type="dxa"/>
          </w:tcPr>
          <w:p w:rsidR="005C1BD1" w:rsidRDefault="005C1BD1" w:rsidP="006F569E">
            <w:r>
              <w:t>Pass/Fail</w:t>
            </w:r>
          </w:p>
        </w:tc>
        <w:tc>
          <w:tcPr>
            <w:tcW w:w="8344" w:type="dxa"/>
          </w:tcPr>
          <w:p w:rsidR="005C1BD1" w:rsidRDefault="005C1BD1" w:rsidP="006F569E">
            <w:r>
              <w:t>Pass</w:t>
            </w:r>
          </w:p>
          <w:p w:rsidR="005C1BD1" w:rsidRDefault="005C1BD1" w:rsidP="006F569E"/>
        </w:tc>
      </w:tr>
    </w:tbl>
    <w:p w:rsidR="005C1BD1" w:rsidRDefault="005C1BD1" w:rsidP="001C1185"/>
    <w:p w:rsidR="001A3C2E" w:rsidRDefault="001A3C2E" w:rsidP="001C1185"/>
    <w:p w:rsidR="00263BD3" w:rsidRDefault="00263BD3" w:rsidP="001C1185"/>
    <w:p w:rsidR="00263BD3" w:rsidRDefault="00263BD3" w:rsidP="001C1185"/>
    <w:p w:rsidR="00263BD3" w:rsidRDefault="00263BD3" w:rsidP="001C1185"/>
    <w:tbl>
      <w:tblPr>
        <w:tblpPr w:leftFromText="180" w:rightFromText="180" w:vertAnchor="text" w:horzAnchor="margin" w:tblpY="21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8239"/>
      </w:tblGrid>
      <w:tr w:rsidR="00263BD3" w:rsidTr="00C701FE">
        <w:trPr>
          <w:trHeight w:val="417"/>
        </w:trPr>
        <w:tc>
          <w:tcPr>
            <w:tcW w:w="9805" w:type="dxa"/>
            <w:gridSpan w:val="2"/>
          </w:tcPr>
          <w:p w:rsidR="00263BD3" w:rsidRDefault="00263BD3" w:rsidP="006F569E">
            <w:r>
              <w:lastRenderedPageBreak/>
              <w:t>Test Case</w:t>
            </w:r>
          </w:p>
        </w:tc>
      </w:tr>
      <w:tr w:rsidR="00263BD3" w:rsidTr="00C701FE">
        <w:trPr>
          <w:trHeight w:val="417"/>
        </w:trPr>
        <w:tc>
          <w:tcPr>
            <w:tcW w:w="9805" w:type="dxa"/>
            <w:gridSpan w:val="2"/>
          </w:tcPr>
          <w:p w:rsidR="00263BD3" w:rsidRDefault="00263BD3" w:rsidP="006F569E">
            <w:r>
              <w:t>Test Case Description: Entering Finance Management Interface</w:t>
            </w:r>
          </w:p>
        </w:tc>
      </w:tr>
      <w:tr w:rsidR="00263BD3" w:rsidTr="00C701FE">
        <w:trPr>
          <w:trHeight w:val="719"/>
        </w:trPr>
        <w:tc>
          <w:tcPr>
            <w:tcW w:w="1566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9" w:type="dxa"/>
          </w:tcPr>
          <w:p w:rsidR="00263BD3" w:rsidRDefault="00263BD3" w:rsidP="006F569E">
            <w:r>
              <w:t>11</w:t>
            </w:r>
          </w:p>
        </w:tc>
      </w:tr>
      <w:tr w:rsidR="00263BD3" w:rsidTr="00C701FE">
        <w:trPr>
          <w:trHeight w:val="594"/>
        </w:trPr>
        <w:tc>
          <w:tcPr>
            <w:tcW w:w="1566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9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C701FE">
        <w:trPr>
          <w:trHeight w:val="758"/>
        </w:trPr>
        <w:tc>
          <w:tcPr>
            <w:tcW w:w="1566" w:type="dxa"/>
          </w:tcPr>
          <w:p w:rsidR="00263BD3" w:rsidRDefault="00263BD3" w:rsidP="006F569E">
            <w:r>
              <w:t>Input</w:t>
            </w:r>
          </w:p>
        </w:tc>
        <w:tc>
          <w:tcPr>
            <w:tcW w:w="8239" w:type="dxa"/>
          </w:tcPr>
          <w:p w:rsidR="00263BD3" w:rsidRDefault="00263BD3" w:rsidP="006F569E">
            <w:r>
              <w:t xml:space="preserve">Click the Finances button </w:t>
            </w:r>
          </w:p>
        </w:tc>
      </w:tr>
      <w:tr w:rsidR="00263BD3" w:rsidTr="00C701FE">
        <w:trPr>
          <w:trHeight w:val="707"/>
        </w:trPr>
        <w:tc>
          <w:tcPr>
            <w:tcW w:w="1566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9" w:type="dxa"/>
          </w:tcPr>
          <w:p w:rsidR="00263BD3" w:rsidRDefault="00263BD3" w:rsidP="006F569E">
            <w:r>
              <w:t xml:space="preserve">Click the Finances button </w:t>
            </w:r>
          </w:p>
        </w:tc>
      </w:tr>
      <w:tr w:rsidR="00263BD3" w:rsidTr="00C701FE">
        <w:trPr>
          <w:trHeight w:val="556"/>
        </w:trPr>
        <w:tc>
          <w:tcPr>
            <w:tcW w:w="1566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9" w:type="dxa"/>
          </w:tcPr>
          <w:p w:rsidR="00263BD3" w:rsidRDefault="00263BD3" w:rsidP="006F569E">
            <w:r>
              <w:t xml:space="preserve">The system </w:t>
            </w:r>
            <w:r w:rsidR="000A59CB">
              <w:t>should</w:t>
            </w:r>
            <w:r>
              <w:t xml:space="preserve"> open the Finance Manage interface </w:t>
            </w:r>
          </w:p>
        </w:tc>
      </w:tr>
      <w:tr w:rsidR="00263BD3" w:rsidTr="00C701FE">
        <w:trPr>
          <w:trHeight w:val="606"/>
        </w:trPr>
        <w:tc>
          <w:tcPr>
            <w:tcW w:w="1566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9" w:type="dxa"/>
          </w:tcPr>
          <w:p w:rsidR="00263BD3" w:rsidRDefault="00263BD3" w:rsidP="006F569E">
            <w:r>
              <w:t xml:space="preserve">The system directs the user to Finance Manage interface </w:t>
            </w:r>
          </w:p>
        </w:tc>
      </w:tr>
      <w:tr w:rsidR="00263BD3" w:rsidTr="00C701FE">
        <w:trPr>
          <w:trHeight w:val="61"/>
        </w:trPr>
        <w:tc>
          <w:tcPr>
            <w:tcW w:w="1566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9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36"/>
      </w:tblGrid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 Description: Entering Project Details Interface</w:t>
            </w:r>
          </w:p>
        </w:tc>
      </w:tr>
      <w:tr w:rsidR="00263BD3" w:rsidTr="00286003">
        <w:trPr>
          <w:trHeight w:val="719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6" w:type="dxa"/>
          </w:tcPr>
          <w:p w:rsidR="00263BD3" w:rsidRDefault="00263BD3" w:rsidP="006F569E">
            <w:r>
              <w:t>12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6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Projects button </w:t>
            </w:r>
          </w:p>
        </w:tc>
      </w:tr>
      <w:tr w:rsidR="00263BD3" w:rsidTr="00286003">
        <w:trPr>
          <w:trHeight w:val="70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Projects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</w:t>
            </w:r>
            <w:r w:rsidR="000A59CB">
              <w:t>should</w:t>
            </w:r>
            <w:r>
              <w:t xml:space="preserve"> open the Project Management interface 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directs the user to the Project Management interface </w:t>
            </w:r>
          </w:p>
        </w:tc>
      </w:tr>
      <w:tr w:rsidR="00263BD3" w:rsidTr="00286003">
        <w:trPr>
          <w:trHeight w:val="568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6" w:type="dxa"/>
          </w:tcPr>
          <w:p w:rsidR="00263BD3" w:rsidRDefault="00263BD3" w:rsidP="006F569E">
            <w:r>
              <w:t>Pass</w:t>
            </w:r>
          </w:p>
        </w:tc>
      </w:tr>
    </w:tbl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36"/>
      </w:tblGrid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 Description: Entering Suppliers and products Interface</w:t>
            </w:r>
          </w:p>
        </w:tc>
      </w:tr>
      <w:tr w:rsidR="00263BD3" w:rsidTr="00286003">
        <w:trPr>
          <w:trHeight w:val="593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6" w:type="dxa"/>
          </w:tcPr>
          <w:p w:rsidR="00263BD3" w:rsidRDefault="00263BD3" w:rsidP="006F569E">
            <w:r>
              <w:t>13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6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Suppliers and Products button </w:t>
            </w:r>
          </w:p>
        </w:tc>
      </w:tr>
      <w:tr w:rsidR="00263BD3" w:rsidTr="00286003">
        <w:trPr>
          <w:trHeight w:val="46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Suppliers and Products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</w:t>
            </w:r>
            <w:r w:rsidR="000A59CB">
              <w:t>should</w:t>
            </w:r>
            <w:r>
              <w:t xml:space="preserve"> open the Supplier and Product Management interface 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>The system directs the user to the Supplier and Product Management interface</w:t>
            </w:r>
          </w:p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6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p w:rsidR="00263BD3" w:rsidRDefault="00263BD3" w:rsidP="001C1185"/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36"/>
      </w:tblGrid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 Description: Entering Manage Employees Interface</w:t>
            </w:r>
          </w:p>
        </w:tc>
      </w:tr>
      <w:tr w:rsidR="00263BD3" w:rsidTr="00286003">
        <w:trPr>
          <w:trHeight w:val="593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6" w:type="dxa"/>
          </w:tcPr>
          <w:p w:rsidR="00263BD3" w:rsidRDefault="00263BD3" w:rsidP="006F569E">
            <w:r>
              <w:t>14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6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Employees button </w:t>
            </w:r>
          </w:p>
        </w:tc>
      </w:tr>
      <w:tr w:rsidR="00263BD3" w:rsidTr="00286003">
        <w:trPr>
          <w:trHeight w:val="46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Employees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</w:t>
            </w:r>
            <w:r w:rsidR="000A59CB">
              <w:t>should</w:t>
            </w:r>
            <w:r>
              <w:t xml:space="preserve"> open the Employee Management interface 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directs the user to the Employee Management interface </w:t>
            </w:r>
          </w:p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6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36"/>
      </w:tblGrid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lastRenderedPageBreak/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 Description: Entering View Profile Interface</w:t>
            </w:r>
          </w:p>
        </w:tc>
      </w:tr>
      <w:tr w:rsidR="00263BD3" w:rsidTr="00286003">
        <w:trPr>
          <w:trHeight w:val="719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6" w:type="dxa"/>
          </w:tcPr>
          <w:p w:rsidR="00263BD3" w:rsidRDefault="00263BD3" w:rsidP="006F569E">
            <w:r>
              <w:t>15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Logged in to </w:t>
            </w:r>
            <w:r w:rsidR="003D45E3">
              <w:t xml:space="preserve">the </w:t>
            </w:r>
            <w:r>
              <w:t>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View Profile button </w:t>
            </w:r>
          </w:p>
        </w:tc>
      </w:tr>
      <w:tr w:rsidR="00263BD3" w:rsidTr="00286003">
        <w:trPr>
          <w:trHeight w:val="70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View Profile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</w:t>
            </w:r>
            <w:r w:rsidR="003D45E3">
              <w:t>should</w:t>
            </w:r>
            <w:r>
              <w:t xml:space="preserve"> open the Employee Profile interface 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directs the user to the Employee Profile interface </w:t>
            </w:r>
          </w:p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6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p w:rsidR="00263BD3" w:rsidRDefault="00263BD3" w:rsidP="001C1185"/>
    <w:tbl>
      <w:tblPr>
        <w:tblW w:w="978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36"/>
      </w:tblGrid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787" w:type="dxa"/>
            <w:gridSpan w:val="2"/>
          </w:tcPr>
          <w:p w:rsidR="00263BD3" w:rsidRDefault="00263BD3" w:rsidP="006F569E">
            <w:r>
              <w:t>Test Case Description: Entering Shipping Details Interface</w:t>
            </w:r>
          </w:p>
        </w:tc>
      </w:tr>
      <w:tr w:rsidR="00263BD3" w:rsidTr="00286003">
        <w:trPr>
          <w:trHeight w:val="719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236" w:type="dxa"/>
          </w:tcPr>
          <w:p w:rsidR="00263BD3" w:rsidRDefault="00263BD3" w:rsidP="006F569E">
            <w:r>
              <w:t>16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236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Shipping button </w:t>
            </w:r>
          </w:p>
        </w:tc>
      </w:tr>
      <w:tr w:rsidR="00263BD3" w:rsidTr="00286003">
        <w:trPr>
          <w:trHeight w:val="70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Click the Shipping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</w:t>
            </w:r>
            <w:r w:rsidR="003D45E3">
              <w:t>should</w:t>
            </w:r>
            <w:r>
              <w:t xml:space="preserve"> open the Shipping Details interface 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236" w:type="dxa"/>
          </w:tcPr>
          <w:p w:rsidR="00263BD3" w:rsidRDefault="00263BD3" w:rsidP="006F569E">
            <w:r>
              <w:t xml:space="preserve">The system directs the user to the Shipping Details interface </w:t>
            </w:r>
          </w:p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236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p w:rsidR="00263BD3" w:rsidRDefault="00263BD3" w:rsidP="001C1185"/>
    <w:p w:rsidR="00263BD3" w:rsidRDefault="00263BD3" w:rsidP="001C1185"/>
    <w:tbl>
      <w:tblPr>
        <w:tblW w:w="96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46"/>
      </w:tblGrid>
      <w:tr w:rsidR="00263BD3" w:rsidTr="00286003">
        <w:trPr>
          <w:trHeight w:val="417"/>
        </w:trPr>
        <w:tc>
          <w:tcPr>
            <w:tcW w:w="9697" w:type="dxa"/>
            <w:gridSpan w:val="2"/>
          </w:tcPr>
          <w:p w:rsidR="00263BD3" w:rsidRDefault="00263BD3" w:rsidP="006F569E">
            <w:r>
              <w:lastRenderedPageBreak/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697" w:type="dxa"/>
            <w:gridSpan w:val="2"/>
          </w:tcPr>
          <w:p w:rsidR="00263BD3" w:rsidRDefault="00263BD3" w:rsidP="006F569E">
            <w:r>
              <w:t>Test Case Description: Manager Logout</w:t>
            </w:r>
          </w:p>
        </w:tc>
      </w:tr>
      <w:tr w:rsidR="00263BD3" w:rsidTr="00286003">
        <w:trPr>
          <w:trHeight w:val="719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146" w:type="dxa"/>
          </w:tcPr>
          <w:p w:rsidR="00263BD3" w:rsidRDefault="00263BD3" w:rsidP="006F569E">
            <w:r>
              <w:t>17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146" w:type="dxa"/>
          </w:tcPr>
          <w:p w:rsidR="00263BD3" w:rsidRDefault="00263BD3" w:rsidP="006F569E">
            <w:r>
              <w:t>Logged in to the system as a manager, Database Connection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6F569E">
            <w:r>
              <w:t>Input</w:t>
            </w:r>
          </w:p>
        </w:tc>
        <w:tc>
          <w:tcPr>
            <w:tcW w:w="8146" w:type="dxa"/>
          </w:tcPr>
          <w:p w:rsidR="00263BD3" w:rsidRDefault="00263BD3" w:rsidP="006F569E">
            <w:r>
              <w:t xml:space="preserve">Click the Logout button </w:t>
            </w:r>
          </w:p>
        </w:tc>
      </w:tr>
      <w:tr w:rsidR="00263BD3" w:rsidTr="00286003">
        <w:trPr>
          <w:trHeight w:val="707"/>
        </w:trPr>
        <w:tc>
          <w:tcPr>
            <w:tcW w:w="1551" w:type="dxa"/>
          </w:tcPr>
          <w:p w:rsidR="00263BD3" w:rsidRDefault="00263BD3" w:rsidP="006F569E">
            <w:r>
              <w:t xml:space="preserve">Actions </w:t>
            </w:r>
          </w:p>
        </w:tc>
        <w:tc>
          <w:tcPr>
            <w:tcW w:w="8146" w:type="dxa"/>
          </w:tcPr>
          <w:p w:rsidR="00263BD3" w:rsidRDefault="00263BD3" w:rsidP="006F569E">
            <w:r>
              <w:t xml:space="preserve">Click the Logout button 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6F569E">
            <w:r>
              <w:t>Expected result</w:t>
            </w:r>
          </w:p>
        </w:tc>
        <w:tc>
          <w:tcPr>
            <w:tcW w:w="8146" w:type="dxa"/>
          </w:tcPr>
          <w:p w:rsidR="00263BD3" w:rsidRDefault="00263BD3" w:rsidP="006F569E">
            <w:r>
              <w:t>The system will open the Login interface.</w:t>
            </w:r>
          </w:p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6F569E">
            <w:r>
              <w:t>Actual Result</w:t>
            </w:r>
          </w:p>
        </w:tc>
        <w:tc>
          <w:tcPr>
            <w:tcW w:w="8146" w:type="dxa"/>
          </w:tcPr>
          <w:p w:rsidR="00263BD3" w:rsidRDefault="00263BD3" w:rsidP="006F569E">
            <w:r>
              <w:t>The system directs the user to the Login interface.</w:t>
            </w:r>
          </w:p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6F569E">
            <w:r>
              <w:t>Pass/Fail</w:t>
            </w:r>
          </w:p>
        </w:tc>
        <w:tc>
          <w:tcPr>
            <w:tcW w:w="8146" w:type="dxa"/>
          </w:tcPr>
          <w:p w:rsidR="00263BD3" w:rsidRDefault="00263BD3" w:rsidP="006F569E">
            <w:r>
              <w:t>Pass</w:t>
            </w:r>
          </w:p>
          <w:p w:rsidR="00263BD3" w:rsidRDefault="00263BD3" w:rsidP="006F569E"/>
        </w:tc>
      </w:tr>
    </w:tbl>
    <w:p w:rsidR="00263BD3" w:rsidRDefault="00263BD3" w:rsidP="001C1185"/>
    <w:p w:rsidR="00263BD3" w:rsidRDefault="00263BD3" w:rsidP="001C1185"/>
    <w:tbl>
      <w:tblPr>
        <w:tblW w:w="96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46"/>
      </w:tblGrid>
      <w:tr w:rsidR="00263BD3" w:rsidTr="00286003">
        <w:trPr>
          <w:trHeight w:val="417"/>
        </w:trPr>
        <w:tc>
          <w:tcPr>
            <w:tcW w:w="9697" w:type="dxa"/>
            <w:gridSpan w:val="2"/>
          </w:tcPr>
          <w:p w:rsidR="00263BD3" w:rsidRDefault="00263BD3" w:rsidP="006F569E">
            <w:r>
              <w:t>Test Case</w:t>
            </w:r>
          </w:p>
        </w:tc>
      </w:tr>
      <w:tr w:rsidR="00263BD3" w:rsidTr="00286003">
        <w:trPr>
          <w:trHeight w:val="417"/>
        </w:trPr>
        <w:tc>
          <w:tcPr>
            <w:tcW w:w="9697" w:type="dxa"/>
            <w:gridSpan w:val="2"/>
          </w:tcPr>
          <w:p w:rsidR="00263BD3" w:rsidRPr="003054FD" w:rsidRDefault="00263BD3" w:rsidP="00263BD3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Add/Update Manager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etails</w:t>
            </w:r>
          </w:p>
        </w:tc>
      </w:tr>
      <w:tr w:rsidR="00263BD3" w:rsidTr="00E974A2">
        <w:trPr>
          <w:trHeight w:val="539"/>
        </w:trPr>
        <w:tc>
          <w:tcPr>
            <w:tcW w:w="1551" w:type="dxa"/>
          </w:tcPr>
          <w:p w:rsidR="00263BD3" w:rsidRDefault="00263BD3" w:rsidP="006F569E">
            <w:r>
              <w:t xml:space="preserve">Test Case ID: </w:t>
            </w:r>
          </w:p>
        </w:tc>
        <w:tc>
          <w:tcPr>
            <w:tcW w:w="8146" w:type="dxa"/>
          </w:tcPr>
          <w:p w:rsidR="00263BD3" w:rsidRDefault="00263BD3" w:rsidP="006F569E">
            <w:r>
              <w:t>18</w:t>
            </w:r>
          </w:p>
        </w:tc>
      </w:tr>
      <w:tr w:rsidR="00263BD3" w:rsidTr="00286003">
        <w:trPr>
          <w:trHeight w:val="594"/>
        </w:trPr>
        <w:tc>
          <w:tcPr>
            <w:tcW w:w="1551" w:type="dxa"/>
          </w:tcPr>
          <w:p w:rsidR="00263BD3" w:rsidRDefault="00263BD3" w:rsidP="006F569E">
            <w:r>
              <w:t>Precondition</w:t>
            </w:r>
          </w:p>
        </w:tc>
        <w:tc>
          <w:tcPr>
            <w:tcW w:w="8146" w:type="dxa"/>
          </w:tcPr>
          <w:p w:rsidR="00263BD3" w:rsidRDefault="00263BD3" w:rsidP="006F569E">
            <w:r w:rsidRPr="003054FD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 xml:space="preserve">, Database Connection, </w:t>
            </w:r>
            <w:r>
              <w:rPr>
                <w:color w:val="000000" w:themeColor="text1"/>
              </w:rPr>
              <w:t>Open Add/Update Manager interface</w:t>
            </w:r>
          </w:p>
        </w:tc>
      </w:tr>
      <w:tr w:rsidR="00263BD3" w:rsidTr="00286003">
        <w:trPr>
          <w:trHeight w:val="758"/>
        </w:trPr>
        <w:tc>
          <w:tcPr>
            <w:tcW w:w="1551" w:type="dxa"/>
          </w:tcPr>
          <w:p w:rsidR="00263BD3" w:rsidRDefault="00263BD3" w:rsidP="00263BD3">
            <w:r>
              <w:t>Input</w:t>
            </w:r>
          </w:p>
        </w:tc>
        <w:tc>
          <w:tcPr>
            <w:tcW w:w="8146" w:type="dxa"/>
          </w:tcPr>
          <w:p w:rsidR="00263BD3" w:rsidRPr="003054FD" w:rsidRDefault="00263BD3" w:rsidP="00263BD3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Full name, NIC, </w:t>
            </w:r>
            <w:r>
              <w:rPr>
                <w:color w:val="000000" w:themeColor="text1"/>
              </w:rPr>
              <w:t xml:space="preserve">Address, DOB, Email, Date joined, User level, Salary, EPF rate, </w:t>
            </w:r>
            <w:proofErr w:type="gramStart"/>
            <w:r>
              <w:rPr>
                <w:color w:val="000000" w:themeColor="text1"/>
              </w:rPr>
              <w:t>Allowed</w:t>
            </w:r>
            <w:proofErr w:type="gramEnd"/>
            <w:r>
              <w:rPr>
                <w:color w:val="000000" w:themeColor="text1"/>
              </w:rPr>
              <w:t xml:space="preserve"> leaves, Contact no, </w:t>
            </w:r>
            <w:r w:rsidRPr="003054FD">
              <w:rPr>
                <w:color w:val="000000" w:themeColor="text1"/>
              </w:rPr>
              <w:t>Username, Password</w:t>
            </w:r>
            <w:r w:rsidR="005E616D">
              <w:rPr>
                <w:color w:val="000000" w:themeColor="text1"/>
              </w:rPr>
              <w:t xml:space="preserve">, Security </w:t>
            </w:r>
            <w:r w:rsidR="003875CD">
              <w:rPr>
                <w:color w:val="000000" w:themeColor="text1"/>
              </w:rPr>
              <w:t>Q</w:t>
            </w:r>
            <w:r w:rsidR="005E616D">
              <w:rPr>
                <w:color w:val="000000" w:themeColor="text1"/>
              </w:rPr>
              <w:t xml:space="preserve">uestion, Answer to </w:t>
            </w:r>
            <w:r w:rsidR="003875CD">
              <w:rPr>
                <w:color w:val="000000" w:themeColor="text1"/>
              </w:rPr>
              <w:t xml:space="preserve">the </w:t>
            </w:r>
            <w:r w:rsidR="005E616D">
              <w:rPr>
                <w:color w:val="000000" w:themeColor="text1"/>
              </w:rPr>
              <w:t>security question</w:t>
            </w:r>
          </w:p>
        </w:tc>
      </w:tr>
      <w:tr w:rsidR="00263BD3" w:rsidTr="009E3C1A">
        <w:trPr>
          <w:trHeight w:val="341"/>
        </w:trPr>
        <w:tc>
          <w:tcPr>
            <w:tcW w:w="1551" w:type="dxa"/>
          </w:tcPr>
          <w:p w:rsidR="00263BD3" w:rsidRDefault="00263BD3" w:rsidP="00263BD3">
            <w:r>
              <w:t xml:space="preserve">Actions </w:t>
            </w:r>
          </w:p>
        </w:tc>
        <w:tc>
          <w:tcPr>
            <w:tcW w:w="8146" w:type="dxa"/>
          </w:tcPr>
          <w:p w:rsidR="00263BD3" w:rsidRPr="003054FD" w:rsidRDefault="00263BD3" w:rsidP="00263BD3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nserting data, Validating entered data, Clicking submit button</w:t>
            </w:r>
          </w:p>
        </w:tc>
      </w:tr>
      <w:tr w:rsidR="00263BD3" w:rsidTr="00286003">
        <w:trPr>
          <w:trHeight w:val="556"/>
        </w:trPr>
        <w:tc>
          <w:tcPr>
            <w:tcW w:w="1551" w:type="dxa"/>
          </w:tcPr>
          <w:p w:rsidR="00263BD3" w:rsidRDefault="00263BD3" w:rsidP="00263BD3">
            <w:r>
              <w:t>Expected result</w:t>
            </w:r>
          </w:p>
        </w:tc>
        <w:tc>
          <w:tcPr>
            <w:tcW w:w="8146" w:type="dxa"/>
          </w:tcPr>
          <w:p w:rsidR="00F24F40" w:rsidRPr="003054FD" w:rsidRDefault="00F24F40" w:rsidP="00F24F4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</w:t>
            </w:r>
            <w:r w:rsidR="00B94011">
              <w:rPr>
                <w:color w:val="000000" w:themeColor="text1"/>
              </w:rPr>
              <w:t>should</w:t>
            </w:r>
            <w:r w:rsidRPr="003054FD">
              <w:rPr>
                <w:color w:val="000000" w:themeColor="text1"/>
              </w:rPr>
              <w:t xml:space="preserve"> be successfully entered to database and system </w:t>
            </w:r>
            <w:r w:rsidR="00D9243A">
              <w:rPr>
                <w:color w:val="000000" w:themeColor="text1"/>
              </w:rPr>
              <w:t>should</w:t>
            </w:r>
            <w:r w:rsidRPr="003054FD">
              <w:rPr>
                <w:color w:val="000000" w:themeColor="text1"/>
              </w:rPr>
              <w:t xml:space="preserve"> </w:t>
            </w:r>
            <w:r w:rsidR="00D9243A">
              <w:rPr>
                <w:color w:val="000000" w:themeColor="text1"/>
              </w:rPr>
              <w:t>display</w:t>
            </w:r>
            <w:r w:rsidRPr="003054FD">
              <w:rPr>
                <w:color w:val="000000" w:themeColor="text1"/>
              </w:rPr>
              <w:t xml:space="preserve"> confirmation-by-confirmation box.</w:t>
            </w:r>
          </w:p>
          <w:p w:rsidR="00F24F40" w:rsidRPr="003054FD" w:rsidRDefault="00F24F40" w:rsidP="00F24F4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or fields are empty system </w:t>
            </w:r>
            <w:r w:rsidR="00F45E4D">
              <w:rPr>
                <w:color w:val="000000" w:themeColor="text1"/>
              </w:rPr>
              <w:t>should</w:t>
            </w:r>
            <w:r w:rsidRPr="003054FD">
              <w:rPr>
                <w:color w:val="000000" w:themeColor="text1"/>
              </w:rPr>
              <w:t xml:space="preserve"> </w:t>
            </w:r>
            <w:r w:rsidR="00E21367">
              <w:rPr>
                <w:color w:val="000000" w:themeColor="text1"/>
              </w:rPr>
              <w:t>display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263BD3" w:rsidRDefault="00263BD3" w:rsidP="00263BD3"/>
        </w:tc>
      </w:tr>
      <w:tr w:rsidR="00263BD3" w:rsidTr="00286003">
        <w:trPr>
          <w:trHeight w:val="606"/>
        </w:trPr>
        <w:tc>
          <w:tcPr>
            <w:tcW w:w="1551" w:type="dxa"/>
          </w:tcPr>
          <w:p w:rsidR="00263BD3" w:rsidRDefault="00263BD3" w:rsidP="00263BD3">
            <w:r>
              <w:t>Actual Result</w:t>
            </w:r>
          </w:p>
        </w:tc>
        <w:tc>
          <w:tcPr>
            <w:tcW w:w="8146" w:type="dxa"/>
          </w:tcPr>
          <w:p w:rsidR="00F24F40" w:rsidRDefault="00F24F40" w:rsidP="00F24F4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successfully enter </w:t>
            </w:r>
            <w:r>
              <w:rPr>
                <w:color w:val="000000" w:themeColor="text1"/>
              </w:rPr>
              <w:t>in</w:t>
            </w:r>
            <w:r w:rsidRPr="003054F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database.</w:t>
            </w:r>
          </w:p>
          <w:p w:rsidR="005513C8" w:rsidRPr="003054FD" w:rsidRDefault="005513C8" w:rsidP="00F24F4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displays a confirmation box when data goes to the Database.</w:t>
            </w:r>
          </w:p>
          <w:p w:rsidR="00F24F40" w:rsidRPr="003054FD" w:rsidRDefault="00F24F40" w:rsidP="00F24F4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f data entered are incorrect or fields are empty</w:t>
            </w:r>
            <w:r w:rsidR="003875CD">
              <w:rPr>
                <w:color w:val="000000" w:themeColor="text1"/>
              </w:rPr>
              <w:t>, the</w:t>
            </w:r>
            <w:r w:rsidRPr="003054FD">
              <w:rPr>
                <w:color w:val="000000" w:themeColor="text1"/>
              </w:rPr>
              <w:t xml:space="preserve"> system </w:t>
            </w:r>
            <w:r w:rsidR="003875CD">
              <w:rPr>
                <w:color w:val="000000" w:themeColor="text1"/>
              </w:rPr>
              <w:t>displays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263BD3" w:rsidRDefault="00263BD3" w:rsidP="00263BD3"/>
        </w:tc>
      </w:tr>
      <w:tr w:rsidR="00263BD3" w:rsidTr="00286003">
        <w:trPr>
          <w:trHeight w:val="61"/>
        </w:trPr>
        <w:tc>
          <w:tcPr>
            <w:tcW w:w="1551" w:type="dxa"/>
          </w:tcPr>
          <w:p w:rsidR="00263BD3" w:rsidRDefault="00263BD3" w:rsidP="00263BD3">
            <w:r>
              <w:t>Pass/Fail</w:t>
            </w:r>
          </w:p>
        </w:tc>
        <w:tc>
          <w:tcPr>
            <w:tcW w:w="8146" w:type="dxa"/>
          </w:tcPr>
          <w:p w:rsidR="00263BD3" w:rsidRDefault="00CB32CC" w:rsidP="00263BD3">
            <w:r>
              <w:t>Pass</w:t>
            </w:r>
          </w:p>
          <w:p w:rsidR="00263BD3" w:rsidRDefault="00263BD3" w:rsidP="00263BD3"/>
        </w:tc>
      </w:tr>
      <w:tr w:rsidR="00033377" w:rsidTr="00286003">
        <w:trPr>
          <w:trHeight w:val="417"/>
        </w:trPr>
        <w:tc>
          <w:tcPr>
            <w:tcW w:w="9697" w:type="dxa"/>
            <w:gridSpan w:val="2"/>
          </w:tcPr>
          <w:p w:rsidR="00033377" w:rsidRDefault="00033377" w:rsidP="006F569E">
            <w:r>
              <w:lastRenderedPageBreak/>
              <w:t>Test Case</w:t>
            </w:r>
          </w:p>
        </w:tc>
      </w:tr>
      <w:tr w:rsidR="00C659B8" w:rsidTr="00286003">
        <w:trPr>
          <w:trHeight w:val="417"/>
        </w:trPr>
        <w:tc>
          <w:tcPr>
            <w:tcW w:w="9697" w:type="dxa"/>
            <w:gridSpan w:val="2"/>
          </w:tcPr>
          <w:p w:rsidR="00C659B8" w:rsidRPr="003054FD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Search/Delete Manager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etails</w:t>
            </w:r>
          </w:p>
        </w:tc>
      </w:tr>
      <w:tr w:rsidR="00033377" w:rsidTr="00E243C2">
        <w:trPr>
          <w:trHeight w:val="485"/>
        </w:trPr>
        <w:tc>
          <w:tcPr>
            <w:tcW w:w="1551" w:type="dxa"/>
          </w:tcPr>
          <w:p w:rsidR="00033377" w:rsidRDefault="00033377" w:rsidP="006F569E">
            <w:r>
              <w:t xml:space="preserve">Test Case ID: </w:t>
            </w:r>
          </w:p>
        </w:tc>
        <w:tc>
          <w:tcPr>
            <w:tcW w:w="8146" w:type="dxa"/>
          </w:tcPr>
          <w:p w:rsidR="00033377" w:rsidRDefault="00033377" w:rsidP="006F569E">
            <w:r>
              <w:t>1</w:t>
            </w:r>
            <w:r w:rsidR="00C659B8">
              <w:t>9</w:t>
            </w:r>
          </w:p>
        </w:tc>
      </w:tr>
      <w:tr w:rsidR="00033377" w:rsidTr="00286003">
        <w:trPr>
          <w:trHeight w:val="594"/>
        </w:trPr>
        <w:tc>
          <w:tcPr>
            <w:tcW w:w="1551" w:type="dxa"/>
          </w:tcPr>
          <w:p w:rsidR="00033377" w:rsidRDefault="00033377" w:rsidP="006F569E">
            <w:r>
              <w:t>Precondition</w:t>
            </w:r>
          </w:p>
        </w:tc>
        <w:tc>
          <w:tcPr>
            <w:tcW w:w="8146" w:type="dxa"/>
          </w:tcPr>
          <w:p w:rsidR="00033377" w:rsidRDefault="00C659B8" w:rsidP="006F569E">
            <w:r w:rsidRPr="003054FD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 xml:space="preserve">, Database Connection, </w:t>
            </w:r>
            <w:r>
              <w:rPr>
                <w:color w:val="000000" w:themeColor="text1"/>
              </w:rPr>
              <w:t>Open Search/Delete Manager interface</w:t>
            </w:r>
          </w:p>
        </w:tc>
      </w:tr>
      <w:tr w:rsidR="00C659B8" w:rsidTr="00E243C2">
        <w:trPr>
          <w:trHeight w:val="413"/>
        </w:trPr>
        <w:tc>
          <w:tcPr>
            <w:tcW w:w="1551" w:type="dxa"/>
          </w:tcPr>
          <w:p w:rsidR="00C659B8" w:rsidRDefault="00C659B8" w:rsidP="00C659B8">
            <w:r>
              <w:t>Input</w:t>
            </w:r>
          </w:p>
        </w:tc>
        <w:tc>
          <w:tcPr>
            <w:tcW w:w="8146" w:type="dxa"/>
          </w:tcPr>
          <w:p w:rsidR="00C659B8" w:rsidRPr="003054FD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</w:t>
            </w:r>
          </w:p>
        </w:tc>
      </w:tr>
      <w:tr w:rsidR="00C659B8" w:rsidTr="00E243C2">
        <w:trPr>
          <w:trHeight w:val="512"/>
        </w:trPr>
        <w:tc>
          <w:tcPr>
            <w:tcW w:w="1551" w:type="dxa"/>
          </w:tcPr>
          <w:p w:rsidR="00C659B8" w:rsidRDefault="00C659B8" w:rsidP="00C659B8">
            <w:r>
              <w:t xml:space="preserve">Actions </w:t>
            </w:r>
          </w:p>
        </w:tc>
        <w:tc>
          <w:tcPr>
            <w:tcW w:w="8146" w:type="dxa"/>
          </w:tcPr>
          <w:p w:rsidR="00C659B8" w:rsidRPr="003054FD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nserting data, Clicking </w:t>
            </w:r>
            <w:r>
              <w:rPr>
                <w:color w:val="000000" w:themeColor="text1"/>
              </w:rPr>
              <w:t>search/delete</w:t>
            </w:r>
            <w:r w:rsidRPr="003054FD">
              <w:rPr>
                <w:color w:val="000000" w:themeColor="text1"/>
              </w:rPr>
              <w:t xml:space="preserve"> button</w:t>
            </w:r>
          </w:p>
        </w:tc>
      </w:tr>
      <w:tr w:rsidR="00C659B8" w:rsidTr="00286003">
        <w:trPr>
          <w:trHeight w:val="556"/>
        </w:trPr>
        <w:tc>
          <w:tcPr>
            <w:tcW w:w="1551" w:type="dxa"/>
          </w:tcPr>
          <w:p w:rsidR="00C659B8" w:rsidRDefault="00C659B8" w:rsidP="00C659B8">
            <w:r>
              <w:t>Expected result</w:t>
            </w:r>
          </w:p>
        </w:tc>
        <w:tc>
          <w:tcPr>
            <w:tcW w:w="8146" w:type="dxa"/>
          </w:tcPr>
          <w:p w:rsidR="00C659B8" w:rsidRPr="00541A6C" w:rsidRDefault="00C659B8" w:rsidP="00C659B8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entered data matches with data in the database tables </w:t>
            </w:r>
            <w:r w:rsidR="00D3265D">
              <w:rPr>
                <w:color w:val="000000" w:themeColor="text1"/>
              </w:rPr>
              <w:t>should</w:t>
            </w:r>
            <w:r w:rsidRPr="00541A6C">
              <w:rPr>
                <w:color w:val="000000" w:themeColor="text1"/>
              </w:rPr>
              <w:t xml:space="preserve"> load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</w:t>
            </w:r>
            <w:r>
              <w:rPr>
                <w:color w:val="000000" w:themeColor="text1"/>
              </w:rPr>
              <w:t xml:space="preserve">tables </w:t>
            </w:r>
            <w:r w:rsidR="00BE6D65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not be loaded.</w:t>
            </w:r>
          </w:p>
          <w:p w:rsidR="00C659B8" w:rsidRPr="003054FD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3875CD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3875CD">
              <w:rPr>
                <w:color w:val="000000" w:themeColor="text1"/>
              </w:rPr>
              <w:t>s on the</w:t>
            </w:r>
            <w:r>
              <w:rPr>
                <w:color w:val="000000" w:themeColor="text1"/>
              </w:rPr>
              <w:t xml:space="preserve"> delete button</w:t>
            </w:r>
            <w:r w:rsidR="003875CD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3875CD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system </w:t>
            </w:r>
            <w:r w:rsidR="00BE6D65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delete data about the user.</w:t>
            </w:r>
          </w:p>
          <w:p w:rsidR="00C659B8" w:rsidRPr="003054FD" w:rsidRDefault="00C659B8" w:rsidP="00C659B8">
            <w:pPr>
              <w:rPr>
                <w:color w:val="000000" w:themeColor="text1"/>
              </w:rPr>
            </w:pPr>
          </w:p>
        </w:tc>
      </w:tr>
      <w:tr w:rsidR="00033377" w:rsidTr="00286003">
        <w:trPr>
          <w:trHeight w:val="606"/>
        </w:trPr>
        <w:tc>
          <w:tcPr>
            <w:tcW w:w="1551" w:type="dxa"/>
          </w:tcPr>
          <w:p w:rsidR="00033377" w:rsidRDefault="00033377" w:rsidP="006F569E">
            <w:r>
              <w:t>Actual Result</w:t>
            </w:r>
          </w:p>
        </w:tc>
        <w:tc>
          <w:tcPr>
            <w:tcW w:w="8146" w:type="dxa"/>
          </w:tcPr>
          <w:p w:rsidR="00516BF9" w:rsidRPr="00541A6C" w:rsidRDefault="00516BF9" w:rsidP="00516BF9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>If entered data matches with data in the database</w:t>
            </w:r>
            <w:r w:rsidR="003875CD">
              <w:rPr>
                <w:color w:val="000000" w:themeColor="text1"/>
              </w:rPr>
              <w:t>,</w:t>
            </w:r>
            <w:r w:rsidRPr="00541A6C">
              <w:rPr>
                <w:color w:val="000000" w:themeColor="text1"/>
              </w:rPr>
              <w:t xml:space="preserve"> tables</w:t>
            </w:r>
            <w:r>
              <w:rPr>
                <w:color w:val="000000" w:themeColor="text1"/>
              </w:rPr>
              <w:t xml:space="preserve"> </w:t>
            </w:r>
            <w:r w:rsidRPr="00541A6C">
              <w:rPr>
                <w:color w:val="000000" w:themeColor="text1"/>
              </w:rPr>
              <w:t>load</w:t>
            </w:r>
            <w:r>
              <w:rPr>
                <w:color w:val="000000" w:themeColor="text1"/>
              </w:rPr>
              <w:t xml:space="preserve"> details about managers</w:t>
            </w:r>
            <w:r w:rsidRPr="00541A6C">
              <w:rPr>
                <w:color w:val="000000" w:themeColor="text1"/>
              </w:rPr>
              <w:t>.</w:t>
            </w:r>
          </w:p>
          <w:p w:rsidR="00516BF9" w:rsidRDefault="00516BF9" w:rsidP="00516BF9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</w:t>
            </w:r>
            <w:r>
              <w:rPr>
                <w:color w:val="000000" w:themeColor="text1"/>
              </w:rPr>
              <w:t>table does not load data.</w:t>
            </w:r>
          </w:p>
          <w:p w:rsidR="00516BF9" w:rsidRPr="003054FD" w:rsidRDefault="00516BF9" w:rsidP="00516BF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28669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286693">
              <w:rPr>
                <w:color w:val="000000" w:themeColor="text1"/>
              </w:rPr>
              <w:t>s on the</w:t>
            </w:r>
            <w:r>
              <w:rPr>
                <w:color w:val="000000" w:themeColor="text1"/>
              </w:rPr>
              <w:t xml:space="preserve"> delete button</w:t>
            </w:r>
            <w:r w:rsidR="00286693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28669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ystem delete</w:t>
            </w:r>
            <w:r w:rsidR="0028669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data about the user.</w:t>
            </w:r>
          </w:p>
          <w:p w:rsidR="00033377" w:rsidRDefault="00033377" w:rsidP="006F569E"/>
        </w:tc>
      </w:tr>
      <w:tr w:rsidR="00033377" w:rsidTr="003D6869">
        <w:trPr>
          <w:trHeight w:val="449"/>
        </w:trPr>
        <w:tc>
          <w:tcPr>
            <w:tcW w:w="1551" w:type="dxa"/>
          </w:tcPr>
          <w:p w:rsidR="00033377" w:rsidRDefault="00033377" w:rsidP="006F569E">
            <w:r>
              <w:t>Pass/Fail</w:t>
            </w:r>
          </w:p>
        </w:tc>
        <w:tc>
          <w:tcPr>
            <w:tcW w:w="8146" w:type="dxa"/>
          </w:tcPr>
          <w:p w:rsidR="00033377" w:rsidRDefault="00516BF9" w:rsidP="006F569E">
            <w:r>
              <w:t>Pass</w:t>
            </w:r>
          </w:p>
        </w:tc>
      </w:tr>
    </w:tbl>
    <w:p w:rsidR="00033377" w:rsidRDefault="00033377" w:rsidP="001C1185"/>
    <w:p w:rsidR="00C659B8" w:rsidRDefault="00C659B8" w:rsidP="001C1185"/>
    <w:tbl>
      <w:tblPr>
        <w:tblW w:w="969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46"/>
      </w:tblGrid>
      <w:tr w:rsidR="00C659B8" w:rsidTr="00286003">
        <w:trPr>
          <w:trHeight w:val="417"/>
        </w:trPr>
        <w:tc>
          <w:tcPr>
            <w:tcW w:w="9697" w:type="dxa"/>
            <w:gridSpan w:val="2"/>
          </w:tcPr>
          <w:p w:rsidR="00C659B8" w:rsidRDefault="00C659B8" w:rsidP="006F569E">
            <w:r>
              <w:t>Test Case</w:t>
            </w:r>
          </w:p>
        </w:tc>
      </w:tr>
      <w:tr w:rsidR="00C659B8" w:rsidTr="00286003">
        <w:trPr>
          <w:trHeight w:val="417"/>
        </w:trPr>
        <w:tc>
          <w:tcPr>
            <w:tcW w:w="9697" w:type="dxa"/>
            <w:gridSpan w:val="2"/>
          </w:tcPr>
          <w:p w:rsidR="00C659B8" w:rsidRPr="003054FD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Admin Manage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etails</w:t>
            </w:r>
          </w:p>
        </w:tc>
      </w:tr>
      <w:tr w:rsidR="00C659B8" w:rsidTr="00286003">
        <w:trPr>
          <w:trHeight w:val="719"/>
        </w:trPr>
        <w:tc>
          <w:tcPr>
            <w:tcW w:w="1551" w:type="dxa"/>
          </w:tcPr>
          <w:p w:rsidR="00C659B8" w:rsidRDefault="00C659B8" w:rsidP="006F569E">
            <w:r>
              <w:t xml:space="preserve">Test Case ID: </w:t>
            </w:r>
          </w:p>
        </w:tc>
        <w:tc>
          <w:tcPr>
            <w:tcW w:w="8146" w:type="dxa"/>
          </w:tcPr>
          <w:p w:rsidR="00C659B8" w:rsidRDefault="00C659B8" w:rsidP="006F569E">
            <w:r>
              <w:t>20</w:t>
            </w:r>
          </w:p>
        </w:tc>
      </w:tr>
      <w:tr w:rsidR="00C659B8" w:rsidTr="00286003">
        <w:trPr>
          <w:trHeight w:val="594"/>
        </w:trPr>
        <w:tc>
          <w:tcPr>
            <w:tcW w:w="1551" w:type="dxa"/>
          </w:tcPr>
          <w:p w:rsidR="00C659B8" w:rsidRDefault="00C659B8" w:rsidP="006F569E">
            <w:r>
              <w:t>Precondition</w:t>
            </w:r>
          </w:p>
        </w:tc>
        <w:tc>
          <w:tcPr>
            <w:tcW w:w="8146" w:type="dxa"/>
          </w:tcPr>
          <w:p w:rsidR="00C659B8" w:rsidRDefault="00C659B8" w:rsidP="006F569E">
            <w:r w:rsidRPr="003054FD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 xml:space="preserve">, Database Connection, </w:t>
            </w:r>
            <w:r>
              <w:rPr>
                <w:color w:val="000000" w:themeColor="text1"/>
              </w:rPr>
              <w:t>Open Admin Manager interface</w:t>
            </w:r>
          </w:p>
        </w:tc>
      </w:tr>
      <w:tr w:rsidR="00C659B8" w:rsidTr="00286003">
        <w:trPr>
          <w:trHeight w:val="758"/>
        </w:trPr>
        <w:tc>
          <w:tcPr>
            <w:tcW w:w="1551" w:type="dxa"/>
          </w:tcPr>
          <w:p w:rsidR="00C659B8" w:rsidRDefault="00C659B8" w:rsidP="006F569E">
            <w:r>
              <w:t>Input</w:t>
            </w:r>
          </w:p>
        </w:tc>
        <w:tc>
          <w:tcPr>
            <w:tcW w:w="8146" w:type="dxa"/>
          </w:tcPr>
          <w:p w:rsidR="00C659B8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ull Name, NIC, Username, Password (add new admin)</w:t>
            </w:r>
          </w:p>
          <w:p w:rsidR="00C659B8" w:rsidRDefault="00C659B8" w:rsidP="00C659B8">
            <w:r>
              <w:rPr>
                <w:color w:val="000000" w:themeColor="text1"/>
              </w:rPr>
              <w:t>Name (search)</w:t>
            </w:r>
            <w:r>
              <w:t xml:space="preserve"> </w:t>
            </w:r>
          </w:p>
        </w:tc>
      </w:tr>
      <w:tr w:rsidR="00C659B8" w:rsidTr="00286003">
        <w:trPr>
          <w:trHeight w:val="707"/>
        </w:trPr>
        <w:tc>
          <w:tcPr>
            <w:tcW w:w="1551" w:type="dxa"/>
          </w:tcPr>
          <w:p w:rsidR="00C659B8" w:rsidRDefault="00C659B8" w:rsidP="006F569E">
            <w:r>
              <w:t xml:space="preserve">Actions </w:t>
            </w:r>
          </w:p>
        </w:tc>
        <w:tc>
          <w:tcPr>
            <w:tcW w:w="8146" w:type="dxa"/>
          </w:tcPr>
          <w:p w:rsidR="00C659B8" w:rsidRDefault="00C659B8" w:rsidP="006F569E">
            <w:r w:rsidRPr="003054FD">
              <w:rPr>
                <w:color w:val="000000" w:themeColor="text1"/>
              </w:rPr>
              <w:t>Inserting data, Validating entered data, Clicking submit button</w:t>
            </w:r>
            <w:r>
              <w:rPr>
                <w:color w:val="000000" w:themeColor="text1"/>
              </w:rPr>
              <w:t>, Search admins by username</w:t>
            </w:r>
          </w:p>
        </w:tc>
      </w:tr>
      <w:tr w:rsidR="00C659B8" w:rsidTr="00286003">
        <w:trPr>
          <w:trHeight w:val="556"/>
        </w:trPr>
        <w:tc>
          <w:tcPr>
            <w:tcW w:w="1551" w:type="dxa"/>
          </w:tcPr>
          <w:p w:rsidR="00C659B8" w:rsidRDefault="00C659B8" w:rsidP="006F569E">
            <w:r>
              <w:t>Expected result</w:t>
            </w:r>
          </w:p>
        </w:tc>
        <w:tc>
          <w:tcPr>
            <w:tcW w:w="8146" w:type="dxa"/>
          </w:tcPr>
          <w:p w:rsidR="00C659B8" w:rsidRPr="003054FD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</w:t>
            </w:r>
            <w:r w:rsidR="00860253">
              <w:rPr>
                <w:color w:val="000000" w:themeColor="text1"/>
              </w:rPr>
              <w:t>should</w:t>
            </w:r>
            <w:r w:rsidRPr="003054FD">
              <w:rPr>
                <w:color w:val="000000" w:themeColor="text1"/>
              </w:rPr>
              <w:t xml:space="preserve"> be successfully entered to database and system </w:t>
            </w:r>
            <w:r w:rsidR="00AC1D3A">
              <w:rPr>
                <w:color w:val="000000" w:themeColor="text1"/>
              </w:rPr>
              <w:t>should display</w:t>
            </w:r>
            <w:r w:rsidR="000D23C5">
              <w:rPr>
                <w:color w:val="000000" w:themeColor="text1"/>
              </w:rPr>
              <w:t xml:space="preserve"> a</w:t>
            </w:r>
            <w:r w:rsidRPr="003054FD">
              <w:rPr>
                <w:color w:val="000000" w:themeColor="text1"/>
              </w:rPr>
              <w:t xml:space="preserve"> confirmation-by-confirmation box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or fields are empty system </w:t>
            </w:r>
            <w:r w:rsidR="00903430">
              <w:rPr>
                <w:color w:val="000000" w:themeColor="text1"/>
              </w:rPr>
              <w:t>should</w:t>
            </w:r>
            <w:r w:rsidRPr="003054FD">
              <w:rPr>
                <w:color w:val="000000" w:themeColor="text1"/>
              </w:rPr>
              <w:t xml:space="preserve"> prompt </w:t>
            </w:r>
            <w:r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C659B8" w:rsidRPr="00541A6C" w:rsidRDefault="00C659B8" w:rsidP="00C659B8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entered </w:t>
            </w:r>
            <w:r>
              <w:rPr>
                <w:color w:val="000000" w:themeColor="text1"/>
              </w:rPr>
              <w:t>username</w:t>
            </w:r>
            <w:r w:rsidRPr="00541A6C">
              <w:rPr>
                <w:color w:val="000000" w:themeColor="text1"/>
              </w:rPr>
              <w:t xml:space="preserve"> matches with data in the database tables </w:t>
            </w:r>
            <w:r w:rsidR="00434446">
              <w:rPr>
                <w:color w:val="000000" w:themeColor="text1"/>
              </w:rPr>
              <w:t>should</w:t>
            </w:r>
            <w:r w:rsidRPr="00541A6C">
              <w:rPr>
                <w:color w:val="000000" w:themeColor="text1"/>
              </w:rPr>
              <w:t xml:space="preserve"> load</w:t>
            </w:r>
            <w:r>
              <w:rPr>
                <w:color w:val="000000" w:themeColor="text1"/>
              </w:rPr>
              <w:t xml:space="preserve"> admin details</w:t>
            </w:r>
            <w:r w:rsidRPr="00541A6C">
              <w:rPr>
                <w:color w:val="000000" w:themeColor="text1"/>
              </w:rPr>
              <w:t>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 login history table</w:t>
            </w:r>
            <w:r w:rsidR="00016C11">
              <w:rPr>
                <w:color w:val="000000" w:themeColor="text1"/>
              </w:rPr>
              <w:t xml:space="preserve"> should</w:t>
            </w:r>
            <w:r>
              <w:rPr>
                <w:color w:val="000000" w:themeColor="text1"/>
              </w:rPr>
              <w:t xml:space="preserve"> load </w:t>
            </w:r>
            <w:r w:rsidR="000B3ACB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’s last logging details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s online table</w:t>
            </w:r>
            <w:r w:rsidR="00016C11">
              <w:rPr>
                <w:color w:val="000000" w:themeColor="text1"/>
              </w:rPr>
              <w:t xml:space="preserve"> should</w:t>
            </w:r>
            <w:r>
              <w:rPr>
                <w:color w:val="000000" w:themeColor="text1"/>
              </w:rPr>
              <w:t xml:space="preserve"> load details of admins currently online.</w:t>
            </w:r>
          </w:p>
          <w:p w:rsidR="00923CAA" w:rsidRDefault="00923CAA" w:rsidP="00C659B8"/>
        </w:tc>
      </w:tr>
      <w:tr w:rsidR="00C659B8" w:rsidTr="00286003">
        <w:trPr>
          <w:trHeight w:val="606"/>
        </w:trPr>
        <w:tc>
          <w:tcPr>
            <w:tcW w:w="1551" w:type="dxa"/>
          </w:tcPr>
          <w:p w:rsidR="00C659B8" w:rsidRDefault="00C659B8" w:rsidP="006F569E">
            <w:r>
              <w:lastRenderedPageBreak/>
              <w:t>Actual Result</w:t>
            </w:r>
          </w:p>
        </w:tc>
        <w:tc>
          <w:tcPr>
            <w:tcW w:w="8146" w:type="dxa"/>
          </w:tcPr>
          <w:p w:rsidR="00C659B8" w:rsidRDefault="00C659B8" w:rsidP="00C659B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will be successfully entered </w:t>
            </w:r>
            <w:r>
              <w:rPr>
                <w:color w:val="000000" w:themeColor="text1"/>
              </w:rPr>
              <w:t>in</w:t>
            </w:r>
            <w:r w:rsidRPr="003054F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a </w:t>
            </w:r>
            <w:r w:rsidRPr="003054FD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and shows a confirmation box</w:t>
            </w:r>
            <w:r w:rsidRPr="003054FD">
              <w:rPr>
                <w:color w:val="000000" w:themeColor="text1"/>
              </w:rPr>
              <w:t>.</w:t>
            </w:r>
          </w:p>
          <w:p w:rsidR="007C67E8" w:rsidRDefault="007C67E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entered data is incorrect system displays an error message.</w:t>
            </w:r>
          </w:p>
          <w:p w:rsidR="00C659B8" w:rsidRPr="003054FD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</w:t>
            </w:r>
            <w:r w:rsidR="003D6869">
              <w:rPr>
                <w:color w:val="000000" w:themeColor="text1"/>
              </w:rPr>
              <w:t xml:space="preserve"> the user</w:t>
            </w:r>
            <w:r>
              <w:rPr>
                <w:color w:val="000000" w:themeColor="text1"/>
              </w:rPr>
              <w:t xml:space="preserve"> search by username</w:t>
            </w:r>
            <w:r w:rsidR="003D6869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765996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ystem shows admin ID and Name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will load the admins' login history table.</w:t>
            </w:r>
          </w:p>
          <w:p w:rsidR="00C659B8" w:rsidRDefault="00C659B8" w:rsidP="00C659B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will show Admins online at the time.</w:t>
            </w:r>
          </w:p>
          <w:p w:rsidR="00923CAA" w:rsidRDefault="00923CAA" w:rsidP="00C659B8"/>
        </w:tc>
      </w:tr>
      <w:tr w:rsidR="00C659B8" w:rsidTr="00286003">
        <w:trPr>
          <w:trHeight w:val="61"/>
        </w:trPr>
        <w:tc>
          <w:tcPr>
            <w:tcW w:w="1551" w:type="dxa"/>
          </w:tcPr>
          <w:p w:rsidR="00C659B8" w:rsidRDefault="00C659B8" w:rsidP="006F569E">
            <w:r>
              <w:t>Pass/Fail</w:t>
            </w:r>
          </w:p>
        </w:tc>
        <w:tc>
          <w:tcPr>
            <w:tcW w:w="8146" w:type="dxa"/>
          </w:tcPr>
          <w:p w:rsidR="00C659B8" w:rsidRDefault="00016D88" w:rsidP="006F569E">
            <w:r>
              <w:t>Pass</w:t>
            </w:r>
          </w:p>
        </w:tc>
      </w:tr>
    </w:tbl>
    <w:p w:rsidR="00C659B8" w:rsidRDefault="00C659B8" w:rsidP="001C1185"/>
    <w:p w:rsidR="00923CAA" w:rsidRDefault="00E17E4C" w:rsidP="001C1185">
      <w:r>
        <w:rPr>
          <w:noProof/>
        </w:rPr>
        <w:drawing>
          <wp:inline distT="0" distB="0" distL="0" distR="0">
            <wp:extent cx="6143625" cy="4191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7E4C" w:rsidRDefault="00E17E4C" w:rsidP="001C1185"/>
    <w:p w:rsidR="00923CAA" w:rsidRDefault="00923CAA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p w:rsidR="007D40D9" w:rsidRDefault="007D40D9" w:rsidP="001C1185"/>
    <w:tbl>
      <w:tblPr>
        <w:tblW w:w="987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326"/>
      </w:tblGrid>
      <w:tr w:rsidR="00923CAA" w:rsidTr="00286003">
        <w:trPr>
          <w:trHeight w:val="417"/>
        </w:trPr>
        <w:tc>
          <w:tcPr>
            <w:tcW w:w="9877" w:type="dxa"/>
            <w:gridSpan w:val="2"/>
          </w:tcPr>
          <w:p w:rsidR="00923CAA" w:rsidRDefault="00923CAA" w:rsidP="006F569E">
            <w:r>
              <w:lastRenderedPageBreak/>
              <w:t>Test Case</w:t>
            </w:r>
          </w:p>
        </w:tc>
      </w:tr>
      <w:tr w:rsidR="00923CAA" w:rsidTr="00286003">
        <w:trPr>
          <w:trHeight w:val="417"/>
        </w:trPr>
        <w:tc>
          <w:tcPr>
            <w:tcW w:w="9877" w:type="dxa"/>
            <w:gridSpan w:val="2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Test Case Description: Edit/Delete Admin Profile</w:t>
            </w:r>
          </w:p>
        </w:tc>
      </w:tr>
      <w:tr w:rsidR="00923CAA" w:rsidTr="00286003">
        <w:trPr>
          <w:trHeight w:val="719"/>
        </w:trPr>
        <w:tc>
          <w:tcPr>
            <w:tcW w:w="1551" w:type="dxa"/>
          </w:tcPr>
          <w:p w:rsidR="00923CAA" w:rsidRDefault="00923CAA" w:rsidP="006F569E">
            <w:r>
              <w:t xml:space="preserve">Test Case ID: </w:t>
            </w:r>
          </w:p>
        </w:tc>
        <w:tc>
          <w:tcPr>
            <w:tcW w:w="8326" w:type="dxa"/>
          </w:tcPr>
          <w:p w:rsidR="00923CAA" w:rsidRDefault="00923CAA" w:rsidP="006F569E">
            <w:r>
              <w:t>21</w:t>
            </w:r>
          </w:p>
        </w:tc>
      </w:tr>
      <w:tr w:rsidR="00923CAA" w:rsidTr="00286003">
        <w:trPr>
          <w:trHeight w:val="594"/>
        </w:trPr>
        <w:tc>
          <w:tcPr>
            <w:tcW w:w="1551" w:type="dxa"/>
          </w:tcPr>
          <w:p w:rsidR="00923CAA" w:rsidRDefault="00923CAA" w:rsidP="00923CAA">
            <w:r>
              <w:t>Precondition</w:t>
            </w:r>
          </w:p>
        </w:tc>
        <w:tc>
          <w:tcPr>
            <w:tcW w:w="8326" w:type="dxa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07340E">
              <w:rPr>
                <w:color w:val="000000" w:themeColor="text1"/>
              </w:rPr>
              <w:t xml:space="preserve">, Validating entered data, Database Connection, Open </w:t>
            </w:r>
            <w:r>
              <w:rPr>
                <w:color w:val="000000" w:themeColor="text1"/>
              </w:rPr>
              <w:t>Admin Profile</w:t>
            </w:r>
            <w:r w:rsidRPr="0007340E">
              <w:rPr>
                <w:color w:val="000000" w:themeColor="text1"/>
              </w:rPr>
              <w:t xml:space="preserve"> Interface</w:t>
            </w:r>
          </w:p>
        </w:tc>
      </w:tr>
      <w:tr w:rsidR="00923CAA" w:rsidTr="00286003">
        <w:trPr>
          <w:trHeight w:val="758"/>
        </w:trPr>
        <w:tc>
          <w:tcPr>
            <w:tcW w:w="1551" w:type="dxa"/>
          </w:tcPr>
          <w:p w:rsidR="00923CAA" w:rsidRDefault="00923CAA" w:rsidP="00923CAA">
            <w:r>
              <w:t>Input</w:t>
            </w:r>
          </w:p>
        </w:tc>
        <w:tc>
          <w:tcPr>
            <w:tcW w:w="8326" w:type="dxa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Full Name</w:t>
            </w:r>
          </w:p>
        </w:tc>
      </w:tr>
      <w:tr w:rsidR="00923CAA" w:rsidTr="00286003">
        <w:trPr>
          <w:trHeight w:val="707"/>
        </w:trPr>
        <w:tc>
          <w:tcPr>
            <w:tcW w:w="1551" w:type="dxa"/>
          </w:tcPr>
          <w:p w:rsidR="00923CAA" w:rsidRDefault="00923CAA" w:rsidP="00923CAA">
            <w:r>
              <w:t xml:space="preserve">Actions </w:t>
            </w:r>
          </w:p>
        </w:tc>
        <w:tc>
          <w:tcPr>
            <w:tcW w:w="8326" w:type="dxa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Select Full name</w:t>
            </w:r>
          </w:p>
        </w:tc>
      </w:tr>
      <w:tr w:rsidR="00923CAA" w:rsidTr="00286003">
        <w:trPr>
          <w:trHeight w:val="556"/>
        </w:trPr>
        <w:tc>
          <w:tcPr>
            <w:tcW w:w="1551" w:type="dxa"/>
          </w:tcPr>
          <w:p w:rsidR="00923CAA" w:rsidRDefault="00923CAA" w:rsidP="006F569E">
            <w:r>
              <w:t>Expected result</w:t>
            </w:r>
          </w:p>
        </w:tc>
        <w:tc>
          <w:tcPr>
            <w:tcW w:w="8326" w:type="dxa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user select</w:t>
            </w:r>
            <w:r>
              <w:rPr>
                <w:color w:val="000000" w:themeColor="text1"/>
              </w:rPr>
              <w:t>s</w:t>
            </w:r>
            <w:r w:rsidRPr="0007340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 </w:t>
            </w:r>
            <w:r w:rsidRPr="0007340E">
              <w:rPr>
                <w:color w:val="000000" w:themeColor="text1"/>
              </w:rPr>
              <w:t>name</w:t>
            </w:r>
            <w:r>
              <w:rPr>
                <w:color w:val="000000" w:themeColor="text1"/>
              </w:rPr>
              <w:t>,</w:t>
            </w:r>
            <w:r w:rsidRPr="0007340E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 xml:space="preserve">system </w:t>
            </w:r>
            <w:r w:rsidR="00BA0884">
              <w:rPr>
                <w:color w:val="000000" w:themeColor="text1"/>
              </w:rPr>
              <w:t>should</w:t>
            </w:r>
            <w:r w:rsidRPr="0007340E">
              <w:rPr>
                <w:color w:val="000000" w:themeColor="text1"/>
              </w:rPr>
              <w:t xml:space="preserve"> show the details of an admin and allows </w:t>
            </w:r>
            <w:r>
              <w:rPr>
                <w:color w:val="000000" w:themeColor="text1"/>
              </w:rPr>
              <w:t>for editing or deleting</w:t>
            </w:r>
            <w:r w:rsidRPr="0007340E">
              <w:rPr>
                <w:color w:val="000000" w:themeColor="text1"/>
              </w:rPr>
              <w:t xml:space="preserve"> profile. </w:t>
            </w:r>
          </w:p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user clicks</w:t>
            </w:r>
            <w:r w:rsidR="009D30E8">
              <w:rPr>
                <w:color w:val="000000" w:themeColor="text1"/>
              </w:rPr>
              <w:t xml:space="preserve"> on the</w:t>
            </w:r>
            <w:r w:rsidRPr="0007340E">
              <w:rPr>
                <w:color w:val="000000" w:themeColor="text1"/>
              </w:rPr>
              <w:t xml:space="preserve"> edit button</w:t>
            </w:r>
            <w:r w:rsidR="009D30E8">
              <w:rPr>
                <w:color w:val="000000" w:themeColor="text1"/>
              </w:rPr>
              <w:t>,</w:t>
            </w:r>
            <w:r w:rsidRPr="0007340E">
              <w:rPr>
                <w:color w:val="000000" w:themeColor="text1"/>
              </w:rPr>
              <w:t xml:space="preserve"> </w:t>
            </w:r>
            <w:r w:rsidR="00A76663">
              <w:rPr>
                <w:color w:val="000000" w:themeColor="text1"/>
              </w:rPr>
              <w:t xml:space="preserve">an </w:t>
            </w:r>
            <w:r w:rsidRPr="0007340E">
              <w:rPr>
                <w:color w:val="000000" w:themeColor="text1"/>
              </w:rPr>
              <w:t xml:space="preserve">action confirmation message </w:t>
            </w:r>
            <w:r w:rsidR="00A76663">
              <w:rPr>
                <w:color w:val="000000" w:themeColor="text1"/>
              </w:rPr>
              <w:t>should</w:t>
            </w:r>
            <w:r w:rsidRPr="0007340E">
              <w:rPr>
                <w:color w:val="000000" w:themeColor="text1"/>
              </w:rPr>
              <w:t xml:space="preserve"> appear.</w:t>
            </w:r>
          </w:p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a </w:t>
            </w:r>
            <w:r w:rsidRPr="0007340E">
              <w:rPr>
                <w:color w:val="000000" w:themeColor="text1"/>
              </w:rPr>
              <w:t xml:space="preserve">user clicks delete button action confirmation message </w:t>
            </w:r>
            <w:r w:rsidR="00BA0884">
              <w:rPr>
                <w:color w:val="000000" w:themeColor="text1"/>
              </w:rPr>
              <w:t>should</w:t>
            </w:r>
            <w:r w:rsidRPr="0007340E">
              <w:rPr>
                <w:color w:val="000000" w:themeColor="text1"/>
              </w:rPr>
              <w:t xml:space="preserve"> appear.</w:t>
            </w:r>
          </w:p>
          <w:p w:rsidR="00923CAA" w:rsidRDefault="00923CAA" w:rsidP="006F569E"/>
        </w:tc>
      </w:tr>
      <w:tr w:rsidR="00923CAA" w:rsidTr="00286003">
        <w:trPr>
          <w:trHeight w:val="606"/>
        </w:trPr>
        <w:tc>
          <w:tcPr>
            <w:tcW w:w="1551" w:type="dxa"/>
          </w:tcPr>
          <w:p w:rsidR="00923CAA" w:rsidRDefault="00923CAA" w:rsidP="006F569E">
            <w:r>
              <w:t>Actual Result</w:t>
            </w:r>
          </w:p>
        </w:tc>
        <w:tc>
          <w:tcPr>
            <w:tcW w:w="8326" w:type="dxa"/>
          </w:tcPr>
          <w:p w:rsidR="00923CAA" w:rsidRPr="0007340E" w:rsidRDefault="00923CAA" w:rsidP="00923CAA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When a user selects a name,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 xml:space="preserve">system shows details of selected user an allows </w:t>
            </w:r>
            <w:r>
              <w:rPr>
                <w:color w:val="000000" w:themeColor="text1"/>
              </w:rPr>
              <w:t>for editing or deleting</w:t>
            </w:r>
            <w:r w:rsidRPr="0007340E">
              <w:rPr>
                <w:color w:val="000000" w:themeColor="text1"/>
              </w:rPr>
              <w:t xml:space="preserve"> profile.</w:t>
            </w:r>
          </w:p>
          <w:p w:rsidR="00923CAA" w:rsidRPr="0007340E" w:rsidRDefault="00923CAA" w:rsidP="00923CA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</w:t>
            </w:r>
            <w:r w:rsidRPr="0007340E">
              <w:rPr>
                <w:color w:val="000000" w:themeColor="text1"/>
              </w:rPr>
              <w:t>ystem shows action confirmation messages.</w:t>
            </w:r>
          </w:p>
          <w:p w:rsidR="00923CAA" w:rsidRDefault="00923CAA" w:rsidP="006F569E"/>
        </w:tc>
      </w:tr>
      <w:tr w:rsidR="00923CAA" w:rsidTr="00286003">
        <w:trPr>
          <w:trHeight w:val="61"/>
        </w:trPr>
        <w:tc>
          <w:tcPr>
            <w:tcW w:w="1551" w:type="dxa"/>
          </w:tcPr>
          <w:p w:rsidR="00923CAA" w:rsidRDefault="00923CAA" w:rsidP="006F569E">
            <w:r>
              <w:t>Pass/Fail</w:t>
            </w:r>
          </w:p>
        </w:tc>
        <w:tc>
          <w:tcPr>
            <w:tcW w:w="8326" w:type="dxa"/>
          </w:tcPr>
          <w:p w:rsidR="00923CAA" w:rsidRDefault="00923CAA" w:rsidP="006F569E">
            <w:r>
              <w:t>Pass</w:t>
            </w:r>
          </w:p>
          <w:p w:rsidR="00923CAA" w:rsidRDefault="00923CAA" w:rsidP="006F569E"/>
        </w:tc>
      </w:tr>
    </w:tbl>
    <w:p w:rsidR="00585212" w:rsidRDefault="00C701FE" w:rsidP="001C1185">
      <w:r>
        <w:rPr>
          <w:noProof/>
        </w:rPr>
        <w:drawing>
          <wp:inline distT="0" distB="0" distL="0" distR="0">
            <wp:extent cx="6334125" cy="3171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412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5212" w:rsidRDefault="00585212" w:rsidP="001C1185"/>
    <w:p w:rsidR="00585212" w:rsidRDefault="00585212" w:rsidP="001C1185"/>
    <w:tbl>
      <w:tblPr>
        <w:tblW w:w="987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326"/>
      </w:tblGrid>
      <w:tr w:rsidR="00585212" w:rsidTr="00286003">
        <w:trPr>
          <w:trHeight w:val="417"/>
        </w:trPr>
        <w:tc>
          <w:tcPr>
            <w:tcW w:w="9877" w:type="dxa"/>
            <w:gridSpan w:val="2"/>
          </w:tcPr>
          <w:p w:rsidR="00585212" w:rsidRDefault="00585212" w:rsidP="006F569E">
            <w:r>
              <w:lastRenderedPageBreak/>
              <w:t>Test Case</w:t>
            </w:r>
          </w:p>
        </w:tc>
      </w:tr>
      <w:tr w:rsidR="00585212" w:rsidTr="00286003">
        <w:trPr>
          <w:trHeight w:val="417"/>
        </w:trPr>
        <w:tc>
          <w:tcPr>
            <w:tcW w:w="9877" w:type="dxa"/>
            <w:gridSpan w:val="2"/>
          </w:tcPr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Test Case Description: Inserting values to Admin Change Password</w:t>
            </w:r>
          </w:p>
        </w:tc>
      </w:tr>
      <w:tr w:rsidR="00585212" w:rsidTr="00286003">
        <w:trPr>
          <w:trHeight w:val="719"/>
        </w:trPr>
        <w:tc>
          <w:tcPr>
            <w:tcW w:w="1551" w:type="dxa"/>
          </w:tcPr>
          <w:p w:rsidR="00585212" w:rsidRDefault="00585212" w:rsidP="006F569E">
            <w:r>
              <w:t xml:space="preserve">Test Case ID: </w:t>
            </w:r>
          </w:p>
        </w:tc>
        <w:tc>
          <w:tcPr>
            <w:tcW w:w="8326" w:type="dxa"/>
          </w:tcPr>
          <w:p w:rsidR="00585212" w:rsidRDefault="00585212" w:rsidP="006F569E">
            <w:r>
              <w:t>22</w:t>
            </w:r>
          </w:p>
        </w:tc>
      </w:tr>
      <w:tr w:rsidR="00585212" w:rsidTr="00286003">
        <w:trPr>
          <w:trHeight w:val="594"/>
        </w:trPr>
        <w:tc>
          <w:tcPr>
            <w:tcW w:w="1551" w:type="dxa"/>
          </w:tcPr>
          <w:p w:rsidR="00585212" w:rsidRDefault="00585212" w:rsidP="00585212">
            <w:r>
              <w:t>Precondition</w:t>
            </w:r>
          </w:p>
        </w:tc>
        <w:tc>
          <w:tcPr>
            <w:tcW w:w="8326" w:type="dxa"/>
          </w:tcPr>
          <w:p w:rsidR="00585212" w:rsidRPr="0007340E" w:rsidRDefault="00585212" w:rsidP="00585212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07340E">
              <w:rPr>
                <w:color w:val="000000" w:themeColor="text1"/>
              </w:rPr>
              <w:t xml:space="preserve">, Validating entered data, Database Connection, Open </w:t>
            </w:r>
            <w:r>
              <w:rPr>
                <w:color w:val="000000" w:themeColor="text1"/>
              </w:rPr>
              <w:t>Admin Profile</w:t>
            </w:r>
            <w:r w:rsidRPr="0007340E">
              <w:rPr>
                <w:color w:val="000000" w:themeColor="text1"/>
              </w:rPr>
              <w:t xml:space="preserve"> Interface</w:t>
            </w:r>
          </w:p>
        </w:tc>
      </w:tr>
      <w:tr w:rsidR="00585212" w:rsidTr="00286003">
        <w:trPr>
          <w:trHeight w:val="758"/>
        </w:trPr>
        <w:tc>
          <w:tcPr>
            <w:tcW w:w="1551" w:type="dxa"/>
          </w:tcPr>
          <w:p w:rsidR="00585212" w:rsidRDefault="00585212" w:rsidP="00585212">
            <w:r>
              <w:t>Input</w:t>
            </w:r>
          </w:p>
        </w:tc>
        <w:tc>
          <w:tcPr>
            <w:tcW w:w="8326" w:type="dxa"/>
          </w:tcPr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Current Password, new Password</w:t>
            </w:r>
          </w:p>
        </w:tc>
      </w:tr>
      <w:tr w:rsidR="00585212" w:rsidTr="00286003">
        <w:trPr>
          <w:trHeight w:val="707"/>
        </w:trPr>
        <w:tc>
          <w:tcPr>
            <w:tcW w:w="1551" w:type="dxa"/>
          </w:tcPr>
          <w:p w:rsidR="00585212" w:rsidRDefault="00585212" w:rsidP="00585212">
            <w:r>
              <w:t xml:space="preserve">Actions </w:t>
            </w:r>
          </w:p>
        </w:tc>
        <w:tc>
          <w:tcPr>
            <w:tcW w:w="8326" w:type="dxa"/>
          </w:tcPr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nserting data, compare with database data </w:t>
            </w:r>
          </w:p>
        </w:tc>
      </w:tr>
      <w:tr w:rsidR="00585212" w:rsidTr="00286003">
        <w:trPr>
          <w:trHeight w:val="556"/>
        </w:trPr>
        <w:tc>
          <w:tcPr>
            <w:tcW w:w="1551" w:type="dxa"/>
          </w:tcPr>
          <w:p w:rsidR="00585212" w:rsidRDefault="00585212" w:rsidP="00585212">
            <w:r>
              <w:t>Expected result</w:t>
            </w:r>
          </w:p>
        </w:tc>
        <w:tc>
          <w:tcPr>
            <w:tcW w:w="8326" w:type="dxa"/>
          </w:tcPr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current password matches with database data and new password and confirm</w:t>
            </w:r>
            <w:r>
              <w:rPr>
                <w:color w:val="000000" w:themeColor="text1"/>
              </w:rPr>
              <w:t>s</w:t>
            </w:r>
            <w:r w:rsidRPr="005B3783">
              <w:rPr>
                <w:color w:val="000000" w:themeColor="text1"/>
              </w:rPr>
              <w:t xml:space="preserve"> new password inputs are matche</w:t>
            </w:r>
            <w:r>
              <w:rPr>
                <w:color w:val="000000" w:themeColor="text1"/>
              </w:rPr>
              <w:t>d,</w:t>
            </w:r>
            <w:r w:rsidRPr="005B37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 xml:space="preserve">system </w:t>
            </w:r>
            <w:r w:rsidR="00360506">
              <w:rPr>
                <w:color w:val="000000" w:themeColor="text1"/>
              </w:rPr>
              <w:t>should</w:t>
            </w:r>
            <w:r w:rsidRPr="005B3783">
              <w:rPr>
                <w:color w:val="000000" w:themeColor="text1"/>
              </w:rPr>
              <w:t xml:space="preserve"> update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database.</w:t>
            </w:r>
          </w:p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data entered is incorrect system </w:t>
            </w:r>
            <w:r w:rsidR="00405B54">
              <w:rPr>
                <w:color w:val="000000" w:themeColor="text1"/>
              </w:rPr>
              <w:t>should</w:t>
            </w:r>
            <w:r w:rsidRPr="005B3783">
              <w:rPr>
                <w:color w:val="000000" w:themeColor="text1"/>
              </w:rPr>
              <w:t xml:space="preserve"> prompt an error message.</w:t>
            </w:r>
          </w:p>
          <w:p w:rsidR="00585212" w:rsidRPr="005B3783" w:rsidRDefault="00585212" w:rsidP="00585212">
            <w:pPr>
              <w:rPr>
                <w:color w:val="000000" w:themeColor="text1"/>
              </w:rPr>
            </w:pPr>
          </w:p>
        </w:tc>
      </w:tr>
      <w:tr w:rsidR="00585212" w:rsidTr="00286003">
        <w:trPr>
          <w:trHeight w:val="606"/>
        </w:trPr>
        <w:tc>
          <w:tcPr>
            <w:tcW w:w="1551" w:type="dxa"/>
          </w:tcPr>
          <w:p w:rsidR="00585212" w:rsidRDefault="00585212" w:rsidP="006F569E">
            <w:r>
              <w:t>Actual Result</w:t>
            </w:r>
          </w:p>
        </w:tc>
        <w:tc>
          <w:tcPr>
            <w:tcW w:w="8326" w:type="dxa"/>
          </w:tcPr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current password matches with database data</w:t>
            </w:r>
            <w:r>
              <w:rPr>
                <w:color w:val="000000" w:themeColor="text1"/>
              </w:rPr>
              <w:t>,</w:t>
            </w:r>
            <w:r w:rsidRPr="005B3783">
              <w:rPr>
                <w:color w:val="000000" w:themeColor="text1"/>
              </w:rPr>
              <w:t xml:space="preserve"> and new password and confirm</w:t>
            </w:r>
            <w:r>
              <w:rPr>
                <w:color w:val="000000" w:themeColor="text1"/>
              </w:rPr>
              <w:t>s</w:t>
            </w:r>
            <w:r w:rsidRPr="005B3783">
              <w:rPr>
                <w:color w:val="000000" w:themeColor="text1"/>
              </w:rPr>
              <w:t xml:space="preserve"> new password inputs</w:t>
            </w:r>
            <w:r>
              <w:rPr>
                <w:color w:val="000000" w:themeColor="text1"/>
              </w:rPr>
              <w:t xml:space="preserve"> </w:t>
            </w:r>
            <w:r w:rsidRPr="005B3783">
              <w:rPr>
                <w:color w:val="000000" w:themeColor="text1"/>
              </w:rPr>
              <w:t>are matche</w:t>
            </w:r>
            <w:r>
              <w:rPr>
                <w:color w:val="000000" w:themeColor="text1"/>
              </w:rPr>
              <w:t>d,</w:t>
            </w:r>
            <w:r w:rsidRPr="005B37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system update</w:t>
            </w:r>
            <w:r w:rsidR="00E91BC3">
              <w:rPr>
                <w:color w:val="000000" w:themeColor="text1"/>
              </w:rPr>
              <w:t>s</w:t>
            </w:r>
            <w:r w:rsidRPr="005B3783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database.</w:t>
            </w:r>
          </w:p>
          <w:p w:rsidR="00585212" w:rsidRPr="005B3783" w:rsidRDefault="00585212" w:rsidP="00585212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entered</w:t>
            </w:r>
            <w:r>
              <w:rPr>
                <w:color w:val="000000" w:themeColor="text1"/>
              </w:rPr>
              <w:t xml:space="preserve"> password</w:t>
            </w:r>
            <w:r w:rsidRPr="005B3783">
              <w:rPr>
                <w:color w:val="000000" w:themeColor="text1"/>
              </w:rPr>
              <w:t xml:space="preserve"> is incorrect system </w:t>
            </w:r>
            <w:r w:rsidR="001539FF">
              <w:rPr>
                <w:color w:val="000000" w:themeColor="text1"/>
              </w:rPr>
              <w:t>displays</w:t>
            </w:r>
            <w:r w:rsidRPr="005B3783">
              <w:rPr>
                <w:color w:val="000000" w:themeColor="text1"/>
              </w:rPr>
              <w:t xml:space="preserve"> an error message.</w:t>
            </w:r>
          </w:p>
          <w:p w:rsidR="00585212" w:rsidRDefault="00585212" w:rsidP="006F569E"/>
        </w:tc>
      </w:tr>
      <w:tr w:rsidR="00585212" w:rsidTr="00286003">
        <w:trPr>
          <w:trHeight w:val="61"/>
        </w:trPr>
        <w:tc>
          <w:tcPr>
            <w:tcW w:w="1551" w:type="dxa"/>
          </w:tcPr>
          <w:p w:rsidR="00585212" w:rsidRDefault="00585212" w:rsidP="006F569E">
            <w:r>
              <w:t>Pass/Fail</w:t>
            </w:r>
          </w:p>
        </w:tc>
        <w:tc>
          <w:tcPr>
            <w:tcW w:w="8326" w:type="dxa"/>
          </w:tcPr>
          <w:p w:rsidR="00585212" w:rsidRDefault="00585212" w:rsidP="006F569E">
            <w:r>
              <w:t>Pass</w:t>
            </w:r>
          </w:p>
          <w:p w:rsidR="00585212" w:rsidRDefault="00585212" w:rsidP="006F569E"/>
        </w:tc>
      </w:tr>
    </w:tbl>
    <w:p w:rsidR="00585212" w:rsidRDefault="00585212" w:rsidP="001C1185"/>
    <w:p w:rsidR="00EC1778" w:rsidRDefault="00EC1778" w:rsidP="001C1185"/>
    <w:p w:rsidR="00EC1778" w:rsidRDefault="00EC1778" w:rsidP="001C1185">
      <w:bookmarkStart w:id="0" w:name="_GoBack"/>
      <w:bookmarkEnd w:id="0"/>
    </w:p>
    <w:tbl>
      <w:tblPr>
        <w:tblpPr w:leftFromText="180" w:rightFromText="180" w:vertAnchor="text" w:horzAnchor="page" w:tblpX="1463" w:tblpY="173"/>
        <w:tblW w:w="9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54"/>
      </w:tblGrid>
      <w:tr w:rsidR="00EC1778" w:rsidRPr="00843BAD" w:rsidTr="00286003">
        <w:trPr>
          <w:trHeight w:val="417"/>
        </w:trPr>
        <w:tc>
          <w:tcPr>
            <w:tcW w:w="9805" w:type="dxa"/>
            <w:gridSpan w:val="2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Test Case</w:t>
            </w:r>
          </w:p>
        </w:tc>
      </w:tr>
      <w:tr w:rsidR="00EC1778" w:rsidRPr="00843BAD" w:rsidTr="00286003">
        <w:trPr>
          <w:trHeight w:val="417"/>
        </w:trPr>
        <w:tc>
          <w:tcPr>
            <w:tcW w:w="9805" w:type="dxa"/>
            <w:gridSpan w:val="2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Add/Search/ Edit /Delete Client details</w:t>
            </w:r>
          </w:p>
        </w:tc>
      </w:tr>
      <w:tr w:rsidR="00EC1778" w:rsidRPr="00843BAD" w:rsidTr="00286003">
        <w:trPr>
          <w:trHeight w:val="561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254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3</w:t>
            </w:r>
          </w:p>
        </w:tc>
      </w:tr>
      <w:tr w:rsidR="00EC1778" w:rsidRPr="00843BAD" w:rsidTr="00286003">
        <w:trPr>
          <w:trHeight w:val="594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Precondition</w:t>
            </w:r>
          </w:p>
        </w:tc>
        <w:tc>
          <w:tcPr>
            <w:tcW w:w="8254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843BAD">
              <w:rPr>
                <w:color w:val="000000" w:themeColor="text1"/>
              </w:rPr>
              <w:t>, Database Connection, Open Client Management interface</w:t>
            </w:r>
          </w:p>
        </w:tc>
      </w:tr>
      <w:tr w:rsidR="00EC1778" w:rsidRPr="00843BAD" w:rsidTr="00286003">
        <w:trPr>
          <w:trHeight w:val="507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nput</w:t>
            </w:r>
          </w:p>
        </w:tc>
        <w:tc>
          <w:tcPr>
            <w:tcW w:w="8254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Full name, Address, N</w:t>
            </w:r>
            <w:r>
              <w:rPr>
                <w:color w:val="000000" w:themeColor="text1"/>
              </w:rPr>
              <w:t>IC</w:t>
            </w:r>
            <w:r w:rsidRPr="00843BAD">
              <w:rPr>
                <w:color w:val="000000" w:themeColor="text1"/>
              </w:rPr>
              <w:t>, Email, Contact No, Priority</w:t>
            </w:r>
          </w:p>
        </w:tc>
      </w:tr>
      <w:tr w:rsidR="00EC1778" w:rsidRPr="00843BAD" w:rsidTr="00286003">
        <w:trPr>
          <w:trHeight w:val="429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Actions </w:t>
            </w:r>
          </w:p>
        </w:tc>
        <w:tc>
          <w:tcPr>
            <w:tcW w:w="8254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nserting data,</w:t>
            </w:r>
            <w:r>
              <w:rPr>
                <w:color w:val="000000" w:themeColor="text1"/>
              </w:rPr>
              <w:t xml:space="preserve"> </w:t>
            </w:r>
            <w:r w:rsidRPr="00843BAD">
              <w:rPr>
                <w:color w:val="000000" w:themeColor="text1"/>
              </w:rPr>
              <w:t>Validating entered data</w:t>
            </w:r>
            <w:r>
              <w:rPr>
                <w:color w:val="000000" w:themeColor="text1"/>
              </w:rPr>
              <w:t>. Click submit/search/update/delete button</w:t>
            </w:r>
          </w:p>
        </w:tc>
      </w:tr>
      <w:tr w:rsidR="00EC1778" w:rsidRPr="00843BAD" w:rsidTr="00286003">
        <w:trPr>
          <w:trHeight w:val="556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Expected result</w:t>
            </w:r>
          </w:p>
        </w:tc>
        <w:tc>
          <w:tcPr>
            <w:tcW w:w="8254" w:type="dxa"/>
          </w:tcPr>
          <w:p w:rsidR="00EC1778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f all data is entered correctly, data will be successfully entered to database and system will give confirmation-by-confirmation box.</w:t>
            </w:r>
          </w:p>
          <w:p w:rsidR="00EC1778" w:rsidRPr="00843BAD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f data entered is incorrect system will display an error message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the search button, all client details will display on the table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 xml:space="preserve">If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earch by name</w:t>
            </w:r>
            <w:r w:rsidR="00360BED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tables </w:t>
            </w:r>
            <w:r w:rsidR="00360BED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load details about searched client name.</w:t>
            </w:r>
          </w:p>
          <w:p w:rsidR="00EC1778" w:rsidRPr="00843BAD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in the table, details should be </w:t>
            </w:r>
            <w:r w:rsidR="00360BED">
              <w:rPr>
                <w:color w:val="000000" w:themeColor="text1"/>
              </w:rPr>
              <w:t xml:space="preserve">displayed </w:t>
            </w:r>
            <w:r>
              <w:rPr>
                <w:color w:val="000000" w:themeColor="text1"/>
              </w:rPr>
              <w:t>in text boxes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on a name and clicks the update button, the client profile interface should be opened and allows to update details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delete button, client details </w:t>
            </w:r>
            <w:r w:rsidR="00EF1A62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be deleted from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database.</w:t>
            </w:r>
          </w:p>
          <w:p w:rsidR="00EC1778" w:rsidRDefault="00EC1778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94067E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94067E">
              <w:rPr>
                <w:color w:val="000000" w:themeColor="text1"/>
              </w:rPr>
              <w:t xml:space="preserve">on the </w:t>
            </w:r>
            <w:r>
              <w:rPr>
                <w:color w:val="000000" w:themeColor="text1"/>
              </w:rPr>
              <w:t>delete button</w:t>
            </w:r>
            <w:r w:rsidR="0094067E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94067E">
              <w:rPr>
                <w:color w:val="000000" w:themeColor="text1"/>
              </w:rPr>
              <w:t xml:space="preserve">a </w:t>
            </w:r>
            <w:r>
              <w:rPr>
                <w:color w:val="000000" w:themeColor="text1"/>
              </w:rPr>
              <w:t>confirmation box will be displayed.</w:t>
            </w:r>
          </w:p>
          <w:p w:rsidR="00EC1778" w:rsidRPr="00843BAD" w:rsidRDefault="00EC1778" w:rsidP="00286003">
            <w:pPr>
              <w:rPr>
                <w:color w:val="000000" w:themeColor="text1"/>
              </w:rPr>
            </w:pPr>
          </w:p>
        </w:tc>
      </w:tr>
      <w:tr w:rsidR="00384FD0" w:rsidRPr="00843BAD" w:rsidTr="00286003">
        <w:trPr>
          <w:trHeight w:val="606"/>
        </w:trPr>
        <w:tc>
          <w:tcPr>
            <w:tcW w:w="1551" w:type="dxa"/>
          </w:tcPr>
          <w:p w:rsidR="00384FD0" w:rsidRPr="00843BAD" w:rsidRDefault="00384FD0" w:rsidP="00384FD0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lastRenderedPageBreak/>
              <w:t>Actual Result</w:t>
            </w:r>
          </w:p>
        </w:tc>
        <w:tc>
          <w:tcPr>
            <w:tcW w:w="8254" w:type="dxa"/>
          </w:tcPr>
          <w:p w:rsidR="00384FD0" w:rsidRDefault="00384FD0" w:rsidP="00384FD0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data will be successfully entered to database and system </w:t>
            </w:r>
            <w:r>
              <w:rPr>
                <w:color w:val="000000" w:themeColor="text1"/>
              </w:rPr>
              <w:t>displays</w:t>
            </w:r>
            <w:r w:rsidRPr="00843BAD">
              <w:rPr>
                <w:color w:val="000000" w:themeColor="text1"/>
              </w:rPr>
              <w:t xml:space="preserve"> confirmation-by-confirmation box.</w:t>
            </w:r>
          </w:p>
          <w:p w:rsidR="00384FD0" w:rsidRPr="00843BAD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field is empty system </w:t>
            </w:r>
            <w:r w:rsidR="001C41BD">
              <w:rPr>
                <w:color w:val="000000" w:themeColor="text1"/>
              </w:rPr>
              <w:t xml:space="preserve">displays </w:t>
            </w:r>
            <w:r>
              <w:rPr>
                <w:color w:val="000000" w:themeColor="text1"/>
              </w:rPr>
              <w:t>an error message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f data entered is incorrect system display</w:t>
            </w:r>
            <w:r w:rsidR="00B04F3C">
              <w:rPr>
                <w:color w:val="000000" w:themeColor="text1"/>
              </w:rPr>
              <w:t>s</w:t>
            </w:r>
            <w:r w:rsidRPr="00843BAD">
              <w:rPr>
                <w:color w:val="000000" w:themeColor="text1"/>
              </w:rPr>
              <w:t xml:space="preserve"> an error message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the search button, all client details display on the table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</w:t>
            </w:r>
            <w:r w:rsidR="0094067E">
              <w:rPr>
                <w:color w:val="000000" w:themeColor="text1"/>
              </w:rPr>
              <w:t xml:space="preserve"> the user </w:t>
            </w:r>
            <w:r>
              <w:rPr>
                <w:color w:val="000000" w:themeColor="text1"/>
              </w:rPr>
              <w:t>search by name</w:t>
            </w:r>
            <w:r w:rsidR="0094067E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table load</w:t>
            </w:r>
            <w:r w:rsidR="0094067E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details about searched client name.</w:t>
            </w:r>
          </w:p>
          <w:p w:rsidR="00384FD0" w:rsidRPr="00843BAD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in the table, details </w:t>
            </w:r>
            <w:r w:rsidR="0011756C">
              <w:rPr>
                <w:color w:val="000000" w:themeColor="text1"/>
              </w:rPr>
              <w:t xml:space="preserve">displays </w:t>
            </w:r>
            <w:r w:rsidR="00FC19FA">
              <w:rPr>
                <w:color w:val="000000" w:themeColor="text1"/>
              </w:rPr>
              <w:t>in</w:t>
            </w:r>
            <w:r>
              <w:rPr>
                <w:color w:val="000000" w:themeColor="text1"/>
              </w:rPr>
              <w:t xml:space="preserve"> text boxes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on a name and clicks the update button, the client profile interface</w:t>
            </w:r>
            <w:r w:rsidR="0011756C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open</w:t>
            </w:r>
            <w:r w:rsidR="0011756C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and allows to update details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delete button, client details </w:t>
            </w:r>
            <w:r w:rsidR="0011756C">
              <w:rPr>
                <w:color w:val="000000" w:themeColor="text1"/>
              </w:rPr>
              <w:t>de</w:t>
            </w:r>
            <w:r>
              <w:rPr>
                <w:color w:val="000000" w:themeColor="text1"/>
              </w:rPr>
              <w:t xml:space="preserve">lete from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database.</w:t>
            </w:r>
          </w:p>
          <w:p w:rsidR="00384FD0" w:rsidRDefault="00384FD0" w:rsidP="00384FD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 delete</w:t>
            </w:r>
            <w:r w:rsidR="0094067E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button confirmation box display</w:t>
            </w:r>
            <w:r w:rsidR="0011756C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.</w:t>
            </w:r>
          </w:p>
          <w:p w:rsidR="00384FD0" w:rsidRPr="00843BAD" w:rsidRDefault="00384FD0" w:rsidP="00384FD0">
            <w:pPr>
              <w:rPr>
                <w:color w:val="000000" w:themeColor="text1"/>
              </w:rPr>
            </w:pPr>
          </w:p>
        </w:tc>
      </w:tr>
      <w:tr w:rsidR="00EC1778" w:rsidRPr="00843BAD" w:rsidTr="00286003">
        <w:trPr>
          <w:trHeight w:val="568"/>
        </w:trPr>
        <w:tc>
          <w:tcPr>
            <w:tcW w:w="1551" w:type="dxa"/>
          </w:tcPr>
          <w:p w:rsidR="00EC1778" w:rsidRPr="00843BAD" w:rsidRDefault="00EC1778" w:rsidP="00286003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Pass/Fail</w:t>
            </w:r>
          </w:p>
        </w:tc>
        <w:tc>
          <w:tcPr>
            <w:tcW w:w="8254" w:type="dxa"/>
          </w:tcPr>
          <w:p w:rsidR="00EC1778" w:rsidRPr="00843BAD" w:rsidRDefault="00F54E4B" w:rsidP="0028600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EC1778" w:rsidRDefault="00EC1778" w:rsidP="001C1185"/>
    <w:p w:rsidR="00EC1778" w:rsidRDefault="00EC1778" w:rsidP="001C1185"/>
    <w:p w:rsidR="00EC1778" w:rsidRDefault="00EC1778" w:rsidP="001C1185"/>
    <w:tbl>
      <w:tblPr>
        <w:tblW w:w="981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259"/>
      </w:tblGrid>
      <w:tr w:rsidR="00672604" w:rsidRPr="00E14D99" w:rsidTr="00286003">
        <w:trPr>
          <w:trHeight w:val="417"/>
        </w:trPr>
        <w:tc>
          <w:tcPr>
            <w:tcW w:w="9810" w:type="dxa"/>
            <w:gridSpan w:val="2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672604" w:rsidRPr="00E14D99" w:rsidTr="00286003">
        <w:trPr>
          <w:trHeight w:val="417"/>
        </w:trPr>
        <w:tc>
          <w:tcPr>
            <w:tcW w:w="9810" w:type="dxa"/>
            <w:gridSpan w:val="2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Finance Management</w:t>
            </w:r>
          </w:p>
        </w:tc>
      </w:tr>
      <w:tr w:rsidR="00672604" w:rsidRPr="00E14D99" w:rsidTr="00286003">
        <w:trPr>
          <w:trHeight w:val="559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259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4</w:t>
            </w:r>
          </w:p>
        </w:tc>
      </w:tr>
      <w:tr w:rsidR="00672604" w:rsidRPr="00E14D99" w:rsidTr="00286003">
        <w:trPr>
          <w:trHeight w:val="694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259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 xml:space="preserve">Finance </w:t>
            </w:r>
            <w:r w:rsidRPr="00E43B18">
              <w:rPr>
                <w:color w:val="000000" w:themeColor="text1"/>
              </w:rPr>
              <w:t>Management interface</w:t>
            </w:r>
          </w:p>
        </w:tc>
      </w:tr>
      <w:tr w:rsidR="00672604" w:rsidRPr="00E14D99" w:rsidTr="00286003">
        <w:trPr>
          <w:trHeight w:val="505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259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ype, Date, Description, Amount</w:t>
            </w:r>
          </w:p>
        </w:tc>
      </w:tr>
      <w:tr w:rsidR="00672604" w:rsidRPr="00E14D99" w:rsidTr="00286003">
        <w:trPr>
          <w:trHeight w:val="427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259" w:type="dxa"/>
          </w:tcPr>
          <w:p w:rsidR="00672604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the submit button,</w:t>
            </w:r>
          </w:p>
          <w:p w:rsidR="00672604" w:rsidRPr="00E43B18" w:rsidRDefault="0092692B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Se</w:t>
            </w:r>
            <w:r w:rsidR="00672604">
              <w:rPr>
                <w:color w:val="000000" w:themeColor="text1"/>
              </w:rPr>
              <w:t>lecting starting and end dates</w:t>
            </w:r>
            <w:r w:rsidR="0046466B">
              <w:rPr>
                <w:color w:val="000000" w:themeColor="text1"/>
              </w:rPr>
              <w:t xml:space="preserve">, Clicking the Generate </w:t>
            </w:r>
            <w:r w:rsidR="008850EF">
              <w:rPr>
                <w:color w:val="000000" w:themeColor="text1"/>
              </w:rPr>
              <w:t>R</w:t>
            </w:r>
            <w:r w:rsidR="0046466B">
              <w:rPr>
                <w:color w:val="000000" w:themeColor="text1"/>
              </w:rPr>
              <w:t>eport button</w:t>
            </w:r>
          </w:p>
        </w:tc>
      </w:tr>
      <w:tr w:rsidR="00672604" w:rsidRPr="00E14D99" w:rsidTr="00286003">
        <w:trPr>
          <w:trHeight w:val="556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259" w:type="dxa"/>
          </w:tcPr>
          <w:p w:rsidR="00672604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entered data is correct data </w:t>
            </w:r>
            <w:r w:rsidR="002C5382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be added into the database.</w:t>
            </w:r>
          </w:p>
          <w:p w:rsidR="00672604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text box is </w:t>
            </w:r>
            <w:r w:rsidR="0094067E">
              <w:rPr>
                <w:color w:val="000000" w:themeColor="text1"/>
              </w:rPr>
              <w:t xml:space="preserve">an </w:t>
            </w:r>
            <w:r>
              <w:rPr>
                <w:color w:val="000000" w:themeColor="text1"/>
              </w:rPr>
              <w:t>empty or invalid type of data system should show an error message.</w:t>
            </w:r>
          </w:p>
          <w:p w:rsidR="00672604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should show a total no of income, expenses, and total balance every time a new transaction happens.</w:t>
            </w:r>
          </w:p>
          <w:p w:rsidR="00672604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a new transaction added to the system, the recent transaction table should update.</w:t>
            </w:r>
          </w:p>
          <w:p w:rsidR="00672604" w:rsidRDefault="0067260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If a user selects the start date and end date and clicks on the generate report button, the transaction table should show transaction details between the selected period</w:t>
            </w:r>
            <w:r w:rsidR="006245D3">
              <w:rPr>
                <w:color w:val="000000" w:themeColor="text1"/>
              </w:rPr>
              <w:t xml:space="preserve"> and should display a pie chart</w:t>
            </w:r>
            <w:r>
              <w:rPr>
                <w:color w:val="000000" w:themeColor="text1"/>
              </w:rPr>
              <w:t>.</w:t>
            </w:r>
          </w:p>
          <w:p w:rsidR="00672604" w:rsidRDefault="00C95FA0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2224BF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2224BF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1C36A5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email pie chart button, it should send a</w:t>
            </w:r>
            <w:r w:rsidR="001C36A5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 xml:space="preserve"> </w:t>
            </w:r>
            <w:r w:rsidR="001C36A5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mail to the user.</w:t>
            </w:r>
          </w:p>
          <w:p w:rsidR="00381372" w:rsidRPr="00E43B18" w:rsidRDefault="00381372" w:rsidP="006F569E">
            <w:pPr>
              <w:rPr>
                <w:color w:val="000000" w:themeColor="text1"/>
              </w:rPr>
            </w:pPr>
          </w:p>
        </w:tc>
      </w:tr>
      <w:tr w:rsidR="00672604" w:rsidRPr="00E14D99" w:rsidTr="00286003">
        <w:trPr>
          <w:trHeight w:val="606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Actual Result</w:t>
            </w:r>
          </w:p>
        </w:tc>
        <w:tc>
          <w:tcPr>
            <w:tcW w:w="8259" w:type="dxa"/>
          </w:tcPr>
          <w:p w:rsidR="002C5382" w:rsidRDefault="002C5382" w:rsidP="002C53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entered data is correct data add into the database.</w:t>
            </w:r>
          </w:p>
          <w:p w:rsidR="002C5382" w:rsidRDefault="002C5382" w:rsidP="002C53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text box is </w:t>
            </w:r>
            <w:r w:rsidR="0094067E">
              <w:rPr>
                <w:color w:val="000000" w:themeColor="text1"/>
              </w:rPr>
              <w:t xml:space="preserve">an </w:t>
            </w:r>
            <w:r>
              <w:rPr>
                <w:color w:val="000000" w:themeColor="text1"/>
              </w:rPr>
              <w:t>empty or invalid type of data system displays an error message.</w:t>
            </w:r>
          </w:p>
          <w:p w:rsidR="002C5382" w:rsidRDefault="002C5382" w:rsidP="002C53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displays a total no of income, expenses, and total balance every time a new transaction happens.</w:t>
            </w:r>
          </w:p>
          <w:p w:rsidR="002C5382" w:rsidRDefault="002C5382" w:rsidP="002C53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a new transaction added to the system, the recent transaction </w:t>
            </w:r>
            <w:r w:rsidR="00862327">
              <w:rPr>
                <w:color w:val="000000" w:themeColor="text1"/>
              </w:rPr>
              <w:t>table</w:t>
            </w:r>
            <w:r w:rsidR="00D93B62">
              <w:rPr>
                <w:color w:val="000000" w:themeColor="text1"/>
              </w:rPr>
              <w:t xml:space="preserve"> is</w:t>
            </w:r>
            <w:r w:rsidR="00862327">
              <w:rPr>
                <w:color w:val="000000" w:themeColor="text1"/>
              </w:rPr>
              <w:t xml:space="preserve"> up</w:t>
            </w:r>
            <w:r w:rsidR="00E23417">
              <w:rPr>
                <w:color w:val="000000" w:themeColor="text1"/>
              </w:rPr>
              <w:t>dated</w:t>
            </w:r>
            <w:r>
              <w:rPr>
                <w:color w:val="000000" w:themeColor="text1"/>
              </w:rPr>
              <w:t>.</w:t>
            </w:r>
          </w:p>
          <w:p w:rsidR="002C5382" w:rsidRDefault="002C5382" w:rsidP="002C538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user selects the start date and end date and clicks on the generate report button, the transaction table </w:t>
            </w:r>
            <w:r w:rsidR="00862327">
              <w:rPr>
                <w:color w:val="000000" w:themeColor="text1"/>
              </w:rPr>
              <w:t xml:space="preserve">displays </w:t>
            </w:r>
            <w:r>
              <w:rPr>
                <w:color w:val="000000" w:themeColor="text1"/>
              </w:rPr>
              <w:t>transaction details between the selected period</w:t>
            </w:r>
            <w:r w:rsidR="0019376C">
              <w:rPr>
                <w:color w:val="000000" w:themeColor="text1"/>
              </w:rPr>
              <w:t xml:space="preserve"> and displays a pie chart</w:t>
            </w:r>
            <w:r>
              <w:rPr>
                <w:color w:val="000000" w:themeColor="text1"/>
              </w:rPr>
              <w:t>.</w:t>
            </w:r>
          </w:p>
          <w:p w:rsidR="00672604" w:rsidRDefault="0004724F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system does not send an email of </w:t>
            </w:r>
            <w:r w:rsidR="00F95948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p</w:t>
            </w:r>
            <w:r w:rsidR="00921AD0">
              <w:rPr>
                <w:color w:val="000000" w:themeColor="text1"/>
              </w:rPr>
              <w:t>i</w:t>
            </w:r>
            <w:r>
              <w:rPr>
                <w:color w:val="000000" w:themeColor="text1"/>
              </w:rPr>
              <w:t>e chart to the user.</w:t>
            </w:r>
          </w:p>
          <w:p w:rsidR="001E3682" w:rsidRPr="00541A6C" w:rsidRDefault="001E3682" w:rsidP="006F569E">
            <w:pPr>
              <w:rPr>
                <w:color w:val="000000" w:themeColor="text1"/>
              </w:rPr>
            </w:pPr>
          </w:p>
        </w:tc>
      </w:tr>
      <w:tr w:rsidR="00672604" w:rsidRPr="00E14D99" w:rsidTr="00286003">
        <w:trPr>
          <w:trHeight w:val="568"/>
        </w:trPr>
        <w:tc>
          <w:tcPr>
            <w:tcW w:w="1551" w:type="dxa"/>
          </w:tcPr>
          <w:p w:rsidR="00672604" w:rsidRPr="00E43B18" w:rsidRDefault="0067260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259" w:type="dxa"/>
          </w:tcPr>
          <w:p w:rsidR="00672604" w:rsidRPr="00E43B18" w:rsidRDefault="0092692B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ail</w:t>
            </w:r>
          </w:p>
        </w:tc>
      </w:tr>
    </w:tbl>
    <w:p w:rsidR="00EC1778" w:rsidRDefault="00EC1778" w:rsidP="001C1185"/>
    <w:p w:rsidR="00981578" w:rsidRDefault="00981578" w:rsidP="001C1185"/>
    <w:p w:rsidR="00981578" w:rsidRDefault="00981578" w:rsidP="001C1185"/>
    <w:tbl>
      <w:tblPr>
        <w:tblW w:w="972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69"/>
      </w:tblGrid>
      <w:tr w:rsidR="00981578" w:rsidRPr="00E14D99" w:rsidTr="00286003">
        <w:trPr>
          <w:trHeight w:val="417"/>
        </w:trPr>
        <w:tc>
          <w:tcPr>
            <w:tcW w:w="9720" w:type="dxa"/>
            <w:gridSpan w:val="2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bookmarkStart w:id="1" w:name="_Hlk16971856"/>
            <w:r w:rsidRPr="00E43B18">
              <w:rPr>
                <w:color w:val="000000" w:themeColor="text1"/>
              </w:rPr>
              <w:t>Test Case</w:t>
            </w:r>
          </w:p>
        </w:tc>
      </w:tr>
      <w:tr w:rsidR="00981578" w:rsidRPr="00E14D99" w:rsidTr="00286003">
        <w:trPr>
          <w:trHeight w:val="417"/>
        </w:trPr>
        <w:tc>
          <w:tcPr>
            <w:tcW w:w="9720" w:type="dxa"/>
            <w:gridSpan w:val="2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 Description:</w:t>
            </w:r>
            <w:r>
              <w:rPr>
                <w:color w:val="000000" w:themeColor="text1"/>
              </w:rPr>
              <w:t xml:space="preserve"> Project Management</w:t>
            </w:r>
          </w:p>
        </w:tc>
      </w:tr>
      <w:tr w:rsidR="00981578" w:rsidRPr="00E14D99" w:rsidTr="00286003">
        <w:trPr>
          <w:trHeight w:val="559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169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5</w:t>
            </w:r>
          </w:p>
        </w:tc>
      </w:tr>
      <w:tr w:rsidR="00981578" w:rsidRPr="00E14D99" w:rsidTr="00286003">
        <w:trPr>
          <w:trHeight w:val="694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169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Proje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981578" w:rsidRPr="00E14D99" w:rsidTr="00286003">
        <w:trPr>
          <w:trHeight w:val="505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169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oject name, Type, Priority, Deadline, Client name, Assigned Employee, Budget, Status</w:t>
            </w:r>
          </w:p>
        </w:tc>
      </w:tr>
      <w:tr w:rsidR="00981578" w:rsidRPr="00E14D99" w:rsidTr="00286003">
        <w:trPr>
          <w:trHeight w:val="427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169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Add project/Search/Update/Delete buttons</w:t>
            </w:r>
            <w:r w:rsidR="005C1658">
              <w:rPr>
                <w:color w:val="000000" w:themeColor="text1"/>
              </w:rPr>
              <w:t>, Clicking extract Project</w:t>
            </w:r>
          </w:p>
        </w:tc>
      </w:tr>
      <w:tr w:rsidR="00981578" w:rsidRPr="00E14D99" w:rsidTr="00286003">
        <w:trPr>
          <w:trHeight w:val="556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169" w:type="dxa"/>
          </w:tcPr>
          <w:p w:rsidR="00981578" w:rsidRPr="00843BAD" w:rsidRDefault="00981578" w:rsidP="006F569E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data </w:t>
            </w:r>
            <w:r w:rsidR="00644557">
              <w:rPr>
                <w:color w:val="000000" w:themeColor="text1"/>
              </w:rPr>
              <w:t>should</w:t>
            </w:r>
            <w:r w:rsidRPr="00843BAD">
              <w:rPr>
                <w:color w:val="000000" w:themeColor="text1"/>
              </w:rPr>
              <w:t xml:space="preserve">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981578" w:rsidRDefault="00981578" w:rsidP="006F569E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is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into the </w:t>
            </w:r>
            <w:r w:rsidRPr="00541A6C">
              <w:rPr>
                <w:color w:val="000000" w:themeColor="text1"/>
              </w:rPr>
              <w:t>database</w:t>
            </w:r>
            <w:r w:rsidR="006E1CAE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ystem</w:t>
            </w:r>
            <w:r w:rsidRPr="00541A6C">
              <w:rPr>
                <w:color w:val="000000" w:themeColor="text1"/>
              </w:rPr>
              <w:t xml:space="preserve"> </w:t>
            </w:r>
            <w:r w:rsidR="00644557">
              <w:rPr>
                <w:color w:val="000000" w:themeColor="text1"/>
              </w:rPr>
              <w:t xml:space="preserve">should </w:t>
            </w:r>
            <w:r w:rsidR="006E1CAE" w:rsidRPr="00541A6C">
              <w:rPr>
                <w:color w:val="000000" w:themeColor="text1"/>
              </w:rPr>
              <w:t>load</w:t>
            </w:r>
            <w:r w:rsidRPr="00541A6C">
              <w:rPr>
                <w:color w:val="000000" w:themeColor="text1"/>
              </w:rPr>
              <w:t xml:space="preserve"> tables</w:t>
            </w:r>
            <w:r>
              <w:rPr>
                <w:color w:val="000000" w:themeColor="text1"/>
              </w:rPr>
              <w:t>.</w:t>
            </w:r>
          </w:p>
          <w:p w:rsidR="00981578" w:rsidRPr="00843BAD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field is empty or invalid data type, the system </w:t>
            </w:r>
            <w:r w:rsidR="006E1CAE">
              <w:rPr>
                <w:color w:val="000000" w:themeColor="text1"/>
              </w:rPr>
              <w:t>should display</w:t>
            </w:r>
            <w:r>
              <w:rPr>
                <w:color w:val="000000" w:themeColor="text1"/>
              </w:rPr>
              <w:t xml:space="preserve"> an error message.</w:t>
            </w:r>
          </w:p>
          <w:p w:rsidR="00981578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user search by project name table </w:t>
            </w:r>
            <w:r w:rsidR="007D3F4F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load and displays data about the project.</w:t>
            </w:r>
          </w:p>
          <w:p w:rsidR="00981578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the search button, all project details should be displayed.</w:t>
            </w:r>
          </w:p>
          <w:p w:rsidR="00981578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update button, the project details should be displayed on the boxes and should allow </w:t>
            </w:r>
            <w:r w:rsidR="00101F95">
              <w:rPr>
                <w:color w:val="000000" w:themeColor="text1"/>
              </w:rPr>
              <w:t>updating</w:t>
            </w:r>
            <w:r>
              <w:rPr>
                <w:color w:val="000000" w:themeColor="text1"/>
              </w:rPr>
              <w:t xml:space="preserve"> details.</w:t>
            </w:r>
          </w:p>
          <w:p w:rsidR="00981578" w:rsidRDefault="00981578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If the user clicks on a name and clicks the delete button, the system should show a confirmation box and allow deleting.</w:t>
            </w:r>
          </w:p>
          <w:p w:rsidR="00FE2986" w:rsidRDefault="00FE2986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86338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863380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the extract project button</w:t>
            </w:r>
            <w:r w:rsidR="00863380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482FAB">
              <w:rPr>
                <w:color w:val="000000" w:themeColor="text1"/>
              </w:rPr>
              <w:t xml:space="preserve">a </w:t>
            </w:r>
            <w:r w:rsidR="00101F95">
              <w:rPr>
                <w:color w:val="000000" w:themeColor="text1"/>
              </w:rPr>
              <w:t>PDF</w:t>
            </w:r>
            <w:r w:rsidR="00482FAB">
              <w:rPr>
                <w:color w:val="000000" w:themeColor="text1"/>
              </w:rPr>
              <w:t xml:space="preserve"> of all project details should create.</w:t>
            </w:r>
          </w:p>
          <w:p w:rsidR="00981578" w:rsidRDefault="00101F9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fter the PDF created if the user clicks the email</w:t>
            </w:r>
            <w:r w:rsidR="002761E9">
              <w:rPr>
                <w:color w:val="000000" w:themeColor="text1"/>
              </w:rPr>
              <w:t xml:space="preserve"> PDF button, email of PDF should send to the user’s account.</w:t>
            </w:r>
          </w:p>
          <w:p w:rsidR="002761E9" w:rsidRPr="00E43B18" w:rsidRDefault="002761E9" w:rsidP="006F569E">
            <w:pPr>
              <w:rPr>
                <w:color w:val="000000" w:themeColor="text1"/>
              </w:rPr>
            </w:pPr>
          </w:p>
        </w:tc>
      </w:tr>
      <w:tr w:rsidR="00981578" w:rsidRPr="00E14D99" w:rsidTr="00286003">
        <w:trPr>
          <w:trHeight w:val="606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Actual Result</w:t>
            </w:r>
          </w:p>
        </w:tc>
        <w:tc>
          <w:tcPr>
            <w:tcW w:w="8169" w:type="dxa"/>
          </w:tcPr>
          <w:p w:rsidR="007D3F4F" w:rsidRPr="00843BAD" w:rsidRDefault="007D3F4F" w:rsidP="007D3F4F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data successfully enter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7D3F4F" w:rsidRDefault="007D3F4F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data is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in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>, system</w:t>
            </w:r>
            <w:r w:rsidRPr="00541A6C">
              <w:rPr>
                <w:color w:val="000000" w:themeColor="text1"/>
              </w:rPr>
              <w:t xml:space="preserve"> load</w:t>
            </w:r>
            <w:r>
              <w:rPr>
                <w:color w:val="000000" w:themeColor="text1"/>
              </w:rPr>
              <w:t>s</w:t>
            </w:r>
            <w:r w:rsidRPr="00541A6C">
              <w:rPr>
                <w:color w:val="000000" w:themeColor="text1"/>
              </w:rPr>
              <w:t xml:space="preserve"> tables</w:t>
            </w:r>
            <w:r>
              <w:rPr>
                <w:color w:val="000000" w:themeColor="text1"/>
              </w:rPr>
              <w:t>.</w:t>
            </w:r>
          </w:p>
          <w:p w:rsidR="007D3F4F" w:rsidRPr="00843BAD" w:rsidRDefault="007D3F4F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or invalid data type, the system displays an error message.</w:t>
            </w:r>
          </w:p>
          <w:p w:rsidR="007D3F4F" w:rsidRDefault="007D3F4F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search by project name table loads and displays details about the project.</w:t>
            </w:r>
          </w:p>
          <w:p w:rsidR="007D3F4F" w:rsidRDefault="00AB548C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7D3F4F">
              <w:rPr>
                <w:color w:val="000000" w:themeColor="text1"/>
              </w:rPr>
              <w:t>the user clicks the search button, all project details display</w:t>
            </w:r>
            <w:r w:rsidR="00122289">
              <w:rPr>
                <w:color w:val="000000" w:themeColor="text1"/>
              </w:rPr>
              <w:t xml:space="preserve"> on the table</w:t>
            </w:r>
            <w:r w:rsidR="007D3F4F">
              <w:rPr>
                <w:color w:val="000000" w:themeColor="text1"/>
              </w:rPr>
              <w:t>.</w:t>
            </w:r>
          </w:p>
          <w:p w:rsidR="007D3F4F" w:rsidRDefault="007D3F4F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update button, the project details display on the boxes and allow </w:t>
            </w:r>
            <w:r w:rsidR="0094067E">
              <w:rPr>
                <w:color w:val="000000" w:themeColor="text1"/>
              </w:rPr>
              <w:t>for updating</w:t>
            </w:r>
            <w:r>
              <w:rPr>
                <w:color w:val="000000" w:themeColor="text1"/>
              </w:rPr>
              <w:t xml:space="preserve"> details.</w:t>
            </w:r>
          </w:p>
          <w:p w:rsidR="007D3F4F" w:rsidRDefault="007D3F4F" w:rsidP="007D3F4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delete button, the system </w:t>
            </w:r>
            <w:r w:rsidR="00AB548C">
              <w:rPr>
                <w:color w:val="000000" w:themeColor="text1"/>
              </w:rPr>
              <w:t>displays</w:t>
            </w:r>
            <w:r>
              <w:rPr>
                <w:color w:val="000000" w:themeColor="text1"/>
              </w:rPr>
              <w:t xml:space="preserve"> a confirmation box and allow</w:t>
            </w:r>
            <w:r w:rsidR="00AB548C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deleting.</w:t>
            </w:r>
          </w:p>
          <w:p w:rsidR="00981578" w:rsidRDefault="00101F9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clicks on the extract project button, a pdf of all project details creates.</w:t>
            </w:r>
          </w:p>
          <w:p w:rsidR="003E1F62" w:rsidRDefault="003E1F62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mail of PDF does not send to the email.</w:t>
            </w:r>
          </w:p>
          <w:p w:rsidR="00101F95" w:rsidRPr="00541A6C" w:rsidRDefault="00101F95" w:rsidP="006F569E">
            <w:pPr>
              <w:rPr>
                <w:color w:val="000000" w:themeColor="text1"/>
              </w:rPr>
            </w:pPr>
          </w:p>
        </w:tc>
      </w:tr>
      <w:tr w:rsidR="00981578" w:rsidRPr="00E14D99" w:rsidTr="00286003">
        <w:trPr>
          <w:trHeight w:val="568"/>
        </w:trPr>
        <w:tc>
          <w:tcPr>
            <w:tcW w:w="1551" w:type="dxa"/>
          </w:tcPr>
          <w:p w:rsidR="00981578" w:rsidRPr="00E43B18" w:rsidRDefault="00981578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169" w:type="dxa"/>
          </w:tcPr>
          <w:p w:rsidR="00981578" w:rsidRPr="00E43B18" w:rsidRDefault="00101F9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ail</w:t>
            </w:r>
          </w:p>
        </w:tc>
      </w:tr>
      <w:bookmarkEnd w:id="1"/>
    </w:tbl>
    <w:p w:rsidR="00981578" w:rsidRDefault="00981578" w:rsidP="001C1185"/>
    <w:p w:rsidR="007917C4" w:rsidRDefault="007917C4" w:rsidP="001C1185"/>
    <w:p w:rsidR="007917C4" w:rsidRDefault="007917C4" w:rsidP="001C1185"/>
    <w:tbl>
      <w:tblPr>
        <w:tblW w:w="972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69"/>
      </w:tblGrid>
      <w:tr w:rsidR="007917C4" w:rsidRPr="00E14D99" w:rsidTr="00286003">
        <w:trPr>
          <w:trHeight w:val="417"/>
        </w:trPr>
        <w:tc>
          <w:tcPr>
            <w:tcW w:w="9720" w:type="dxa"/>
            <w:gridSpan w:val="2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7917C4" w:rsidRPr="00E14D99" w:rsidTr="00286003">
        <w:trPr>
          <w:trHeight w:val="417"/>
        </w:trPr>
        <w:tc>
          <w:tcPr>
            <w:tcW w:w="9720" w:type="dxa"/>
            <w:gridSpan w:val="2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Supplier Management</w:t>
            </w:r>
          </w:p>
        </w:tc>
      </w:tr>
      <w:tr w:rsidR="007917C4" w:rsidRPr="00E14D99" w:rsidTr="00286003">
        <w:trPr>
          <w:trHeight w:val="559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169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6</w:t>
            </w:r>
          </w:p>
        </w:tc>
      </w:tr>
      <w:tr w:rsidR="007917C4" w:rsidRPr="00E14D99" w:rsidTr="00286003">
        <w:trPr>
          <w:trHeight w:val="694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169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 w:rsidR="0094067E"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7917C4" w:rsidRPr="00E14D99" w:rsidTr="00286003">
        <w:trPr>
          <w:trHeight w:val="557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169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ull name, Address, Email, Contact</w:t>
            </w:r>
          </w:p>
        </w:tc>
      </w:tr>
      <w:tr w:rsidR="007917C4" w:rsidRPr="00E14D99" w:rsidTr="00286003">
        <w:trPr>
          <w:trHeight w:val="710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169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Submit/Search/Update/Delete/View all buttons</w:t>
            </w:r>
          </w:p>
        </w:tc>
      </w:tr>
      <w:tr w:rsidR="007917C4" w:rsidRPr="00E14D99" w:rsidTr="00286003">
        <w:trPr>
          <w:trHeight w:val="556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169" w:type="dxa"/>
          </w:tcPr>
          <w:p w:rsidR="007917C4" w:rsidRDefault="007917C4" w:rsidP="006F569E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product already exists in the database show a warning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>when</w:t>
            </w:r>
            <w:r w:rsidR="00D2703F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user search supplier by name</w:t>
            </w:r>
            <w:r w:rsidRPr="00E43B18">
              <w:rPr>
                <w:color w:val="000000" w:themeColor="text1"/>
              </w:rPr>
              <w:t>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ad tables if </w:t>
            </w:r>
            <w:r w:rsidR="009406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94067E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view all button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play data on text boxes if the user clicks on supplier name on the table.</w:t>
            </w:r>
          </w:p>
          <w:p w:rsidR="007917C4" w:rsidRDefault="0094067E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="007917C4">
              <w:rPr>
                <w:color w:val="000000" w:themeColor="text1"/>
              </w:rPr>
              <w:t>hen updating</w:t>
            </w:r>
            <w:r w:rsidR="007917C4" w:rsidRPr="00843BAD">
              <w:rPr>
                <w:color w:val="000000" w:themeColor="text1"/>
              </w:rPr>
              <w:t xml:space="preserve">, </w:t>
            </w:r>
            <w:r w:rsidR="007917C4">
              <w:rPr>
                <w:color w:val="000000" w:themeColor="text1"/>
              </w:rPr>
              <w:t>the system will show a confirmation box before update data into the 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7917C4" w:rsidRPr="00E43B18" w:rsidRDefault="007917C4" w:rsidP="006F569E">
            <w:pPr>
              <w:rPr>
                <w:color w:val="000000" w:themeColor="text1"/>
              </w:rPr>
            </w:pPr>
          </w:p>
        </w:tc>
      </w:tr>
      <w:tr w:rsidR="007917C4" w:rsidRPr="00E14D99" w:rsidTr="00286003">
        <w:trPr>
          <w:trHeight w:val="606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Actual Result</w:t>
            </w:r>
          </w:p>
        </w:tc>
        <w:tc>
          <w:tcPr>
            <w:tcW w:w="8169" w:type="dxa"/>
          </w:tcPr>
          <w:p w:rsidR="007917C4" w:rsidRDefault="007917C4" w:rsidP="006F569E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product already exists in the database show a warning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data is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>when the user searches suppliers by name</w:t>
            </w:r>
            <w:r w:rsidRPr="00E43B18">
              <w:rPr>
                <w:color w:val="000000" w:themeColor="text1"/>
              </w:rPr>
              <w:t>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if the user clicks on view all button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play data on text boxes if the user clicks on supplier name on the tabl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upda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update data into the database.</w:t>
            </w:r>
          </w:p>
          <w:p w:rsidR="007917C4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7917C4" w:rsidRPr="00541A6C" w:rsidRDefault="007917C4" w:rsidP="006F569E">
            <w:pPr>
              <w:rPr>
                <w:color w:val="000000" w:themeColor="text1"/>
              </w:rPr>
            </w:pPr>
          </w:p>
        </w:tc>
      </w:tr>
      <w:tr w:rsidR="007917C4" w:rsidRPr="00E14D99" w:rsidTr="00286003">
        <w:trPr>
          <w:trHeight w:val="568"/>
        </w:trPr>
        <w:tc>
          <w:tcPr>
            <w:tcW w:w="1551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169" w:type="dxa"/>
          </w:tcPr>
          <w:p w:rsidR="007917C4" w:rsidRPr="00E43B18" w:rsidRDefault="007917C4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7917C4" w:rsidRDefault="007917C4" w:rsidP="001C1185"/>
    <w:p w:rsidR="00C9611D" w:rsidRDefault="00C421CD" w:rsidP="00C421CD">
      <w:pPr>
        <w:jc w:val="center"/>
      </w:pPr>
      <w:r>
        <w:rPr>
          <w:noProof/>
        </w:rPr>
        <w:lastRenderedPageBreak/>
        <w:drawing>
          <wp:inline distT="0" distB="0" distL="0" distR="0">
            <wp:extent cx="4221480" cy="5189629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667" cy="5189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2E7" w:rsidRDefault="00C922E7" w:rsidP="00C421CD">
      <w:pPr>
        <w:jc w:val="center"/>
      </w:pPr>
    </w:p>
    <w:p w:rsidR="00C922E7" w:rsidRDefault="00C922E7" w:rsidP="00C421CD">
      <w:pPr>
        <w:jc w:val="center"/>
      </w:pPr>
    </w:p>
    <w:tbl>
      <w:tblPr>
        <w:tblW w:w="972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69"/>
      </w:tblGrid>
      <w:tr w:rsidR="00C9611D" w:rsidRPr="00E14D99" w:rsidTr="00286003">
        <w:trPr>
          <w:trHeight w:val="417"/>
        </w:trPr>
        <w:tc>
          <w:tcPr>
            <w:tcW w:w="9720" w:type="dxa"/>
            <w:gridSpan w:val="2"/>
          </w:tcPr>
          <w:p w:rsidR="00C9611D" w:rsidRPr="00E43B18" w:rsidRDefault="00C9611D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C9611D" w:rsidRPr="00E14D99" w:rsidTr="00286003">
        <w:trPr>
          <w:trHeight w:val="417"/>
        </w:trPr>
        <w:tc>
          <w:tcPr>
            <w:tcW w:w="9720" w:type="dxa"/>
            <w:gridSpan w:val="2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Product Management</w:t>
            </w:r>
          </w:p>
        </w:tc>
      </w:tr>
      <w:tr w:rsidR="00C9611D" w:rsidRPr="00E14D99" w:rsidTr="00286003">
        <w:trPr>
          <w:trHeight w:val="559"/>
        </w:trPr>
        <w:tc>
          <w:tcPr>
            <w:tcW w:w="1551" w:type="dxa"/>
          </w:tcPr>
          <w:p w:rsidR="00C9611D" w:rsidRPr="00E43B18" w:rsidRDefault="00C9611D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169" w:type="dxa"/>
          </w:tcPr>
          <w:p w:rsidR="00C9611D" w:rsidRPr="00E43B18" w:rsidRDefault="00C9611D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7</w:t>
            </w:r>
          </w:p>
        </w:tc>
      </w:tr>
      <w:tr w:rsidR="00C9611D" w:rsidRPr="00E14D99" w:rsidTr="00286003">
        <w:trPr>
          <w:trHeight w:val="694"/>
        </w:trPr>
        <w:tc>
          <w:tcPr>
            <w:tcW w:w="1551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169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C9611D" w:rsidRPr="00E14D99" w:rsidTr="00286003">
        <w:trPr>
          <w:trHeight w:val="557"/>
        </w:trPr>
        <w:tc>
          <w:tcPr>
            <w:tcW w:w="1551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169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oduct name, Supplier, Quantity, 1 item cost</w:t>
            </w:r>
          </w:p>
        </w:tc>
      </w:tr>
      <w:tr w:rsidR="00C9611D" w:rsidRPr="00E14D99" w:rsidTr="00286003">
        <w:trPr>
          <w:trHeight w:val="710"/>
        </w:trPr>
        <w:tc>
          <w:tcPr>
            <w:tcW w:w="1551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169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Submit/Search/Update/Delete/View all buttons</w:t>
            </w:r>
          </w:p>
        </w:tc>
      </w:tr>
      <w:tr w:rsidR="00C9611D" w:rsidRPr="00E14D99" w:rsidTr="00286003">
        <w:trPr>
          <w:trHeight w:val="556"/>
        </w:trPr>
        <w:tc>
          <w:tcPr>
            <w:tcW w:w="1551" w:type="dxa"/>
          </w:tcPr>
          <w:p w:rsidR="00C9611D" w:rsidRPr="00E43B18" w:rsidRDefault="00C9611D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169" w:type="dxa"/>
          </w:tcPr>
          <w:p w:rsidR="00C9611D" w:rsidRDefault="00C9611D" w:rsidP="00C9611D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If the product already exists in the database show a warning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>when user search supplier by name</w:t>
            </w:r>
            <w:r w:rsidRPr="00E43B18">
              <w:rPr>
                <w:color w:val="000000" w:themeColor="text1"/>
              </w:rPr>
              <w:t>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and display all product details, if the user clicks on view all button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play data on text boxes if the user clicks on products on the tabl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upda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update data into the 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C9611D" w:rsidRPr="00E43B18" w:rsidRDefault="00C9611D" w:rsidP="006F569E">
            <w:pPr>
              <w:rPr>
                <w:color w:val="000000" w:themeColor="text1"/>
              </w:rPr>
            </w:pPr>
          </w:p>
        </w:tc>
      </w:tr>
      <w:tr w:rsidR="00C9611D" w:rsidRPr="00E14D99" w:rsidTr="00286003">
        <w:trPr>
          <w:trHeight w:val="606"/>
        </w:trPr>
        <w:tc>
          <w:tcPr>
            <w:tcW w:w="1551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Actual Result</w:t>
            </w:r>
          </w:p>
        </w:tc>
        <w:tc>
          <w:tcPr>
            <w:tcW w:w="8169" w:type="dxa"/>
          </w:tcPr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d</w:t>
            </w:r>
            <w:r w:rsidRPr="00843BAD">
              <w:rPr>
                <w:color w:val="000000" w:themeColor="text1"/>
              </w:rPr>
              <w:t xml:space="preserve">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product already exists in the database show a warning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>when user search supplier by name</w:t>
            </w:r>
            <w:r w:rsidRPr="00E43B18">
              <w:rPr>
                <w:color w:val="000000" w:themeColor="text1"/>
              </w:rPr>
              <w:t>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and display all product details if the user clicks on view all button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play data on text boxes if the user clicks on products on the table.</w:t>
            </w:r>
          </w:p>
          <w:p w:rsidR="00C9611D" w:rsidRDefault="0094067E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="00C9611D">
              <w:rPr>
                <w:color w:val="000000" w:themeColor="text1"/>
              </w:rPr>
              <w:t>hen updating</w:t>
            </w:r>
            <w:r w:rsidR="00C9611D" w:rsidRPr="00843BAD">
              <w:rPr>
                <w:color w:val="000000" w:themeColor="text1"/>
              </w:rPr>
              <w:t xml:space="preserve">, </w:t>
            </w:r>
            <w:r w:rsidR="00C9611D">
              <w:rPr>
                <w:color w:val="000000" w:themeColor="text1"/>
              </w:rPr>
              <w:t>the system will show a confirmation box before update data into the database.</w:t>
            </w:r>
          </w:p>
          <w:p w:rsidR="00C9611D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C9611D" w:rsidRPr="00E43B18" w:rsidRDefault="00C9611D" w:rsidP="00C9611D">
            <w:pPr>
              <w:rPr>
                <w:color w:val="000000" w:themeColor="text1"/>
              </w:rPr>
            </w:pPr>
          </w:p>
        </w:tc>
      </w:tr>
      <w:tr w:rsidR="00C9611D" w:rsidRPr="00E14D99" w:rsidTr="00286003">
        <w:trPr>
          <w:trHeight w:val="568"/>
        </w:trPr>
        <w:tc>
          <w:tcPr>
            <w:tcW w:w="1551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169" w:type="dxa"/>
          </w:tcPr>
          <w:p w:rsidR="00C9611D" w:rsidRPr="00E43B18" w:rsidRDefault="00C9611D" w:rsidP="00C961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232D41" w:rsidRDefault="00232D41" w:rsidP="001C1185"/>
    <w:p w:rsidR="00232D41" w:rsidRDefault="00C922E7" w:rsidP="00C922E7">
      <w:pPr>
        <w:jc w:val="center"/>
      </w:pPr>
      <w:r>
        <w:rPr>
          <w:noProof/>
        </w:rPr>
        <w:lastRenderedPageBreak/>
        <w:drawing>
          <wp:inline distT="0" distB="0" distL="0" distR="0">
            <wp:extent cx="4204329" cy="462030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394" cy="4645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2E7" w:rsidRDefault="00C922E7" w:rsidP="001C1185"/>
    <w:tbl>
      <w:tblPr>
        <w:tblW w:w="972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69"/>
      </w:tblGrid>
      <w:tr w:rsidR="00232D41" w:rsidTr="00286003">
        <w:trPr>
          <w:trHeight w:val="417"/>
        </w:trPr>
        <w:tc>
          <w:tcPr>
            <w:tcW w:w="9720" w:type="dxa"/>
            <w:gridSpan w:val="2"/>
          </w:tcPr>
          <w:p w:rsidR="00232D41" w:rsidRDefault="00232D41" w:rsidP="006F569E">
            <w:r>
              <w:t>Test Case</w:t>
            </w:r>
          </w:p>
        </w:tc>
      </w:tr>
      <w:tr w:rsidR="00232D41" w:rsidTr="00286003">
        <w:trPr>
          <w:trHeight w:val="417"/>
        </w:trPr>
        <w:tc>
          <w:tcPr>
            <w:tcW w:w="9720" w:type="dxa"/>
            <w:gridSpan w:val="2"/>
          </w:tcPr>
          <w:p w:rsidR="00232D41" w:rsidRPr="00E43B18" w:rsidRDefault="00232D41" w:rsidP="00232D4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Employee Management</w:t>
            </w:r>
          </w:p>
        </w:tc>
      </w:tr>
      <w:tr w:rsidR="00232D41" w:rsidTr="001C609C">
        <w:trPr>
          <w:trHeight w:val="548"/>
        </w:trPr>
        <w:tc>
          <w:tcPr>
            <w:tcW w:w="1551" w:type="dxa"/>
          </w:tcPr>
          <w:p w:rsidR="00232D41" w:rsidRDefault="00232D41" w:rsidP="006F569E">
            <w:r>
              <w:t xml:space="preserve">Test Case ID: </w:t>
            </w:r>
          </w:p>
        </w:tc>
        <w:tc>
          <w:tcPr>
            <w:tcW w:w="8169" w:type="dxa"/>
          </w:tcPr>
          <w:p w:rsidR="00232D41" w:rsidRDefault="00232D41" w:rsidP="006F569E">
            <w:r>
              <w:t>28</w:t>
            </w:r>
          </w:p>
        </w:tc>
      </w:tr>
      <w:tr w:rsidR="00232D41" w:rsidTr="00286003">
        <w:trPr>
          <w:trHeight w:val="594"/>
        </w:trPr>
        <w:tc>
          <w:tcPr>
            <w:tcW w:w="1551" w:type="dxa"/>
          </w:tcPr>
          <w:p w:rsidR="00232D41" w:rsidRDefault="00232D41" w:rsidP="00232D41">
            <w:r>
              <w:t>Precondition</w:t>
            </w:r>
          </w:p>
        </w:tc>
        <w:tc>
          <w:tcPr>
            <w:tcW w:w="8169" w:type="dxa"/>
          </w:tcPr>
          <w:p w:rsidR="00232D41" w:rsidRPr="00E43B18" w:rsidRDefault="00232D41" w:rsidP="00232D4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232D41" w:rsidTr="00286003">
        <w:trPr>
          <w:trHeight w:val="758"/>
        </w:trPr>
        <w:tc>
          <w:tcPr>
            <w:tcW w:w="1551" w:type="dxa"/>
          </w:tcPr>
          <w:p w:rsidR="00232D41" w:rsidRDefault="00232D41" w:rsidP="00232D41">
            <w:r>
              <w:t>Input</w:t>
            </w:r>
          </w:p>
        </w:tc>
        <w:tc>
          <w:tcPr>
            <w:tcW w:w="8169" w:type="dxa"/>
          </w:tcPr>
          <w:p w:rsidR="00232D41" w:rsidRPr="00E43B18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ull name, Address, NIC, DOB, Email, Date joined, User Level, Salary, EPF rate, </w:t>
            </w:r>
            <w:proofErr w:type="gramStart"/>
            <w:r>
              <w:rPr>
                <w:color w:val="000000" w:themeColor="text1"/>
              </w:rPr>
              <w:t>Allowed</w:t>
            </w:r>
            <w:proofErr w:type="gramEnd"/>
            <w:r>
              <w:rPr>
                <w:color w:val="000000" w:themeColor="text1"/>
              </w:rPr>
              <w:t xml:space="preserve"> leaves, Contact no</w:t>
            </w:r>
          </w:p>
        </w:tc>
      </w:tr>
      <w:tr w:rsidR="00232D41" w:rsidTr="00286003">
        <w:trPr>
          <w:trHeight w:val="707"/>
        </w:trPr>
        <w:tc>
          <w:tcPr>
            <w:tcW w:w="1551" w:type="dxa"/>
          </w:tcPr>
          <w:p w:rsidR="00232D41" w:rsidRDefault="00232D41" w:rsidP="00232D41">
            <w:r>
              <w:t xml:space="preserve">Actions </w:t>
            </w:r>
          </w:p>
        </w:tc>
        <w:tc>
          <w:tcPr>
            <w:tcW w:w="8169" w:type="dxa"/>
          </w:tcPr>
          <w:p w:rsidR="00232D41" w:rsidRPr="00E43B18" w:rsidRDefault="00232D41" w:rsidP="00232D4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Submit/Search/Update/Delete/View all buttons</w:t>
            </w:r>
          </w:p>
        </w:tc>
      </w:tr>
      <w:tr w:rsidR="00232D41" w:rsidTr="00286003">
        <w:trPr>
          <w:trHeight w:val="556"/>
        </w:trPr>
        <w:tc>
          <w:tcPr>
            <w:tcW w:w="1551" w:type="dxa"/>
          </w:tcPr>
          <w:p w:rsidR="00232D41" w:rsidRDefault="00232D41" w:rsidP="006F569E">
            <w:r>
              <w:t>Expected result</w:t>
            </w:r>
          </w:p>
        </w:tc>
        <w:tc>
          <w:tcPr>
            <w:tcW w:w="8169" w:type="dxa"/>
          </w:tcPr>
          <w:p w:rsidR="00232D41" w:rsidRDefault="00232D41" w:rsidP="00232D41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data</w:t>
            </w:r>
            <w:r w:rsidR="00106013">
              <w:rPr>
                <w:color w:val="000000" w:themeColor="text1"/>
              </w:rPr>
              <w:t xml:space="preserve"> should</w:t>
            </w:r>
            <w:r>
              <w:rPr>
                <w:color w:val="000000" w:themeColor="text1"/>
              </w:rPr>
              <w:t xml:space="preserve"> be added into the database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system </w:t>
            </w:r>
            <w:r w:rsidR="00106013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show an error message if text boxes are empty or invalid data type. 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selects ‘Manager’ as the user-level, a </w:t>
            </w:r>
            <w:r w:rsidR="00603725">
              <w:rPr>
                <w:color w:val="000000" w:themeColor="text1"/>
              </w:rPr>
              <w:t xml:space="preserve">new </w:t>
            </w:r>
            <w:r>
              <w:rPr>
                <w:color w:val="000000" w:themeColor="text1"/>
              </w:rPr>
              <w:t xml:space="preserve">window </w:t>
            </w:r>
            <w:r w:rsidR="00106013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</w:t>
            </w:r>
            <w:r w:rsidR="00E84CA1">
              <w:rPr>
                <w:color w:val="000000" w:themeColor="text1"/>
              </w:rPr>
              <w:t>display</w:t>
            </w:r>
            <w:r>
              <w:rPr>
                <w:color w:val="000000" w:themeColor="text1"/>
              </w:rPr>
              <w:t xml:space="preserve"> to add username</w:t>
            </w:r>
            <w:r w:rsidR="0021618A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password</w:t>
            </w:r>
            <w:r w:rsidR="00603725">
              <w:rPr>
                <w:color w:val="000000" w:themeColor="text1"/>
              </w:rPr>
              <w:t>,</w:t>
            </w:r>
            <w:r w:rsidR="0021618A">
              <w:rPr>
                <w:color w:val="000000" w:themeColor="text1"/>
              </w:rPr>
              <w:t xml:space="preserve"> and a security question</w:t>
            </w:r>
            <w:r>
              <w:rPr>
                <w:color w:val="000000" w:themeColor="text1"/>
              </w:rPr>
              <w:t>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 xml:space="preserve">All employee details </w:t>
            </w:r>
            <w:r w:rsidR="00106013">
              <w:rPr>
                <w:color w:val="000000" w:themeColor="text1"/>
              </w:rPr>
              <w:t xml:space="preserve">should </w:t>
            </w:r>
            <w:r>
              <w:rPr>
                <w:color w:val="000000" w:themeColor="text1"/>
              </w:rPr>
              <w:t>be displayed when clicking on the search button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search employees by name, the table </w:t>
            </w:r>
            <w:r w:rsidR="00106013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load employee details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user clicks on the update button, the employee profile interface should open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upda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 xml:space="preserve">the system </w:t>
            </w:r>
            <w:r w:rsidR="00D1532E">
              <w:rPr>
                <w:color w:val="000000" w:themeColor="text1"/>
              </w:rPr>
              <w:t>should</w:t>
            </w:r>
            <w:r>
              <w:rPr>
                <w:color w:val="000000" w:themeColor="text1"/>
              </w:rPr>
              <w:t xml:space="preserve"> show a confirmation box before update data into the database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 xml:space="preserve">the system </w:t>
            </w:r>
            <w:r w:rsidR="00D1532E">
              <w:rPr>
                <w:color w:val="000000" w:themeColor="text1"/>
              </w:rPr>
              <w:t xml:space="preserve">should </w:t>
            </w:r>
            <w:r>
              <w:rPr>
                <w:color w:val="000000" w:themeColor="text1"/>
              </w:rPr>
              <w:t>show a confirmation box before deleting data from the database</w:t>
            </w:r>
          </w:p>
          <w:p w:rsidR="00232D41" w:rsidRPr="005B3783" w:rsidRDefault="00232D41" w:rsidP="006F569E">
            <w:pPr>
              <w:rPr>
                <w:color w:val="000000" w:themeColor="text1"/>
              </w:rPr>
            </w:pPr>
          </w:p>
        </w:tc>
      </w:tr>
      <w:tr w:rsidR="00232D41" w:rsidTr="00286003">
        <w:trPr>
          <w:trHeight w:val="606"/>
        </w:trPr>
        <w:tc>
          <w:tcPr>
            <w:tcW w:w="1551" w:type="dxa"/>
          </w:tcPr>
          <w:p w:rsidR="00232D41" w:rsidRDefault="00232D41" w:rsidP="006F569E">
            <w:r>
              <w:lastRenderedPageBreak/>
              <w:t>Actual Result</w:t>
            </w:r>
          </w:p>
        </w:tc>
        <w:tc>
          <w:tcPr>
            <w:tcW w:w="8169" w:type="dxa"/>
          </w:tcPr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d</w:t>
            </w:r>
            <w:r w:rsidRPr="00843BAD">
              <w:rPr>
                <w:color w:val="000000" w:themeColor="text1"/>
              </w:rPr>
              <w:t xml:space="preserve">ata is entered correctly, </w:t>
            </w:r>
            <w:r>
              <w:rPr>
                <w:color w:val="000000" w:themeColor="text1"/>
              </w:rPr>
              <w:t>the system will add data into the database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E84CA1" w:rsidRDefault="00E84CA1" w:rsidP="00E84C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system displays an error message if text boxes are empty or invalid data type. 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user selects ‘Manager’ as the user-level</w:t>
            </w:r>
            <w:r w:rsidR="0090283C">
              <w:rPr>
                <w:color w:val="000000" w:themeColor="text1"/>
              </w:rPr>
              <w:t xml:space="preserve">, </w:t>
            </w:r>
            <w:r w:rsidR="00603725">
              <w:rPr>
                <w:color w:val="000000" w:themeColor="text1"/>
              </w:rPr>
              <w:t xml:space="preserve">a </w:t>
            </w:r>
            <w:r w:rsidR="0090283C">
              <w:rPr>
                <w:color w:val="000000" w:themeColor="text1"/>
              </w:rPr>
              <w:t>new</w:t>
            </w:r>
            <w:r>
              <w:rPr>
                <w:color w:val="000000" w:themeColor="text1"/>
              </w:rPr>
              <w:t xml:space="preserve"> window display</w:t>
            </w:r>
            <w:r w:rsidR="0090283C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to add username</w:t>
            </w:r>
            <w:r w:rsidR="0021618A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password</w:t>
            </w:r>
            <w:r w:rsidR="00603725">
              <w:rPr>
                <w:color w:val="000000" w:themeColor="text1"/>
              </w:rPr>
              <w:t>,</w:t>
            </w:r>
            <w:r w:rsidR="0021618A">
              <w:rPr>
                <w:color w:val="000000" w:themeColor="text1"/>
              </w:rPr>
              <w:t xml:space="preserve"> and security question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 w:rsidR="00603725">
              <w:rPr>
                <w:color w:val="000000" w:themeColor="text1"/>
              </w:rPr>
              <w:t>if</w:t>
            </w:r>
            <w:r>
              <w:rPr>
                <w:color w:val="000000" w:themeColor="text1"/>
              </w:rPr>
              <w:t xml:space="preserve"> user search employee by name</w:t>
            </w:r>
            <w:r w:rsidRPr="00E43B18">
              <w:rPr>
                <w:color w:val="000000" w:themeColor="text1"/>
              </w:rPr>
              <w:t>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and display all employee details if the user clicks on the search button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user clicks on the update button, the employee profile interface opens</w:t>
            </w:r>
            <w:r w:rsidR="00452E26">
              <w:rPr>
                <w:color w:val="000000" w:themeColor="text1"/>
              </w:rPr>
              <w:t xml:space="preserve"> and displays </w:t>
            </w:r>
            <w:r w:rsidR="00603725">
              <w:rPr>
                <w:color w:val="000000" w:themeColor="text1"/>
              </w:rPr>
              <w:t xml:space="preserve">a </w:t>
            </w:r>
            <w:r w:rsidR="00452E26">
              <w:rPr>
                <w:color w:val="000000" w:themeColor="text1"/>
              </w:rPr>
              <w:t>confirmation box before updating</w:t>
            </w:r>
            <w:r>
              <w:rPr>
                <w:color w:val="000000" w:themeColor="text1"/>
              </w:rPr>
              <w:t>.</w:t>
            </w:r>
          </w:p>
          <w:p w:rsidR="00232D41" w:rsidRDefault="00232D41" w:rsidP="00232D4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user clicks on the delete button, the system delete</w:t>
            </w:r>
            <w:r w:rsidR="0090283C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data from the database</w:t>
            </w:r>
            <w:r w:rsidR="009526F2">
              <w:rPr>
                <w:color w:val="000000" w:themeColor="text1"/>
              </w:rPr>
              <w:t xml:space="preserve"> and display</w:t>
            </w:r>
            <w:r w:rsidR="0090283C">
              <w:rPr>
                <w:color w:val="000000" w:themeColor="text1"/>
              </w:rPr>
              <w:t>s</w:t>
            </w:r>
            <w:r w:rsidR="009526F2">
              <w:rPr>
                <w:color w:val="000000" w:themeColor="text1"/>
              </w:rPr>
              <w:t xml:space="preserve"> a</w:t>
            </w:r>
            <w:r w:rsidR="009424A2">
              <w:rPr>
                <w:color w:val="000000" w:themeColor="text1"/>
              </w:rPr>
              <w:t xml:space="preserve"> </w:t>
            </w:r>
            <w:r w:rsidR="009526F2">
              <w:rPr>
                <w:color w:val="000000" w:themeColor="text1"/>
              </w:rPr>
              <w:t>confirmation box</w:t>
            </w:r>
            <w:r>
              <w:rPr>
                <w:color w:val="000000" w:themeColor="text1"/>
              </w:rPr>
              <w:t>.</w:t>
            </w:r>
          </w:p>
          <w:p w:rsidR="00232D41" w:rsidRDefault="00232D41" w:rsidP="006F569E"/>
        </w:tc>
      </w:tr>
      <w:tr w:rsidR="00232D41" w:rsidTr="001C609C">
        <w:trPr>
          <w:trHeight w:val="449"/>
        </w:trPr>
        <w:tc>
          <w:tcPr>
            <w:tcW w:w="1551" w:type="dxa"/>
          </w:tcPr>
          <w:p w:rsidR="00232D41" w:rsidRDefault="00232D41" w:rsidP="006F569E">
            <w:r>
              <w:t>Pass/Fail</w:t>
            </w:r>
          </w:p>
        </w:tc>
        <w:tc>
          <w:tcPr>
            <w:tcW w:w="8169" w:type="dxa"/>
          </w:tcPr>
          <w:p w:rsidR="00232D41" w:rsidRDefault="00C21A21" w:rsidP="006F569E">
            <w:r>
              <w:t>Pass</w:t>
            </w:r>
          </w:p>
          <w:p w:rsidR="00232D41" w:rsidRDefault="00232D41" w:rsidP="006F569E"/>
        </w:tc>
      </w:tr>
    </w:tbl>
    <w:p w:rsidR="00232D41" w:rsidRDefault="00232D41" w:rsidP="001C1185"/>
    <w:p w:rsidR="00DE52C2" w:rsidRDefault="00DE52C2" w:rsidP="001C1185"/>
    <w:tbl>
      <w:tblPr>
        <w:tblW w:w="9720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8169"/>
      </w:tblGrid>
      <w:tr w:rsidR="00965673" w:rsidRPr="00E14D99" w:rsidTr="00C701FE">
        <w:trPr>
          <w:trHeight w:val="417"/>
        </w:trPr>
        <w:tc>
          <w:tcPr>
            <w:tcW w:w="9720" w:type="dxa"/>
            <w:gridSpan w:val="2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965673" w:rsidRPr="00E14D99" w:rsidTr="00C701FE">
        <w:trPr>
          <w:trHeight w:val="417"/>
        </w:trPr>
        <w:tc>
          <w:tcPr>
            <w:tcW w:w="9720" w:type="dxa"/>
            <w:gridSpan w:val="2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 Description:</w:t>
            </w:r>
            <w:r>
              <w:rPr>
                <w:color w:val="000000" w:themeColor="text1"/>
              </w:rPr>
              <w:t xml:space="preserve"> View Manager Profile</w:t>
            </w:r>
          </w:p>
        </w:tc>
      </w:tr>
      <w:tr w:rsidR="00965673" w:rsidRPr="00E14D99" w:rsidTr="00FE1FC6">
        <w:trPr>
          <w:trHeight w:val="559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9</w:t>
            </w:r>
          </w:p>
        </w:tc>
      </w:tr>
      <w:tr w:rsidR="00965673" w:rsidRPr="00E14D99" w:rsidTr="00FE1FC6">
        <w:trPr>
          <w:trHeight w:val="694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Employee Profile</w:t>
            </w:r>
            <w:r w:rsidRPr="00E43B18">
              <w:rPr>
                <w:color w:val="000000" w:themeColor="text1"/>
              </w:rPr>
              <w:t xml:space="preserve"> interface</w:t>
            </w:r>
          </w:p>
        </w:tc>
      </w:tr>
      <w:tr w:rsidR="00965673" w:rsidRPr="00E14D99" w:rsidTr="00FE1FC6">
        <w:trPr>
          <w:trHeight w:val="505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</w:p>
        </w:tc>
      </w:tr>
      <w:tr w:rsidR="00965673" w:rsidRPr="00E14D99" w:rsidTr="00FE1FC6">
        <w:trPr>
          <w:trHeight w:val="427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licking </w:t>
            </w:r>
            <w:r w:rsidR="00767726">
              <w:rPr>
                <w:color w:val="000000" w:themeColor="text1"/>
              </w:rPr>
              <w:t xml:space="preserve">on the </w:t>
            </w:r>
            <w:r>
              <w:rPr>
                <w:color w:val="000000" w:themeColor="text1"/>
              </w:rPr>
              <w:t>View profile button</w:t>
            </w:r>
          </w:p>
        </w:tc>
      </w:tr>
      <w:tr w:rsidR="00965673" w:rsidRPr="00E14D99" w:rsidTr="00FE1FC6">
        <w:trPr>
          <w:trHeight w:val="556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click on view profile button manager’s profile will be displayed.</w:t>
            </w:r>
          </w:p>
        </w:tc>
      </w:tr>
      <w:tr w:rsidR="00965673" w:rsidRPr="00E14D99" w:rsidTr="00FE1FC6">
        <w:trPr>
          <w:trHeight w:val="606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8169" w:type="dxa"/>
          </w:tcPr>
          <w:p w:rsidR="00965673" w:rsidRDefault="00965673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click on view profile button manager’s profile interface will open.</w:t>
            </w:r>
          </w:p>
          <w:p w:rsidR="00965673" w:rsidRPr="00541A6C" w:rsidRDefault="00965673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t allows updating profile.</w:t>
            </w:r>
          </w:p>
        </w:tc>
      </w:tr>
      <w:tr w:rsidR="00965673" w:rsidRPr="00E14D99" w:rsidTr="00FE1FC6">
        <w:trPr>
          <w:trHeight w:val="377"/>
        </w:trPr>
        <w:tc>
          <w:tcPr>
            <w:tcW w:w="1551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169" w:type="dxa"/>
          </w:tcPr>
          <w:p w:rsidR="00965673" w:rsidRPr="00E43B18" w:rsidRDefault="00965673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  <w:tr w:rsidR="006F569E" w:rsidRPr="00E14D99" w:rsidTr="006F569E">
        <w:trPr>
          <w:trHeight w:val="417"/>
        </w:trPr>
        <w:tc>
          <w:tcPr>
            <w:tcW w:w="9720" w:type="dxa"/>
            <w:gridSpan w:val="2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Test Case</w:t>
            </w:r>
          </w:p>
        </w:tc>
      </w:tr>
      <w:tr w:rsidR="006F569E" w:rsidRPr="00E14D99" w:rsidTr="006F569E">
        <w:trPr>
          <w:trHeight w:val="417"/>
        </w:trPr>
        <w:tc>
          <w:tcPr>
            <w:tcW w:w="9720" w:type="dxa"/>
            <w:gridSpan w:val="2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 Description:</w:t>
            </w:r>
            <w:r>
              <w:rPr>
                <w:color w:val="000000" w:themeColor="text1"/>
              </w:rPr>
              <w:t xml:space="preserve"> </w:t>
            </w:r>
            <w:r w:rsidR="0028265A">
              <w:rPr>
                <w:color w:val="000000" w:themeColor="text1"/>
              </w:rPr>
              <w:t>Shipping management</w:t>
            </w:r>
          </w:p>
        </w:tc>
      </w:tr>
      <w:tr w:rsidR="006F569E" w:rsidRPr="00E14D99" w:rsidTr="00FE1FC6">
        <w:trPr>
          <w:trHeight w:val="559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8169" w:type="dxa"/>
          </w:tcPr>
          <w:p w:rsidR="006F569E" w:rsidRPr="00E43B18" w:rsidRDefault="0028265A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0</w:t>
            </w:r>
          </w:p>
        </w:tc>
      </w:tr>
      <w:tr w:rsidR="006F569E" w:rsidRPr="00E14D99" w:rsidTr="00FE1FC6">
        <w:trPr>
          <w:trHeight w:val="694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8169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 w:rsidR="0028265A">
              <w:rPr>
                <w:color w:val="000000" w:themeColor="text1"/>
              </w:rPr>
              <w:t>Shipping</w:t>
            </w:r>
            <w:r w:rsidRPr="00E43B18">
              <w:rPr>
                <w:color w:val="000000" w:themeColor="text1"/>
              </w:rPr>
              <w:t xml:space="preserve"> interface</w:t>
            </w:r>
          </w:p>
        </w:tc>
      </w:tr>
      <w:tr w:rsidR="006F569E" w:rsidRPr="00E14D99" w:rsidTr="00FE1FC6">
        <w:trPr>
          <w:trHeight w:val="505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8169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</w:p>
        </w:tc>
      </w:tr>
      <w:tr w:rsidR="006F569E" w:rsidRPr="00E14D99" w:rsidTr="00FE1FC6">
        <w:trPr>
          <w:trHeight w:val="427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8169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ick</w:t>
            </w:r>
            <w:r w:rsidR="002257B7">
              <w:rPr>
                <w:color w:val="000000" w:themeColor="text1"/>
              </w:rPr>
              <w:t xml:space="preserve"> on </w:t>
            </w:r>
            <w:r w:rsidR="00C91B84">
              <w:rPr>
                <w:color w:val="000000" w:themeColor="text1"/>
              </w:rPr>
              <w:t xml:space="preserve">the </w:t>
            </w:r>
            <w:r w:rsidR="002257B7">
              <w:rPr>
                <w:color w:val="000000" w:themeColor="text1"/>
              </w:rPr>
              <w:t xml:space="preserve">ship order </w:t>
            </w:r>
            <w:r>
              <w:rPr>
                <w:color w:val="000000" w:themeColor="text1"/>
              </w:rPr>
              <w:t>button</w:t>
            </w:r>
            <w:r w:rsidR="002257B7">
              <w:rPr>
                <w:color w:val="000000" w:themeColor="text1"/>
              </w:rPr>
              <w:t xml:space="preserve">, </w:t>
            </w:r>
            <w:proofErr w:type="gramStart"/>
            <w:r w:rsidR="006F7D65">
              <w:rPr>
                <w:color w:val="000000" w:themeColor="text1"/>
              </w:rPr>
              <w:t>Click</w:t>
            </w:r>
            <w:proofErr w:type="gramEnd"/>
            <w:r w:rsidR="002257B7">
              <w:rPr>
                <w:color w:val="000000" w:themeColor="text1"/>
              </w:rPr>
              <w:t xml:space="preserve"> on done button</w:t>
            </w:r>
          </w:p>
        </w:tc>
      </w:tr>
      <w:tr w:rsidR="006F569E" w:rsidRPr="00E14D99" w:rsidTr="00FE1FC6">
        <w:trPr>
          <w:trHeight w:val="556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8169" w:type="dxa"/>
          </w:tcPr>
          <w:p w:rsidR="006F569E" w:rsidRDefault="006F569E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="001F1605">
              <w:rPr>
                <w:color w:val="000000" w:themeColor="text1"/>
              </w:rPr>
              <w:t>hen a manager selects done status in projects completed orders table should be updated.</w:t>
            </w:r>
          </w:p>
          <w:p w:rsidR="001F1605" w:rsidRDefault="0080055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C91B84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ser clicks on </w:t>
            </w:r>
            <w:r w:rsidR="004A57B9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hip order button</w:t>
            </w:r>
            <w:r w:rsidR="00C91B84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project ID and Name should be loaded on to the textbox.</w:t>
            </w:r>
          </w:p>
          <w:p w:rsidR="00800555" w:rsidRDefault="0080055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ng notes should be able to do.</w:t>
            </w:r>
          </w:p>
          <w:p w:rsidR="00800555" w:rsidRPr="00E43B18" w:rsidRDefault="00800555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ata should be added to </w:t>
            </w:r>
            <w:r w:rsidR="00C91B84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completed orders table when click</w:t>
            </w:r>
            <w:r w:rsidR="00C91B84">
              <w:rPr>
                <w:color w:val="000000" w:themeColor="text1"/>
              </w:rPr>
              <w:t>ing</w:t>
            </w:r>
            <w:r>
              <w:rPr>
                <w:color w:val="000000" w:themeColor="text1"/>
              </w:rPr>
              <w:t xml:space="preserve"> on the done button.</w:t>
            </w:r>
          </w:p>
        </w:tc>
      </w:tr>
      <w:tr w:rsidR="006F569E" w:rsidRPr="00E14D99" w:rsidTr="00FE1FC6">
        <w:trPr>
          <w:trHeight w:val="606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8169" w:type="dxa"/>
          </w:tcPr>
          <w:p w:rsidR="00354106" w:rsidRDefault="00354106" w:rsidP="003541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a manager selects done status in projects completed orders table update</w:t>
            </w:r>
            <w:r w:rsidR="00B70915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.</w:t>
            </w:r>
          </w:p>
          <w:p w:rsidR="00354106" w:rsidRDefault="00354106" w:rsidP="003541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D624DF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ser clicks on </w:t>
            </w:r>
            <w:r w:rsidR="00D624DF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hip order button</w:t>
            </w:r>
            <w:r w:rsidR="00D624DF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project ID and Name </w:t>
            </w:r>
            <w:r w:rsidR="00D624DF">
              <w:rPr>
                <w:color w:val="000000" w:themeColor="text1"/>
              </w:rPr>
              <w:t>l</w:t>
            </w:r>
            <w:r>
              <w:rPr>
                <w:color w:val="000000" w:themeColor="text1"/>
              </w:rPr>
              <w:t>oad</w:t>
            </w:r>
            <w:r w:rsidR="00D624DF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to the textbox.</w:t>
            </w:r>
          </w:p>
          <w:p w:rsidR="00354106" w:rsidRDefault="00354106" w:rsidP="003541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</w:t>
            </w:r>
            <w:r w:rsidR="00D624DF">
              <w:rPr>
                <w:color w:val="000000" w:themeColor="text1"/>
              </w:rPr>
              <w:t>llows adding notes</w:t>
            </w:r>
            <w:r>
              <w:rPr>
                <w:color w:val="000000" w:themeColor="text1"/>
              </w:rPr>
              <w:t>.</w:t>
            </w:r>
          </w:p>
          <w:p w:rsidR="006F569E" w:rsidRDefault="0084570F" w:rsidP="0035410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D624DF">
              <w:rPr>
                <w:color w:val="000000" w:themeColor="text1"/>
              </w:rPr>
              <w:t xml:space="preserve">he </w:t>
            </w:r>
            <w:r w:rsidR="00354106">
              <w:rPr>
                <w:color w:val="000000" w:themeColor="text1"/>
              </w:rPr>
              <w:t xml:space="preserve">completed orders table </w:t>
            </w:r>
            <w:r>
              <w:rPr>
                <w:color w:val="000000" w:themeColor="text1"/>
              </w:rPr>
              <w:t xml:space="preserve">updates </w:t>
            </w:r>
            <w:r w:rsidR="00D624DF">
              <w:rPr>
                <w:color w:val="000000" w:themeColor="text1"/>
              </w:rPr>
              <w:t>if</w:t>
            </w:r>
            <w:r w:rsidR="00354106">
              <w:rPr>
                <w:color w:val="000000" w:themeColor="text1"/>
              </w:rPr>
              <w:t xml:space="preserve"> click on the done button.</w:t>
            </w:r>
          </w:p>
          <w:p w:rsidR="00D624DF" w:rsidRPr="00541A6C" w:rsidRDefault="00D624DF" w:rsidP="00354106">
            <w:pPr>
              <w:rPr>
                <w:color w:val="000000" w:themeColor="text1"/>
              </w:rPr>
            </w:pPr>
          </w:p>
        </w:tc>
      </w:tr>
      <w:tr w:rsidR="006F569E" w:rsidRPr="00E14D99" w:rsidTr="00FE1FC6">
        <w:trPr>
          <w:trHeight w:val="377"/>
        </w:trPr>
        <w:tc>
          <w:tcPr>
            <w:tcW w:w="1551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8169" w:type="dxa"/>
          </w:tcPr>
          <w:p w:rsidR="006F569E" w:rsidRPr="00E43B18" w:rsidRDefault="006F569E" w:rsidP="006F56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6F569E" w:rsidRPr="001C1185" w:rsidRDefault="006F569E" w:rsidP="001C1185"/>
    <w:sectPr w:rsidR="006F569E" w:rsidRPr="001C11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0CDA" w:rsidRDefault="00F70CDA" w:rsidP="001C1185">
      <w:r>
        <w:separator/>
      </w:r>
    </w:p>
  </w:endnote>
  <w:endnote w:type="continuationSeparator" w:id="0">
    <w:p w:rsidR="00F70CDA" w:rsidRDefault="00F70CDA" w:rsidP="001C1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0CDA" w:rsidRDefault="00F70CDA" w:rsidP="001C1185">
      <w:r>
        <w:separator/>
      </w:r>
    </w:p>
  </w:footnote>
  <w:footnote w:type="continuationSeparator" w:id="0">
    <w:p w:rsidR="00F70CDA" w:rsidRDefault="00F70CDA" w:rsidP="001C11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DQ0MjQzMTGwtDBW0lEKTi0uzszPAykwrQUAjjTGOSwAAAA="/>
  </w:docVars>
  <w:rsids>
    <w:rsidRoot w:val="001C1185"/>
    <w:rsid w:val="00016C11"/>
    <w:rsid w:val="00016D88"/>
    <w:rsid w:val="00033377"/>
    <w:rsid w:val="0004724F"/>
    <w:rsid w:val="000516A5"/>
    <w:rsid w:val="000A141A"/>
    <w:rsid w:val="000A59CB"/>
    <w:rsid w:val="000B3ACB"/>
    <w:rsid w:val="000C1D56"/>
    <w:rsid w:val="000D23C5"/>
    <w:rsid w:val="00101F95"/>
    <w:rsid w:val="00106013"/>
    <w:rsid w:val="0011756C"/>
    <w:rsid w:val="00122289"/>
    <w:rsid w:val="001409E3"/>
    <w:rsid w:val="001539FF"/>
    <w:rsid w:val="001676EB"/>
    <w:rsid w:val="00183935"/>
    <w:rsid w:val="0019376C"/>
    <w:rsid w:val="001A3C2E"/>
    <w:rsid w:val="001C1185"/>
    <w:rsid w:val="001C36A5"/>
    <w:rsid w:val="001C41BD"/>
    <w:rsid w:val="001C609C"/>
    <w:rsid w:val="001E3682"/>
    <w:rsid w:val="001F1605"/>
    <w:rsid w:val="0020010C"/>
    <w:rsid w:val="0021618A"/>
    <w:rsid w:val="002224BF"/>
    <w:rsid w:val="002257B7"/>
    <w:rsid w:val="00232D41"/>
    <w:rsid w:val="00257120"/>
    <w:rsid w:val="00263BD3"/>
    <w:rsid w:val="002761E9"/>
    <w:rsid w:val="0028265A"/>
    <w:rsid w:val="00286003"/>
    <w:rsid w:val="00286693"/>
    <w:rsid w:val="002C5382"/>
    <w:rsid w:val="002F1282"/>
    <w:rsid w:val="00304458"/>
    <w:rsid w:val="00354106"/>
    <w:rsid w:val="00360506"/>
    <w:rsid w:val="00360BED"/>
    <w:rsid w:val="00381372"/>
    <w:rsid w:val="00384FD0"/>
    <w:rsid w:val="003875CD"/>
    <w:rsid w:val="003D45E3"/>
    <w:rsid w:val="003D6869"/>
    <w:rsid w:val="003E1F62"/>
    <w:rsid w:val="00402034"/>
    <w:rsid w:val="00405B54"/>
    <w:rsid w:val="00434446"/>
    <w:rsid w:val="00452E26"/>
    <w:rsid w:val="0046466B"/>
    <w:rsid w:val="00482FAB"/>
    <w:rsid w:val="00487D77"/>
    <w:rsid w:val="004944A0"/>
    <w:rsid w:val="004A57B9"/>
    <w:rsid w:val="004C5AA2"/>
    <w:rsid w:val="00516BF9"/>
    <w:rsid w:val="00533E3A"/>
    <w:rsid w:val="005513C8"/>
    <w:rsid w:val="005768BB"/>
    <w:rsid w:val="00585212"/>
    <w:rsid w:val="005C1658"/>
    <w:rsid w:val="005C1BD1"/>
    <w:rsid w:val="005C5693"/>
    <w:rsid w:val="005E616D"/>
    <w:rsid w:val="00603725"/>
    <w:rsid w:val="00606D6B"/>
    <w:rsid w:val="006245D3"/>
    <w:rsid w:val="00644557"/>
    <w:rsid w:val="00672604"/>
    <w:rsid w:val="006E1CAE"/>
    <w:rsid w:val="006F569E"/>
    <w:rsid w:val="006F7D65"/>
    <w:rsid w:val="00765996"/>
    <w:rsid w:val="007664FF"/>
    <w:rsid w:val="00767726"/>
    <w:rsid w:val="007915B3"/>
    <w:rsid w:val="007917C4"/>
    <w:rsid w:val="007B79D8"/>
    <w:rsid w:val="007C67E8"/>
    <w:rsid w:val="007D3F4F"/>
    <w:rsid w:val="007D40D9"/>
    <w:rsid w:val="007F2D3B"/>
    <w:rsid w:val="00800555"/>
    <w:rsid w:val="008041BE"/>
    <w:rsid w:val="0084570F"/>
    <w:rsid w:val="00860253"/>
    <w:rsid w:val="00862327"/>
    <w:rsid w:val="00863380"/>
    <w:rsid w:val="008850EF"/>
    <w:rsid w:val="00886E4C"/>
    <w:rsid w:val="008B1969"/>
    <w:rsid w:val="008B3707"/>
    <w:rsid w:val="008B684F"/>
    <w:rsid w:val="008D1623"/>
    <w:rsid w:val="0090283C"/>
    <w:rsid w:val="00903430"/>
    <w:rsid w:val="009151DB"/>
    <w:rsid w:val="00921AD0"/>
    <w:rsid w:val="00923CAA"/>
    <w:rsid w:val="00924718"/>
    <w:rsid w:val="0092692B"/>
    <w:rsid w:val="0094067E"/>
    <w:rsid w:val="009424A2"/>
    <w:rsid w:val="009526F2"/>
    <w:rsid w:val="00965673"/>
    <w:rsid w:val="00981578"/>
    <w:rsid w:val="009D30E8"/>
    <w:rsid w:val="009D78AD"/>
    <w:rsid w:val="009E3C1A"/>
    <w:rsid w:val="00A063D2"/>
    <w:rsid w:val="00A322CC"/>
    <w:rsid w:val="00A76663"/>
    <w:rsid w:val="00AB548C"/>
    <w:rsid w:val="00AC1D3A"/>
    <w:rsid w:val="00B04F3C"/>
    <w:rsid w:val="00B24921"/>
    <w:rsid w:val="00B46512"/>
    <w:rsid w:val="00B70915"/>
    <w:rsid w:val="00B94011"/>
    <w:rsid w:val="00BA0884"/>
    <w:rsid w:val="00BD10A1"/>
    <w:rsid w:val="00BE6D65"/>
    <w:rsid w:val="00C21A21"/>
    <w:rsid w:val="00C421CD"/>
    <w:rsid w:val="00C659B8"/>
    <w:rsid w:val="00C701FE"/>
    <w:rsid w:val="00C85D9A"/>
    <w:rsid w:val="00C91B84"/>
    <w:rsid w:val="00C922E7"/>
    <w:rsid w:val="00C95FA0"/>
    <w:rsid w:val="00C9611D"/>
    <w:rsid w:val="00CB32CC"/>
    <w:rsid w:val="00D1532E"/>
    <w:rsid w:val="00D2703F"/>
    <w:rsid w:val="00D3265D"/>
    <w:rsid w:val="00D36BE6"/>
    <w:rsid w:val="00D47B23"/>
    <w:rsid w:val="00D61B92"/>
    <w:rsid w:val="00D624DF"/>
    <w:rsid w:val="00D9243A"/>
    <w:rsid w:val="00D93B62"/>
    <w:rsid w:val="00DE52C2"/>
    <w:rsid w:val="00E17E4C"/>
    <w:rsid w:val="00E21367"/>
    <w:rsid w:val="00E23417"/>
    <w:rsid w:val="00E243C2"/>
    <w:rsid w:val="00E2764A"/>
    <w:rsid w:val="00E27766"/>
    <w:rsid w:val="00E82858"/>
    <w:rsid w:val="00E84CA1"/>
    <w:rsid w:val="00E91BC3"/>
    <w:rsid w:val="00E974A2"/>
    <w:rsid w:val="00EC1778"/>
    <w:rsid w:val="00EC4AA7"/>
    <w:rsid w:val="00EF1A62"/>
    <w:rsid w:val="00F24F40"/>
    <w:rsid w:val="00F45E4D"/>
    <w:rsid w:val="00F54E4B"/>
    <w:rsid w:val="00F56FCC"/>
    <w:rsid w:val="00F70CDA"/>
    <w:rsid w:val="00F95948"/>
    <w:rsid w:val="00FC19FA"/>
    <w:rsid w:val="00FE1FC6"/>
    <w:rsid w:val="00FE2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05EF45-55D7-4A3E-A6F0-4AC9F3943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1185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Iskoola Pota"/>
      <w:sz w:val="24"/>
      <w:szCs w:val="24"/>
      <w:lang w:val="en-GB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11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1185"/>
    <w:rPr>
      <w:rFonts w:ascii="Arial" w:eastAsia="Times New Roman" w:hAnsi="Arial" w:cs="Iskoola Pota"/>
      <w:sz w:val="24"/>
      <w:szCs w:val="24"/>
      <w:lang w:val="en-GB" w:bidi="si-LK"/>
    </w:rPr>
  </w:style>
  <w:style w:type="paragraph" w:styleId="Footer">
    <w:name w:val="footer"/>
    <w:basedOn w:val="Normal"/>
    <w:link w:val="FooterChar"/>
    <w:uiPriority w:val="99"/>
    <w:unhideWhenUsed/>
    <w:rsid w:val="001C11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1185"/>
    <w:rPr>
      <w:rFonts w:ascii="Arial" w:eastAsia="Times New Roman" w:hAnsi="Arial" w:cs="Iskoola Pota"/>
      <w:sz w:val="24"/>
      <w:szCs w:val="24"/>
      <w:lang w:val="en-GB" w:bidi="si-LK"/>
    </w:rPr>
  </w:style>
  <w:style w:type="table" w:styleId="TableGrid">
    <w:name w:val="Table Grid"/>
    <w:basedOn w:val="TableNormal"/>
    <w:uiPriority w:val="39"/>
    <w:rsid w:val="001A3C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17E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E4C"/>
    <w:rPr>
      <w:rFonts w:ascii="Segoe UI" w:eastAsia="Times New Roman" w:hAnsi="Segoe UI" w:cs="Segoe UI"/>
      <w:sz w:val="18"/>
      <w:szCs w:val="18"/>
      <w:lang w:val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24</Pages>
  <Words>3746</Words>
  <Characters>21353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ani Morakanda Gamage</dc:creator>
  <cp:keywords/>
  <dc:description/>
  <cp:lastModifiedBy>Shehani Morakanda Gamage</cp:lastModifiedBy>
  <cp:revision>161</cp:revision>
  <dcterms:created xsi:type="dcterms:W3CDTF">2019-08-17T16:36:00Z</dcterms:created>
  <dcterms:modified xsi:type="dcterms:W3CDTF">2019-08-23T16:17:00Z</dcterms:modified>
</cp:coreProperties>
</file>